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oter.xml" ContentType="application/vnd.openxmlformats-officedocument.wordprocessingml.footer+xml"/>
  <Override PartName="/word/footer2.xml" ContentType="application/vnd.openxmlformats-officedocument.wordprocessingml.footer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25EC5C41" w:rsidP="602E4B34" w:rsidRDefault="25EC5C41" w14:paraId="6439AD5D" w14:textId="5368F32A">
      <w:pPr>
        <w:pStyle w:val="Normal"/>
        <w:spacing/>
        <w:ind w:left="0" w:firstLine="720"/>
        <w:contextualSpacing/>
        <w:rPr>
          <w:sz w:val="24"/>
          <w:szCs w:val="24"/>
        </w:rPr>
      </w:pPr>
      <w:r w:rsidRPr="602E4B34" w:rsidR="19663526">
        <w:rPr>
          <w:sz w:val="24"/>
          <w:szCs w:val="24"/>
        </w:rPr>
        <w:t xml:space="preserve">Members present: A. Brown, Magee, Morris, Shick, Stout, Pedigo, Kousma, Zerbst, Partlow, Drum, </w:t>
      </w:r>
    </w:p>
    <w:p w:rsidR="25EC5C41" w:rsidP="602E4B34" w:rsidRDefault="25EC5C41" w14:paraId="71759F35" w14:textId="6C7A47EC">
      <w:pPr>
        <w:pStyle w:val="Normal"/>
        <w:spacing/>
        <w:ind w:left="2160" w:firstLine="0"/>
        <w:contextualSpacing/>
        <w:rPr>
          <w:sz w:val="24"/>
          <w:szCs w:val="24"/>
        </w:rPr>
      </w:pPr>
      <w:r w:rsidRPr="602E4B34" w:rsidR="19663526">
        <w:rPr>
          <w:sz w:val="24"/>
          <w:szCs w:val="24"/>
        </w:rPr>
        <w:t xml:space="preserve">     C. Brown, Adducci</w:t>
      </w:r>
    </w:p>
    <w:p w:rsidR="602E4B34" w:rsidP="602E4B34" w:rsidRDefault="602E4B34" w14:paraId="7B0795D4" w14:textId="1AEF98BD">
      <w:pPr>
        <w:pStyle w:val="Normal"/>
        <w:spacing/>
        <w:ind w:left="0" w:firstLine="720"/>
        <w:contextualSpacing/>
        <w:rPr>
          <w:sz w:val="24"/>
          <w:szCs w:val="24"/>
        </w:rPr>
      </w:pPr>
    </w:p>
    <w:p w:rsidR="19663526" w:rsidP="602E4B34" w:rsidRDefault="19663526" w14:paraId="341C8A76" w14:textId="3081AFE8">
      <w:pPr>
        <w:pStyle w:val="Normal"/>
        <w:spacing/>
        <w:ind w:left="0" w:firstLine="720"/>
        <w:contextualSpacing/>
        <w:rPr>
          <w:sz w:val="24"/>
          <w:szCs w:val="24"/>
        </w:rPr>
      </w:pPr>
      <w:r w:rsidRPr="602E4B34" w:rsidR="19663526">
        <w:rPr>
          <w:sz w:val="24"/>
          <w:szCs w:val="24"/>
        </w:rPr>
        <w:t>Members absent: Mattingly, Craven</w:t>
      </w:r>
    </w:p>
    <w:p w:rsidR="602E4B34" w:rsidP="602E4B34" w:rsidRDefault="602E4B34" w14:paraId="5013482B" w14:textId="6A0D2603">
      <w:pPr>
        <w:pStyle w:val="Normal"/>
        <w:spacing/>
        <w:ind w:left="0"/>
        <w:contextualSpacing/>
        <w:rPr>
          <w:sz w:val="24"/>
          <w:szCs w:val="24"/>
        </w:rPr>
      </w:pPr>
    </w:p>
    <w:p w:rsidR="00577F8F" w:rsidP="508E7132" w:rsidRDefault="00577F8F" w14:paraId="314E3511" w14:textId="3FE7CF9B">
      <w:pPr>
        <w:pStyle w:val="ListParagraph"/>
        <w:numPr>
          <w:ilvl w:val="0"/>
          <w:numId w:val="1"/>
        </w:numPr>
        <w:spacing/>
        <w:contextualSpacing/>
        <w:rPr>
          <w:sz w:val="22"/>
          <w:szCs w:val="22"/>
        </w:rPr>
      </w:pPr>
      <w:bookmarkStart w:name="_Hlk132007448" w:id="0"/>
      <w:bookmarkStart w:name="_Hlk137461494" w:id="1"/>
      <w:r w:rsidRPr="25EC5C41" w:rsidR="00577F8F">
        <w:rPr>
          <w:sz w:val="22"/>
          <w:szCs w:val="22"/>
        </w:rPr>
        <w:t>Call to Order</w:t>
      </w:r>
      <w:r w:rsidRPr="25EC5C41" w:rsidR="1513CE1C">
        <w:rPr>
          <w:sz w:val="22"/>
          <w:szCs w:val="22"/>
        </w:rPr>
        <w:t>: 8:3</w:t>
      </w:r>
      <w:r w:rsidRPr="25EC5C41" w:rsidR="2E8513F3">
        <w:rPr>
          <w:sz w:val="22"/>
          <w:szCs w:val="22"/>
        </w:rPr>
        <w:t>2</w:t>
      </w:r>
      <w:r w:rsidRPr="25EC5C41" w:rsidR="1513CE1C">
        <w:rPr>
          <w:sz w:val="22"/>
          <w:szCs w:val="22"/>
        </w:rPr>
        <w:t xml:space="preserve"> a.m.</w:t>
      </w:r>
    </w:p>
    <w:p w:rsidRPr="00302B96" w:rsidR="00F740EB" w:rsidP="00302B96" w:rsidRDefault="00F740EB" w14:paraId="705EB04F" w14:textId="77777777">
      <w:pPr>
        <w:contextualSpacing/>
        <w:rPr>
          <w:sz w:val="22"/>
          <w:szCs w:val="22"/>
        </w:rPr>
      </w:pPr>
    </w:p>
    <w:p w:rsidR="002C0A1F" w:rsidP="002C0A1F" w:rsidRDefault="00577F8F" w14:paraId="7B9EA914" w14:textId="2BD7E721">
      <w:pPr>
        <w:pStyle w:val="ListParagraph"/>
        <w:numPr>
          <w:ilvl w:val="0"/>
          <w:numId w:val="1"/>
        </w:numPr>
        <w:spacing/>
        <w:contextualSpacing/>
        <w:rPr>
          <w:sz w:val="22"/>
          <w:szCs w:val="22"/>
        </w:rPr>
      </w:pPr>
      <w:r w:rsidRPr="25EC5C41" w:rsidR="00577F8F">
        <w:rPr>
          <w:sz w:val="22"/>
          <w:szCs w:val="22"/>
        </w:rPr>
        <w:t>Approval of Minutes</w:t>
      </w:r>
      <w:r w:rsidRPr="25EC5C41" w:rsidR="004B49D0">
        <w:rPr>
          <w:sz w:val="22"/>
          <w:szCs w:val="22"/>
        </w:rPr>
        <w:t xml:space="preserve"> from</w:t>
      </w:r>
      <w:r w:rsidRPr="25EC5C41" w:rsidR="003D76A0">
        <w:rPr>
          <w:sz w:val="22"/>
          <w:szCs w:val="22"/>
        </w:rPr>
        <w:t xml:space="preserve"> </w:t>
      </w:r>
      <w:r w:rsidRPr="25EC5C41" w:rsidR="003A7A2B">
        <w:rPr>
          <w:sz w:val="22"/>
          <w:szCs w:val="22"/>
        </w:rPr>
        <w:t>the</w:t>
      </w:r>
      <w:r w:rsidRPr="25EC5C41" w:rsidR="00172ACA">
        <w:rPr>
          <w:sz w:val="22"/>
          <w:szCs w:val="22"/>
        </w:rPr>
        <w:t xml:space="preserve"> </w:t>
      </w:r>
      <w:r w:rsidRPr="25EC5C41" w:rsidR="7279BA61">
        <w:rPr>
          <w:sz w:val="22"/>
          <w:szCs w:val="22"/>
        </w:rPr>
        <w:t>Ju</w:t>
      </w:r>
      <w:r w:rsidRPr="25EC5C41" w:rsidR="668309CB">
        <w:rPr>
          <w:sz w:val="22"/>
          <w:szCs w:val="22"/>
        </w:rPr>
        <w:t>ly 8</w:t>
      </w:r>
      <w:r w:rsidRPr="25EC5C41" w:rsidR="7279BA61">
        <w:rPr>
          <w:sz w:val="22"/>
          <w:szCs w:val="22"/>
        </w:rPr>
        <w:t>,</w:t>
      </w:r>
      <w:r w:rsidRPr="25EC5C41" w:rsidR="003D111C">
        <w:rPr>
          <w:sz w:val="22"/>
          <w:szCs w:val="22"/>
        </w:rPr>
        <w:t xml:space="preserve"> </w:t>
      </w:r>
      <w:r w:rsidRPr="25EC5C41" w:rsidR="003D111C">
        <w:rPr>
          <w:sz w:val="22"/>
          <w:szCs w:val="22"/>
        </w:rPr>
        <w:t>202</w:t>
      </w:r>
      <w:r w:rsidRPr="25EC5C41" w:rsidR="000B52A9">
        <w:rPr>
          <w:sz w:val="22"/>
          <w:szCs w:val="22"/>
        </w:rPr>
        <w:t>5</w:t>
      </w:r>
      <w:r w:rsidRPr="25EC5C41" w:rsidR="003D111C">
        <w:rPr>
          <w:sz w:val="22"/>
          <w:szCs w:val="22"/>
        </w:rPr>
        <w:t xml:space="preserve"> meeting</w:t>
      </w:r>
      <w:r>
        <w:tab/>
      </w:r>
    </w:p>
    <w:p w:rsidR="06346273" w:rsidP="508E7132" w:rsidRDefault="06346273" w14:paraId="30ACB49E" w14:textId="6B04CBDF">
      <w:pPr>
        <w:pStyle w:val="ListParagraph"/>
        <w:numPr>
          <w:ilvl w:val="1"/>
          <w:numId w:val="1"/>
        </w:numPr>
        <w:spacing/>
        <w:contextualSpacing/>
        <w:rPr>
          <w:sz w:val="22"/>
          <w:szCs w:val="22"/>
        </w:rPr>
      </w:pPr>
      <w:r w:rsidRPr="25EC5C41" w:rsidR="06346273">
        <w:rPr>
          <w:sz w:val="22"/>
          <w:szCs w:val="22"/>
        </w:rPr>
        <w:t xml:space="preserve">Motion: Zerbst; Seconded: </w:t>
      </w:r>
      <w:r w:rsidRPr="25EC5C41" w:rsidR="1C015BFF">
        <w:rPr>
          <w:sz w:val="22"/>
          <w:szCs w:val="22"/>
        </w:rPr>
        <w:t>Stout</w:t>
      </w:r>
    </w:p>
    <w:p w:rsidRPr="008454DC" w:rsidR="003D111C" w:rsidP="25EC5C41" w:rsidRDefault="003D111C" w14:paraId="10C95124" w14:textId="0BD3ECEB">
      <w:pPr>
        <w:pStyle w:val="Normal"/>
        <w:contextualSpacing/>
        <w:rPr>
          <w:sz w:val="22"/>
          <w:szCs w:val="22"/>
        </w:rPr>
      </w:pPr>
    </w:p>
    <w:p w:rsidRPr="008454DC" w:rsidR="004D5865" w:rsidP="009301F9" w:rsidRDefault="004D5865" w14:paraId="163A82B6" w14:textId="77777777">
      <w:pPr>
        <w:pStyle w:val="ListParagraph"/>
        <w:numPr>
          <w:ilvl w:val="0"/>
          <w:numId w:val="1"/>
        </w:numPr>
        <w:contextualSpacing/>
        <w:rPr>
          <w:sz w:val="22"/>
          <w:szCs w:val="22"/>
        </w:rPr>
      </w:pPr>
      <w:r w:rsidRPr="008454DC">
        <w:rPr>
          <w:sz w:val="22"/>
          <w:szCs w:val="22"/>
        </w:rPr>
        <w:t>Treasurer's Report</w:t>
      </w:r>
      <w:r w:rsidRPr="008454DC" w:rsidR="00B47490">
        <w:rPr>
          <w:sz w:val="22"/>
          <w:szCs w:val="22"/>
        </w:rPr>
        <w:t xml:space="preserve"> (Stout)</w:t>
      </w:r>
    </w:p>
    <w:p w:rsidRPr="0080150E" w:rsidR="0080150E" w:rsidP="25EC5C41" w:rsidRDefault="00CA04B4" w14:paraId="5DB52F2C" w14:textId="08C5F850">
      <w:pPr>
        <w:pStyle w:val="ListParagraph"/>
        <w:numPr>
          <w:ilvl w:val="1"/>
          <w:numId w:val="1"/>
        </w:numPr>
        <w:spacing/>
        <w:contextualSpacing/>
        <w:rPr>
          <w:i w:val="0"/>
          <w:iCs w:val="0"/>
          <w:sz w:val="22"/>
          <w:szCs w:val="22"/>
        </w:rPr>
      </w:pPr>
      <w:r w:rsidRPr="25EC5C41" w:rsidR="00CA04B4">
        <w:rPr>
          <w:i w:val="0"/>
          <w:iCs w:val="0"/>
          <w:sz w:val="22"/>
          <w:szCs w:val="22"/>
        </w:rPr>
        <w:t xml:space="preserve">Civil Service Council Scholarship </w:t>
      </w:r>
      <w:r w:rsidRPr="25EC5C41" w:rsidR="00244DA2">
        <w:rPr>
          <w:i w:val="0"/>
          <w:iCs w:val="0"/>
          <w:sz w:val="22"/>
          <w:szCs w:val="22"/>
        </w:rPr>
        <w:t>E</w:t>
      </w:r>
      <w:r w:rsidRPr="25EC5C41" w:rsidR="00CA04B4">
        <w:rPr>
          <w:i w:val="0"/>
          <w:iCs w:val="0"/>
          <w:sz w:val="22"/>
          <w:szCs w:val="22"/>
        </w:rPr>
        <w:t>ndowment</w:t>
      </w:r>
      <w:r w:rsidRPr="25EC5C41" w:rsidR="0054019E">
        <w:rPr>
          <w:i w:val="0"/>
          <w:iCs w:val="0"/>
          <w:sz w:val="22"/>
          <w:szCs w:val="22"/>
        </w:rPr>
        <w:t xml:space="preserve"> </w:t>
      </w:r>
      <w:r w:rsidRPr="25EC5C41" w:rsidR="001117AF">
        <w:rPr>
          <w:i w:val="0"/>
          <w:iCs w:val="0"/>
          <w:sz w:val="22"/>
          <w:szCs w:val="22"/>
        </w:rPr>
        <w:t xml:space="preserve">- </w:t>
      </w:r>
      <w:r w:rsidRPr="25EC5C41" w:rsidR="6B568E21">
        <w:rPr>
          <w:i w:val="0"/>
          <w:iCs w:val="0"/>
          <w:sz w:val="22"/>
          <w:szCs w:val="22"/>
        </w:rPr>
        <w:t>$28,687.3</w:t>
      </w:r>
      <w:r w:rsidRPr="25EC5C41" w:rsidR="2DA09CA4">
        <w:rPr>
          <w:i w:val="0"/>
          <w:iCs w:val="0"/>
          <w:sz w:val="22"/>
          <w:szCs w:val="22"/>
        </w:rPr>
        <w:t>1</w:t>
      </w:r>
    </w:p>
    <w:p w:rsidR="00CA04B4" w:rsidP="25EC5C41" w:rsidRDefault="00CA04B4" w14:paraId="3F8C3E7B" w14:textId="523267CB">
      <w:pPr>
        <w:pStyle w:val="ListParagraph"/>
        <w:numPr>
          <w:ilvl w:val="1"/>
          <w:numId w:val="1"/>
        </w:numPr>
        <w:suppressLineNumbers w:val="0"/>
        <w:bidi w:val="0"/>
        <w:spacing w:before="0" w:beforeAutospacing="off" w:after="0" w:afterAutospacing="off" w:line="259" w:lineRule="auto"/>
        <w:ind w:left="1440" w:right="0" w:hanging="360"/>
        <w:jc w:val="left"/>
        <w:rPr>
          <w:i w:val="0"/>
          <w:iCs w:val="0"/>
          <w:sz w:val="24"/>
          <w:szCs w:val="24"/>
        </w:rPr>
      </w:pPr>
      <w:r w:rsidRPr="25EC5C41" w:rsidR="00CA04B4">
        <w:rPr>
          <w:i w:val="0"/>
          <w:iCs w:val="0"/>
          <w:sz w:val="22"/>
          <w:szCs w:val="22"/>
        </w:rPr>
        <w:t xml:space="preserve">Operating </w:t>
      </w:r>
      <w:r w:rsidRPr="25EC5C41" w:rsidR="00CA04B4">
        <w:rPr>
          <w:i w:val="0"/>
          <w:iCs w:val="0"/>
          <w:sz w:val="22"/>
          <w:szCs w:val="22"/>
        </w:rPr>
        <w:t>Budget</w:t>
      </w:r>
      <w:r w:rsidRPr="25EC5C41" w:rsidR="5DCFEA6A">
        <w:rPr>
          <w:i w:val="0"/>
          <w:iCs w:val="0"/>
          <w:sz w:val="22"/>
          <w:szCs w:val="22"/>
        </w:rPr>
        <w:t xml:space="preserve"> - $</w:t>
      </w:r>
      <w:r w:rsidRPr="25EC5C41" w:rsidR="19EBB9BC">
        <w:rPr>
          <w:i w:val="0"/>
          <w:iCs w:val="0"/>
          <w:sz w:val="22"/>
          <w:szCs w:val="22"/>
        </w:rPr>
        <w:t>291</w:t>
      </w:r>
    </w:p>
    <w:p w:rsidRPr="0080150E" w:rsidR="00107C55" w:rsidP="25EC5C41" w:rsidRDefault="00877955" w14:paraId="66290FDF" w14:textId="6F9B7580">
      <w:pPr>
        <w:pStyle w:val="ListParagraph"/>
        <w:numPr>
          <w:ilvl w:val="1"/>
          <w:numId w:val="1"/>
        </w:numPr>
        <w:spacing/>
        <w:contextualSpacing/>
        <w:rPr>
          <w:i w:val="0"/>
          <w:iCs w:val="0"/>
          <w:sz w:val="22"/>
          <w:szCs w:val="22"/>
        </w:rPr>
      </w:pPr>
      <w:r w:rsidRPr="25EC5C41" w:rsidR="00877955">
        <w:rPr>
          <w:i w:val="0"/>
          <w:iCs w:val="0"/>
          <w:sz w:val="22"/>
          <w:szCs w:val="22"/>
        </w:rPr>
        <w:t xml:space="preserve">Larry Shobe Memorial Garden </w:t>
      </w:r>
      <w:r w:rsidRPr="25EC5C41" w:rsidR="00BF0367">
        <w:rPr>
          <w:i w:val="0"/>
          <w:iCs w:val="0"/>
          <w:sz w:val="22"/>
          <w:szCs w:val="22"/>
        </w:rPr>
        <w:t>-</w:t>
      </w:r>
      <w:r w:rsidRPr="25EC5C41" w:rsidR="2695BECE">
        <w:rPr>
          <w:i w:val="0"/>
          <w:iCs w:val="0"/>
          <w:sz w:val="22"/>
          <w:szCs w:val="22"/>
        </w:rPr>
        <w:t xml:space="preserve"> $2</w:t>
      </w:r>
      <w:r w:rsidRPr="25EC5C41" w:rsidR="54A0C458">
        <w:rPr>
          <w:i w:val="0"/>
          <w:iCs w:val="0"/>
          <w:sz w:val="22"/>
          <w:szCs w:val="22"/>
        </w:rPr>
        <w:t>42.55</w:t>
      </w:r>
    </w:p>
    <w:p w:rsidRPr="0080150E" w:rsidR="00107C55" w:rsidP="388AB82E" w:rsidRDefault="00877955" w14:paraId="3C5EDFAB" w14:textId="1A4C1644">
      <w:pPr>
        <w:pStyle w:val="ListParagraph"/>
        <w:spacing/>
        <w:ind w:left="1440"/>
        <w:contextualSpacing/>
        <w:rPr>
          <w:i w:val="0"/>
          <w:iCs w:val="0"/>
          <w:sz w:val="22"/>
          <w:szCs w:val="22"/>
        </w:rPr>
      </w:pPr>
      <w:r w:rsidRPr="388AB82E" w:rsidR="00BF0367">
        <w:rPr>
          <w:i w:val="0"/>
          <w:iCs w:val="0"/>
          <w:sz w:val="22"/>
          <w:szCs w:val="22"/>
        </w:rPr>
        <w:t xml:space="preserve"> </w:t>
      </w:r>
    </w:p>
    <w:p w:rsidRPr="0096787C" w:rsidR="00F341C6" w:rsidP="388AB82E" w:rsidRDefault="00F341C6" w14:paraId="23B92B17" w14:textId="045CB22B">
      <w:pPr>
        <w:pStyle w:val="ListParagraph"/>
        <w:numPr>
          <w:ilvl w:val="0"/>
          <w:numId w:val="1"/>
        </w:numPr>
        <w:spacing/>
        <w:ind/>
        <w:contextualSpacing/>
        <w:rPr>
          <w:sz w:val="22"/>
          <w:szCs w:val="22"/>
        </w:rPr>
      </w:pPr>
      <w:r w:rsidRPr="388AB82E" w:rsidR="2CDA25BA">
        <w:rPr>
          <w:sz w:val="22"/>
          <w:szCs w:val="22"/>
        </w:rPr>
        <w:t>VPBA and HR Updates</w:t>
      </w:r>
      <w:r w:rsidRPr="388AB82E" w:rsidR="2CDA25BA">
        <w:rPr>
          <w:i w:val="1"/>
          <w:iCs w:val="1"/>
          <w:sz w:val="22"/>
          <w:szCs w:val="22"/>
        </w:rPr>
        <w:t xml:space="preserve"> – Vice President Matt Bierman </w:t>
      </w:r>
    </w:p>
    <w:p w:rsidRPr="0096787C" w:rsidR="00F341C6" w:rsidP="388AB82E" w:rsidRDefault="00F341C6" w14:textId="77777777" w14:paraId="6246479D">
      <w:pPr>
        <w:pStyle w:val="ListParagraph"/>
        <w:numPr>
          <w:ilvl w:val="1"/>
          <w:numId w:val="1"/>
        </w:numPr>
        <w:spacing/>
        <w:ind/>
        <w:contextualSpacing/>
        <w:rPr>
          <w:sz w:val="22"/>
          <w:szCs w:val="22"/>
        </w:rPr>
      </w:pPr>
      <w:r w:rsidRPr="388AB82E" w:rsidR="2CDA25BA">
        <w:rPr>
          <w:sz w:val="22"/>
          <w:szCs w:val="22"/>
        </w:rPr>
        <w:t>CDB/Campus Projects update</w:t>
      </w:r>
    </w:p>
    <w:p w:rsidRPr="0096787C" w:rsidR="00F341C6" w:rsidP="388AB82E" w:rsidRDefault="00F341C6" w14:paraId="511FF9F9" w14:textId="31C186DE">
      <w:pPr>
        <w:pStyle w:val="ListParagraph"/>
        <w:numPr>
          <w:ilvl w:val="2"/>
          <w:numId w:val="1"/>
        </w:numPr>
        <w:spacing/>
        <w:ind/>
        <w:contextualSpacing/>
        <w:rPr>
          <w:sz w:val="22"/>
          <w:szCs w:val="22"/>
        </w:rPr>
      </w:pPr>
      <w:r w:rsidRPr="25EC5C41" w:rsidR="225D1F66">
        <w:rPr>
          <w:sz w:val="22"/>
          <w:szCs w:val="22"/>
        </w:rPr>
        <w:t>Utility Tunnel- should bid this fall</w:t>
      </w:r>
    </w:p>
    <w:p w:rsidRPr="0096787C" w:rsidR="00F341C6" w:rsidP="388AB82E" w:rsidRDefault="00F341C6" w14:paraId="6607B5D9" w14:textId="150918BD">
      <w:pPr>
        <w:pStyle w:val="ListParagraph"/>
        <w:numPr>
          <w:ilvl w:val="2"/>
          <w:numId w:val="1"/>
        </w:numPr>
        <w:spacing/>
        <w:ind/>
        <w:contextualSpacing/>
        <w:rPr>
          <w:sz w:val="22"/>
          <w:szCs w:val="22"/>
        </w:rPr>
      </w:pPr>
      <w:r w:rsidRPr="25EC5C41" w:rsidR="2CDA25BA">
        <w:rPr>
          <w:sz w:val="22"/>
          <w:szCs w:val="22"/>
        </w:rPr>
        <w:t>Science Building</w:t>
      </w:r>
      <w:r w:rsidRPr="25EC5C41" w:rsidR="105778FE">
        <w:rPr>
          <w:sz w:val="22"/>
          <w:szCs w:val="22"/>
        </w:rPr>
        <w:t>- no update</w:t>
      </w:r>
    </w:p>
    <w:p w:rsidRPr="0096787C" w:rsidR="00F341C6" w:rsidP="388AB82E" w:rsidRDefault="00F341C6" w14:paraId="3038DCD6" w14:textId="1ECFEAF0">
      <w:pPr>
        <w:pStyle w:val="ListParagraph"/>
        <w:numPr>
          <w:ilvl w:val="2"/>
          <w:numId w:val="1"/>
        </w:numPr>
        <w:spacing/>
        <w:ind/>
        <w:contextualSpacing/>
        <w:rPr>
          <w:sz w:val="22"/>
          <w:szCs w:val="22"/>
        </w:rPr>
      </w:pPr>
      <w:r w:rsidRPr="25EC5C41" w:rsidR="2CDA25BA">
        <w:rPr>
          <w:sz w:val="22"/>
          <w:szCs w:val="22"/>
        </w:rPr>
        <w:t>Facilities Reinvestment Project</w:t>
      </w:r>
      <w:r w:rsidRPr="25EC5C41" w:rsidR="45BBAAC8">
        <w:rPr>
          <w:sz w:val="22"/>
          <w:szCs w:val="22"/>
        </w:rPr>
        <w:t>- no update</w:t>
      </w:r>
    </w:p>
    <w:p w:rsidR="4BA8D52D" w:rsidP="508E7132" w:rsidRDefault="4BA8D52D" w14:paraId="0E9C18CE" w14:textId="7FA4EDD8">
      <w:pPr>
        <w:pStyle w:val="ListParagraph"/>
        <w:numPr>
          <w:ilvl w:val="2"/>
          <w:numId w:val="1"/>
        </w:numPr>
        <w:spacing/>
        <w:contextualSpacing/>
        <w:rPr>
          <w:sz w:val="22"/>
          <w:szCs w:val="22"/>
        </w:rPr>
      </w:pPr>
      <w:r w:rsidRPr="25EC5C41" w:rsidR="4BA8D52D">
        <w:rPr>
          <w:sz w:val="22"/>
          <w:szCs w:val="22"/>
        </w:rPr>
        <w:t xml:space="preserve">Fiber Loop- </w:t>
      </w:r>
      <w:r w:rsidRPr="25EC5C41" w:rsidR="39FDD444">
        <w:rPr>
          <w:sz w:val="22"/>
          <w:szCs w:val="22"/>
        </w:rPr>
        <w:t>finishing pulling wire &amp; will begin termination, just in time for other projects to commence</w:t>
      </w:r>
    </w:p>
    <w:p w:rsidR="4BA8D52D" w:rsidP="25EC5C41" w:rsidRDefault="4BA8D52D" w14:paraId="5C76A8C5" w14:textId="334C4E78">
      <w:pPr>
        <w:pStyle w:val="ListParagraph"/>
        <w:numPr>
          <w:ilvl w:val="2"/>
          <w:numId w:val="1"/>
        </w:numPr>
        <w:spacing/>
        <w:contextualSpacing/>
        <w:rPr>
          <w:sz w:val="22"/>
          <w:szCs w:val="22"/>
        </w:rPr>
      </w:pPr>
      <w:r w:rsidRPr="25EC5C41" w:rsidR="4BA8D52D">
        <w:rPr>
          <w:sz w:val="22"/>
          <w:szCs w:val="22"/>
        </w:rPr>
        <w:t xml:space="preserve">Roof work- </w:t>
      </w:r>
      <w:r w:rsidRPr="25EC5C41" w:rsidR="232890C5">
        <w:rPr>
          <w:sz w:val="22"/>
          <w:szCs w:val="22"/>
        </w:rPr>
        <w:t>complete</w:t>
      </w:r>
    </w:p>
    <w:p w:rsidR="232890C5" w:rsidP="25EC5C41" w:rsidRDefault="232890C5" w14:paraId="47191586" w14:textId="4569894D">
      <w:pPr>
        <w:pStyle w:val="ListParagraph"/>
        <w:numPr>
          <w:ilvl w:val="2"/>
          <w:numId w:val="1"/>
        </w:numPr>
        <w:spacing/>
        <w:contextualSpacing/>
        <w:rPr>
          <w:sz w:val="22"/>
          <w:szCs w:val="22"/>
        </w:rPr>
      </w:pPr>
      <w:r w:rsidRPr="25EC5C41" w:rsidR="232890C5">
        <w:rPr>
          <w:sz w:val="22"/>
          <w:szCs w:val="22"/>
        </w:rPr>
        <w:t>Student Rec floor- complete- ribbon cutting tentative August 25 at 4 p.m.</w:t>
      </w:r>
    </w:p>
    <w:p w:rsidR="232890C5" w:rsidP="25EC5C41" w:rsidRDefault="232890C5" w14:paraId="1DD2F7BE" w14:textId="39821852">
      <w:pPr>
        <w:pStyle w:val="ListParagraph"/>
        <w:numPr>
          <w:ilvl w:val="2"/>
          <w:numId w:val="1"/>
        </w:numPr>
        <w:spacing/>
        <w:contextualSpacing/>
        <w:rPr>
          <w:sz w:val="22"/>
          <w:szCs w:val="22"/>
        </w:rPr>
      </w:pPr>
      <w:r w:rsidRPr="25EC5C41" w:rsidR="232890C5">
        <w:rPr>
          <w:sz w:val="22"/>
          <w:szCs w:val="22"/>
        </w:rPr>
        <w:t>Resurfaced Pickleball &amp; Basketball courts- complete- tentative ribbon cutting August 21 at 4 p.m.</w:t>
      </w:r>
    </w:p>
    <w:p w:rsidR="25EC5C41" w:rsidP="25EC5C41" w:rsidRDefault="25EC5C41" w14:paraId="6835B683" w14:textId="5644BD22">
      <w:pPr>
        <w:pStyle w:val="ListParagraph"/>
        <w:spacing/>
        <w:ind w:left="1800"/>
        <w:contextualSpacing/>
        <w:rPr>
          <w:sz w:val="22"/>
          <w:szCs w:val="22"/>
        </w:rPr>
      </w:pPr>
    </w:p>
    <w:p w:rsidRPr="0096787C" w:rsidR="00F341C6" w:rsidP="25EC5C41" w:rsidRDefault="00F341C6" w14:paraId="6B45E208" w14:textId="7FDE466A">
      <w:pPr>
        <w:pStyle w:val="ListParagraph"/>
        <w:numPr>
          <w:ilvl w:val="1"/>
          <w:numId w:val="1"/>
        </w:numPr>
        <w:spacing/>
        <w:ind/>
        <w:contextualSpacing/>
        <w:rPr>
          <w:i w:val="1"/>
          <w:iCs w:val="1"/>
          <w:sz w:val="22"/>
          <w:szCs w:val="22"/>
        </w:rPr>
      </w:pPr>
      <w:r w:rsidRPr="25EC5C41" w:rsidR="2CDA25BA">
        <w:rPr>
          <w:sz w:val="22"/>
          <w:szCs w:val="22"/>
        </w:rPr>
        <w:t>Human Resources update</w:t>
      </w:r>
      <w:r w:rsidRPr="25EC5C41" w:rsidR="4E2EC6EE">
        <w:rPr>
          <w:sz w:val="22"/>
          <w:szCs w:val="22"/>
        </w:rPr>
        <w:t xml:space="preserve">- </w:t>
      </w:r>
      <w:r w:rsidRPr="25EC5C41" w:rsidR="4E2EC6EE">
        <w:rPr>
          <w:i w:val="1"/>
          <w:iCs w:val="1"/>
          <w:sz w:val="22"/>
          <w:szCs w:val="22"/>
        </w:rPr>
        <w:t>Fantasy Sharrett</w:t>
      </w:r>
    </w:p>
    <w:p w:rsidRPr="0096787C" w:rsidR="00F341C6" w:rsidP="388AB82E" w:rsidRDefault="00F341C6" w14:paraId="47DC3235" w14:textId="450A6BA0">
      <w:pPr>
        <w:pStyle w:val="ListParagraph"/>
        <w:numPr>
          <w:ilvl w:val="2"/>
          <w:numId w:val="1"/>
        </w:numPr>
        <w:spacing/>
        <w:ind/>
        <w:contextualSpacing/>
        <w:rPr>
          <w:sz w:val="24"/>
          <w:szCs w:val="24"/>
        </w:rPr>
      </w:pPr>
      <w:r w:rsidRPr="25EC5C41" w:rsidR="324E6293">
        <w:rPr>
          <w:sz w:val="22"/>
          <w:szCs w:val="22"/>
        </w:rPr>
        <w:t>HR Training and Development (Ongoing)</w:t>
      </w:r>
    </w:p>
    <w:p w:rsidRPr="0096787C" w:rsidR="00F341C6" w:rsidP="388AB82E" w:rsidRDefault="00F341C6" w14:paraId="2627508B" w14:textId="33FCF979">
      <w:pPr>
        <w:pStyle w:val="ListParagraph"/>
        <w:numPr>
          <w:ilvl w:val="2"/>
          <w:numId w:val="1"/>
        </w:numPr>
        <w:spacing/>
        <w:ind/>
        <w:contextualSpacing/>
        <w:rPr>
          <w:sz w:val="24"/>
          <w:szCs w:val="24"/>
        </w:rPr>
      </w:pPr>
      <w:r w:rsidRPr="25EC5C41" w:rsidR="324E6293">
        <w:rPr>
          <w:sz w:val="22"/>
          <w:szCs w:val="22"/>
        </w:rPr>
        <w:t>Improve Staff Morale, Encourage New Employee Applications, and Retain Current Employees (Ongoing)</w:t>
      </w:r>
    </w:p>
    <w:p w:rsidR="685E6708" w:rsidP="25EC5C41" w:rsidRDefault="685E6708" w14:paraId="704126F5" w14:textId="00D7EBBD">
      <w:pPr>
        <w:pStyle w:val="ListParagraph"/>
        <w:numPr>
          <w:ilvl w:val="2"/>
          <w:numId w:val="1"/>
        </w:numPr>
        <w:spacing/>
        <w:contextualSpacing/>
        <w:rPr>
          <w:sz w:val="22"/>
          <w:szCs w:val="22"/>
        </w:rPr>
      </w:pPr>
      <w:r w:rsidRPr="25EC5C41" w:rsidR="685E6708">
        <w:rPr>
          <w:sz w:val="22"/>
          <w:szCs w:val="22"/>
        </w:rPr>
        <w:t>Salary Plan</w:t>
      </w:r>
    </w:p>
    <w:p w:rsidR="685E6708" w:rsidP="25EC5C41" w:rsidRDefault="685E6708" w14:paraId="1EECB36A" w14:textId="21A1A9F4">
      <w:pPr>
        <w:pStyle w:val="ListParagraph"/>
        <w:numPr>
          <w:ilvl w:val="2"/>
          <w:numId w:val="1"/>
        </w:numPr>
        <w:spacing/>
        <w:contextualSpacing/>
        <w:rPr>
          <w:sz w:val="22"/>
          <w:szCs w:val="22"/>
        </w:rPr>
      </w:pPr>
      <w:r w:rsidRPr="25EC5C41" w:rsidR="685E6708">
        <w:rPr>
          <w:sz w:val="22"/>
          <w:szCs w:val="22"/>
        </w:rPr>
        <w:t>IGP Employee Tuition Waivers</w:t>
      </w:r>
    </w:p>
    <w:p w:rsidR="685E6708" w:rsidP="25EC5C41" w:rsidRDefault="685E6708" w14:paraId="672EBCDD" w14:textId="53418720">
      <w:pPr>
        <w:pStyle w:val="ListParagraph"/>
        <w:numPr>
          <w:ilvl w:val="4"/>
          <w:numId w:val="1"/>
        </w:numPr>
        <w:spacing/>
        <w:contextualSpacing/>
        <w:rPr>
          <w:sz w:val="22"/>
          <w:szCs w:val="22"/>
        </w:rPr>
      </w:pPr>
      <w:r w:rsidRPr="25EC5C41" w:rsidR="685E6708">
        <w:rPr>
          <w:sz w:val="22"/>
          <w:szCs w:val="22"/>
        </w:rPr>
        <w:t xml:space="preserve">Max of 2 courses or 6 credit hours whichever is greater- </w:t>
      </w:r>
      <w:r w:rsidRPr="25EC5C41" w:rsidR="685E6708">
        <w:rPr>
          <w:sz w:val="22"/>
          <w:szCs w:val="22"/>
        </w:rPr>
        <w:t>wording</w:t>
      </w:r>
      <w:r w:rsidRPr="25EC5C41" w:rsidR="685E6708">
        <w:rPr>
          <w:sz w:val="22"/>
          <w:szCs w:val="22"/>
        </w:rPr>
        <w:t xml:space="preserve"> might need to be adjusted</w:t>
      </w:r>
    </w:p>
    <w:p w:rsidR="685E6708" w:rsidP="25EC5C41" w:rsidRDefault="685E6708" w14:paraId="5755495E" w14:textId="341A2EA4">
      <w:pPr>
        <w:pStyle w:val="ListParagraph"/>
        <w:numPr>
          <w:ilvl w:val="4"/>
          <w:numId w:val="1"/>
        </w:numPr>
        <w:spacing/>
        <w:contextualSpacing/>
        <w:rPr>
          <w:sz w:val="22"/>
          <w:szCs w:val="22"/>
        </w:rPr>
      </w:pPr>
      <w:r w:rsidRPr="25EC5C41" w:rsidR="685E6708">
        <w:rPr>
          <w:sz w:val="22"/>
          <w:szCs w:val="22"/>
        </w:rPr>
        <w:t>From HR &amp; VPBA- can take as many as you want, but the tuition waiver covers 6 credits hours or 2 courses.</w:t>
      </w:r>
    </w:p>
    <w:p w:rsidRPr="0096787C" w:rsidR="00F341C6" w:rsidP="388AB82E" w:rsidRDefault="00F341C6" w14:textId="77777777" w14:paraId="751AA53C">
      <w:pPr>
        <w:pStyle w:val="ListParagraph"/>
        <w:numPr>
          <w:ilvl w:val="1"/>
          <w:numId w:val="1"/>
        </w:numPr>
        <w:spacing/>
        <w:ind/>
        <w:contextualSpacing/>
        <w:rPr>
          <w:sz w:val="22"/>
          <w:szCs w:val="22"/>
        </w:rPr>
      </w:pPr>
      <w:r w:rsidRPr="388AB82E" w:rsidR="2CDA25BA">
        <w:rPr>
          <w:sz w:val="22"/>
          <w:szCs w:val="22"/>
        </w:rPr>
        <w:t>Other</w:t>
      </w:r>
    </w:p>
    <w:p w:rsidR="2CDA25BA" w:rsidP="25EC5C41" w:rsidRDefault="2CDA25BA" w14:paraId="570D41E1" w14:textId="1D35156A">
      <w:pPr>
        <w:pStyle w:val="ListParagraph"/>
        <w:numPr>
          <w:ilvl w:val="2"/>
          <w:numId w:val="1"/>
        </w:numPr>
        <w:spacing/>
        <w:contextualSpacing/>
        <w:rPr>
          <w:sz w:val="22"/>
          <w:szCs w:val="22"/>
        </w:rPr>
      </w:pPr>
      <w:r w:rsidRPr="25EC5C41" w:rsidR="2CDA25BA">
        <w:rPr>
          <w:sz w:val="22"/>
          <w:szCs w:val="22"/>
        </w:rPr>
        <w:t>Enrollment Update</w:t>
      </w:r>
    </w:p>
    <w:p w:rsidR="2BE77330" w:rsidP="25EC5C41" w:rsidRDefault="2BE77330" w14:paraId="19A90CF5" w14:textId="32598098">
      <w:pPr>
        <w:pStyle w:val="ListParagraph"/>
        <w:numPr>
          <w:ilvl w:val="4"/>
          <w:numId w:val="1"/>
        </w:numPr>
        <w:spacing/>
        <w:contextualSpacing/>
        <w:rPr>
          <w:sz w:val="22"/>
          <w:szCs w:val="22"/>
        </w:rPr>
      </w:pPr>
      <w:r w:rsidRPr="25EC5C41" w:rsidR="2BE77330">
        <w:rPr>
          <w:sz w:val="22"/>
          <w:szCs w:val="22"/>
        </w:rPr>
        <w:t>First time, full time up a couple percent over last year</w:t>
      </w:r>
    </w:p>
    <w:p w:rsidR="2BE77330" w:rsidP="25EC5C41" w:rsidRDefault="2BE77330" w14:paraId="4BCB42B6" w14:textId="0DCBC213">
      <w:pPr>
        <w:pStyle w:val="ListParagraph"/>
        <w:numPr>
          <w:ilvl w:val="4"/>
          <w:numId w:val="1"/>
        </w:numPr>
        <w:spacing/>
        <w:contextualSpacing/>
        <w:rPr>
          <w:sz w:val="22"/>
          <w:szCs w:val="22"/>
        </w:rPr>
      </w:pPr>
      <w:r w:rsidRPr="25EC5C41" w:rsidR="2BE77330">
        <w:rPr>
          <w:sz w:val="22"/>
          <w:szCs w:val="22"/>
        </w:rPr>
        <w:t>International is down over 50 percent from last year</w:t>
      </w:r>
    </w:p>
    <w:p w:rsidRPr="0096787C" w:rsidR="00F341C6" w:rsidP="388AB82E" w:rsidRDefault="00F341C6" w14:paraId="51F7D58F" w14:textId="747F6965">
      <w:pPr>
        <w:pStyle w:val="ListParagraph"/>
        <w:numPr>
          <w:ilvl w:val="2"/>
          <w:numId w:val="1"/>
        </w:numPr>
        <w:spacing/>
        <w:ind/>
        <w:contextualSpacing/>
        <w:rPr>
          <w:sz w:val="22"/>
          <w:szCs w:val="22"/>
        </w:rPr>
      </w:pPr>
      <w:r w:rsidRPr="25EC5C41" w:rsidR="671ADC90">
        <w:rPr>
          <w:sz w:val="22"/>
          <w:szCs w:val="22"/>
        </w:rPr>
        <w:t>Strategic Plan</w:t>
      </w:r>
      <w:r w:rsidRPr="25EC5C41" w:rsidR="06A18007">
        <w:rPr>
          <w:sz w:val="22"/>
          <w:szCs w:val="22"/>
        </w:rPr>
        <w:t>- no update</w:t>
      </w:r>
    </w:p>
    <w:p w:rsidR="21B2A22E" w:rsidP="25EC5C41" w:rsidRDefault="21B2A22E" w14:paraId="09327540" w14:textId="60677BEF">
      <w:pPr>
        <w:pStyle w:val="ListParagraph"/>
        <w:numPr>
          <w:ilvl w:val="2"/>
          <w:numId w:val="1"/>
        </w:numPr>
        <w:spacing/>
        <w:contextualSpacing/>
        <w:rPr>
          <w:sz w:val="22"/>
          <w:szCs w:val="22"/>
        </w:rPr>
      </w:pPr>
      <w:r w:rsidRPr="25EC5C41" w:rsidR="21B2A22E">
        <w:rPr>
          <w:sz w:val="22"/>
          <w:szCs w:val="22"/>
        </w:rPr>
        <w:t xml:space="preserve">Summer </w:t>
      </w:r>
      <w:bookmarkStart w:name="_Int_qhkyp7En" w:id="709970402"/>
      <w:r w:rsidRPr="25EC5C41" w:rsidR="21B2A22E">
        <w:rPr>
          <w:sz w:val="22"/>
          <w:szCs w:val="22"/>
        </w:rPr>
        <w:t>2025 hours</w:t>
      </w:r>
      <w:bookmarkEnd w:id="709970402"/>
      <w:r w:rsidRPr="25EC5C41" w:rsidR="21B2A22E">
        <w:rPr>
          <w:sz w:val="22"/>
          <w:szCs w:val="22"/>
        </w:rPr>
        <w:t xml:space="preserve"> extended until Friday, August 15, 2025</w:t>
      </w:r>
    </w:p>
    <w:p w:rsidR="21B2A22E" w:rsidP="25EC5C41" w:rsidRDefault="21B2A22E" w14:paraId="6A0A6918" w14:textId="255FF5FA">
      <w:pPr>
        <w:pStyle w:val="ListParagraph"/>
        <w:numPr>
          <w:ilvl w:val="2"/>
          <w:numId w:val="1"/>
        </w:numPr>
        <w:spacing/>
        <w:contextualSpacing/>
        <w:rPr>
          <w:sz w:val="22"/>
          <w:szCs w:val="22"/>
        </w:rPr>
      </w:pPr>
      <w:r w:rsidRPr="25EC5C41" w:rsidR="21B2A22E">
        <w:rPr>
          <w:sz w:val="22"/>
          <w:szCs w:val="22"/>
        </w:rPr>
        <w:t>Add solar panels or automobile charging stations for electric cars?</w:t>
      </w:r>
    </w:p>
    <w:p w:rsidR="21B2A22E" w:rsidP="25EC5C41" w:rsidRDefault="21B2A22E" w14:paraId="54AEAB32" w14:textId="570BA2DB">
      <w:pPr>
        <w:pStyle w:val="ListParagraph"/>
        <w:numPr>
          <w:ilvl w:val="4"/>
          <w:numId w:val="1"/>
        </w:numPr>
        <w:spacing/>
        <w:contextualSpacing/>
        <w:rPr>
          <w:sz w:val="22"/>
          <w:szCs w:val="22"/>
        </w:rPr>
      </w:pPr>
      <w:r w:rsidRPr="25EC5C41" w:rsidR="21B2A22E">
        <w:rPr>
          <w:sz w:val="22"/>
          <w:szCs w:val="22"/>
        </w:rPr>
        <w:t>VPBA will address</w:t>
      </w:r>
    </w:p>
    <w:p w:rsidR="508E7132" w:rsidP="508E7132" w:rsidRDefault="508E7132" w14:paraId="64236423" w14:textId="16D0C27C">
      <w:pPr>
        <w:pStyle w:val="ListParagraph"/>
        <w:spacing/>
        <w:ind w:left="2880"/>
        <w:contextualSpacing/>
        <w:rPr>
          <w:sz w:val="22"/>
          <w:szCs w:val="22"/>
        </w:rPr>
      </w:pPr>
    </w:p>
    <w:p w:rsidRPr="0096787C" w:rsidR="00F341C6" w:rsidP="25EC5C41" w:rsidRDefault="00F341C6" w14:paraId="12294CEE" w14:textId="14CCF385">
      <w:pPr>
        <w:pStyle w:val="ListParagraph"/>
        <w:numPr>
          <w:ilvl w:val="0"/>
          <w:numId w:val="1"/>
        </w:numPr>
        <w:spacing/>
        <w:ind/>
        <w:contextualSpacing/>
        <w:rPr>
          <w:rFonts w:eastAsia="Calibri" w:eastAsiaTheme="minorAscii"/>
          <w:i w:val="0"/>
          <w:iCs w:val="0"/>
          <w:color w:val="auto" w:themeColor="accent1" w:themeTint="FF" w:themeShade="FF"/>
          <w:sz w:val="22"/>
          <w:szCs w:val="22"/>
        </w:rPr>
      </w:pPr>
      <w:r w:rsidRPr="25EC5C41" w:rsidR="2CDA25BA">
        <w:rPr>
          <w:sz w:val="22"/>
          <w:szCs w:val="22"/>
        </w:rPr>
        <w:t xml:space="preserve">EAC Representative </w:t>
      </w:r>
      <w:r w:rsidRPr="25EC5C41" w:rsidR="2A8F335C">
        <w:rPr>
          <w:sz w:val="22"/>
          <w:szCs w:val="22"/>
        </w:rPr>
        <w:t>Update (</w:t>
      </w:r>
      <w:r w:rsidRPr="25EC5C41" w:rsidR="2CDA25BA">
        <w:rPr>
          <w:rFonts w:eastAsia="Calibri" w:eastAsiaTheme="minorAscii"/>
          <w:i w:val="1"/>
          <w:iCs w:val="1"/>
          <w:color w:val="auto"/>
          <w:sz w:val="22"/>
          <w:szCs w:val="22"/>
        </w:rPr>
        <w:t>B</w:t>
      </w:r>
      <w:r w:rsidRPr="25EC5C41" w:rsidR="2CDA25BA">
        <w:rPr>
          <w:rFonts w:eastAsia="Calibri" w:eastAsiaTheme="minorAscii"/>
          <w:i w:val="1"/>
          <w:iCs w:val="1"/>
          <w:color w:val="auto"/>
          <w:sz w:val="22"/>
          <w:szCs w:val="22"/>
        </w:rPr>
        <w:t>rad Green, EIU Representative)</w:t>
      </w:r>
      <w:r w:rsidRPr="25EC5C41" w:rsidR="1354DF14">
        <w:rPr>
          <w:rFonts w:eastAsia="Calibri" w:eastAsiaTheme="minorAscii"/>
          <w:i w:val="1"/>
          <w:iCs w:val="1"/>
          <w:color w:val="auto"/>
          <w:sz w:val="22"/>
          <w:szCs w:val="22"/>
        </w:rPr>
        <w:t>-</w:t>
      </w:r>
      <w:r w:rsidRPr="25EC5C41" w:rsidR="1354DF14">
        <w:rPr>
          <w:rFonts w:eastAsia="Calibri" w:eastAsiaTheme="minorAscii"/>
          <w:i w:val="1"/>
          <w:iCs w:val="1"/>
          <w:color w:val="4F80BD"/>
          <w:sz w:val="22"/>
          <w:szCs w:val="22"/>
        </w:rPr>
        <w:t xml:space="preserve"> </w:t>
      </w:r>
      <w:r w:rsidRPr="25EC5C41" w:rsidR="1354DF14">
        <w:rPr>
          <w:rFonts w:eastAsia="Calibri" w:eastAsiaTheme="minorAscii"/>
          <w:i w:val="0"/>
          <w:iCs w:val="0"/>
          <w:color w:val="auto"/>
          <w:sz w:val="22"/>
          <w:szCs w:val="22"/>
        </w:rPr>
        <w:t>cannot be present, will come in Aug to talk about July meeting</w:t>
      </w:r>
    </w:p>
    <w:p w:rsidRPr="0096787C" w:rsidR="00F341C6" w:rsidP="388AB82E" w:rsidRDefault="00F341C6" w14:paraId="05F2064D" w14:textId="2DD6AE93">
      <w:pPr>
        <w:pStyle w:val="Normal"/>
        <w:spacing/>
        <w:ind w:left="0"/>
        <w:contextualSpacing/>
        <w:rPr>
          <w:i w:val="0"/>
          <w:iCs w:val="0"/>
          <w:sz w:val="22"/>
          <w:szCs w:val="22"/>
        </w:rPr>
      </w:pPr>
    </w:p>
    <w:p w:rsidRPr="008454DC" w:rsidR="007C4EA5" w:rsidP="009301F9" w:rsidRDefault="007C4EA5" w14:paraId="7F908FB5" w14:textId="77777777">
      <w:pPr>
        <w:pStyle w:val="ListParagraph"/>
        <w:numPr>
          <w:ilvl w:val="0"/>
          <w:numId w:val="1"/>
        </w:numPr>
        <w:contextualSpacing/>
        <w:rPr>
          <w:sz w:val="22"/>
          <w:szCs w:val="22"/>
        </w:rPr>
      </w:pPr>
      <w:r w:rsidRPr="008454DC">
        <w:rPr>
          <w:sz w:val="22"/>
          <w:szCs w:val="22"/>
        </w:rPr>
        <w:t>Committee</w:t>
      </w:r>
      <w:r w:rsidRPr="008454DC" w:rsidR="00C30336">
        <w:rPr>
          <w:sz w:val="22"/>
          <w:szCs w:val="22"/>
        </w:rPr>
        <w:t>s</w:t>
      </w:r>
    </w:p>
    <w:p w:rsidR="00C30336" w:rsidP="25EC5C41" w:rsidRDefault="00C30336" w14:paraId="67E61F18" w14:textId="7E2ECD80">
      <w:pPr>
        <w:pStyle w:val="ListParagraph"/>
        <w:numPr>
          <w:ilvl w:val="1"/>
          <w:numId w:val="1"/>
        </w:numPr>
        <w:spacing/>
        <w:contextualSpacing/>
        <w:rPr>
          <w:b w:val="0"/>
          <w:bCs w:val="0"/>
          <w:i w:val="0"/>
          <w:iCs w:val="0"/>
          <w:sz w:val="22"/>
          <w:szCs w:val="22"/>
        </w:rPr>
      </w:pPr>
      <w:r w:rsidRPr="25EC5C41" w:rsidR="00C30336">
        <w:rPr>
          <w:sz w:val="22"/>
          <w:szCs w:val="22"/>
        </w:rPr>
        <w:t>Committee Reports</w:t>
      </w:r>
      <w:r w:rsidRPr="25EC5C41" w:rsidR="7389C94B">
        <w:rPr>
          <w:sz w:val="22"/>
          <w:szCs w:val="22"/>
        </w:rPr>
        <w:t>—</w:t>
      </w:r>
      <w:r w:rsidRPr="25EC5C41" w:rsidR="7389C94B">
        <w:rPr>
          <w:b w:val="1"/>
          <w:bCs w:val="1"/>
          <w:i w:val="1"/>
          <w:iCs w:val="1"/>
          <w:sz w:val="22"/>
          <w:szCs w:val="22"/>
        </w:rPr>
        <w:t>Meet between now and September 8</w:t>
      </w:r>
      <w:r w:rsidRPr="25EC5C41" w:rsidR="7389C94B">
        <w:rPr>
          <w:b w:val="1"/>
          <w:bCs w:val="1"/>
          <w:i w:val="1"/>
          <w:iCs w:val="1"/>
          <w:sz w:val="22"/>
          <w:szCs w:val="22"/>
          <w:vertAlign w:val="superscript"/>
        </w:rPr>
        <w:t>th</w:t>
      </w:r>
      <w:r w:rsidRPr="25EC5C41" w:rsidR="7389C94B">
        <w:rPr>
          <w:b w:val="1"/>
          <w:bCs w:val="1"/>
          <w:i w:val="1"/>
          <w:iCs w:val="1"/>
          <w:sz w:val="22"/>
          <w:szCs w:val="22"/>
        </w:rPr>
        <w:t xml:space="preserve">- </w:t>
      </w:r>
      <w:r w:rsidRPr="25EC5C41" w:rsidR="7389C94B">
        <w:rPr>
          <w:b w:val="0"/>
          <w:bCs w:val="0"/>
          <w:i w:val="1"/>
          <w:iCs w:val="1"/>
          <w:sz w:val="22"/>
          <w:szCs w:val="22"/>
        </w:rPr>
        <w:t>determine head of committee</w:t>
      </w:r>
    </w:p>
    <w:p w:rsidR="003E4934" w:rsidP="508E7132" w:rsidRDefault="003E4934" w14:paraId="0243BDCE" w14:textId="7620F2E9">
      <w:pPr>
        <w:pStyle w:val="ListParagraph"/>
        <w:numPr>
          <w:ilvl w:val="2"/>
          <w:numId w:val="1"/>
        </w:numPr>
        <w:spacing/>
        <w:contextualSpacing/>
        <w:rPr>
          <w:rFonts w:eastAsia="Calibri" w:eastAsiaTheme="minorAscii"/>
          <w:i w:val="1"/>
          <w:iCs w:val="1"/>
          <w:sz w:val="22"/>
          <w:szCs w:val="22"/>
        </w:rPr>
      </w:pPr>
      <w:r w:rsidRPr="508E7132" w:rsidR="003E4934">
        <w:rPr>
          <w:rFonts w:eastAsia="Calibri" w:eastAsiaTheme="minorAscii"/>
          <w:b w:val="1"/>
          <w:bCs w:val="1"/>
          <w:sz w:val="22"/>
          <w:szCs w:val="22"/>
        </w:rPr>
        <w:t>Constitution and Bylaws (special)</w:t>
      </w:r>
      <w:r w:rsidRPr="508E7132" w:rsidR="003E4934">
        <w:rPr>
          <w:rFonts w:eastAsia="Calibri" w:eastAsiaTheme="minorAscii"/>
          <w:sz w:val="22"/>
          <w:szCs w:val="22"/>
        </w:rPr>
        <w:t xml:space="preserve"> </w:t>
      </w:r>
      <w:r w:rsidRPr="508E7132" w:rsidR="003E4934">
        <w:rPr>
          <w:rFonts w:eastAsia="Calibri" w:eastAsiaTheme="minorAscii"/>
          <w:sz w:val="22"/>
          <w:szCs w:val="22"/>
        </w:rPr>
        <w:t>-</w:t>
      </w:r>
      <w:r w:rsidRPr="508E7132" w:rsidR="6D8FB012">
        <w:rPr>
          <w:rFonts w:eastAsia="Calibri" w:eastAsiaTheme="minorAscii"/>
          <w:sz w:val="22"/>
          <w:szCs w:val="22"/>
        </w:rPr>
        <w:t xml:space="preserve"> All members</w:t>
      </w:r>
    </w:p>
    <w:p w:rsidR="6D8FB012" w:rsidP="508E7132" w:rsidRDefault="6D8FB012" w14:paraId="12F0F51B" w14:textId="2063EA8C">
      <w:pPr>
        <w:pStyle w:val="ListParagraph"/>
        <w:numPr>
          <w:ilvl w:val="4"/>
          <w:numId w:val="1"/>
        </w:numPr>
        <w:spacing/>
        <w:contextualSpacing/>
        <w:rPr>
          <w:rFonts w:eastAsia="Calibri" w:eastAsiaTheme="minorAscii"/>
          <w:i w:val="1"/>
          <w:iCs w:val="1"/>
          <w:sz w:val="22"/>
          <w:szCs w:val="22"/>
        </w:rPr>
      </w:pPr>
      <w:r w:rsidRPr="508E7132" w:rsidR="6D8FB012">
        <w:rPr>
          <w:rFonts w:eastAsia="Calibri" w:eastAsiaTheme="minorAscii"/>
          <w:i w:val="1"/>
          <w:iCs w:val="1"/>
          <w:sz w:val="22"/>
          <w:szCs w:val="22"/>
        </w:rPr>
        <w:t>Subcommittee: C. Brown, Partlow (Chair), Kousma, Zerbst</w:t>
      </w:r>
    </w:p>
    <w:p w:rsidR="00DC6F69" w:rsidP="388AB82E" w:rsidRDefault="00DC6F69" w14:paraId="7BD53264" w14:textId="24AC11CE">
      <w:pPr>
        <w:pStyle w:val="ListParagraph"/>
        <w:numPr>
          <w:ilvl w:val="3"/>
          <w:numId w:val="1"/>
        </w:numPr>
        <w:spacing/>
        <w:ind w:left="2160"/>
        <w:contextualSpacing/>
        <w:rPr>
          <w:rFonts w:eastAsia="Calibri" w:eastAsiaTheme="minorAscii"/>
          <w:i w:val="1"/>
          <w:iCs w:val="1"/>
          <w:sz w:val="22"/>
          <w:szCs w:val="22"/>
        </w:rPr>
      </w:pPr>
      <w:r w:rsidRPr="388AB82E" w:rsidR="00DC6F69">
        <w:rPr>
          <w:rFonts w:eastAsia="Calibri" w:eastAsiaTheme="minorAscii"/>
          <w:sz w:val="22"/>
          <w:szCs w:val="22"/>
        </w:rPr>
        <w:t xml:space="preserve">Committee </w:t>
      </w:r>
      <w:r w:rsidRPr="388AB82E" w:rsidR="00F917E4">
        <w:rPr>
          <w:rFonts w:eastAsia="Calibri" w:eastAsiaTheme="minorAscii"/>
          <w:sz w:val="22"/>
          <w:szCs w:val="22"/>
        </w:rPr>
        <w:t>Discuss</w:t>
      </w:r>
      <w:r w:rsidRPr="388AB82E" w:rsidR="00DC6F69">
        <w:rPr>
          <w:rFonts w:eastAsia="Calibri" w:eastAsiaTheme="minorAscii"/>
          <w:sz w:val="22"/>
          <w:szCs w:val="22"/>
        </w:rPr>
        <w:t xml:space="preserve">ion </w:t>
      </w:r>
    </w:p>
    <w:p w:rsidR="00957D59" w:rsidP="00677C25" w:rsidRDefault="00957D59" w14:paraId="51F2341E" w14:textId="77777777">
      <w:pPr>
        <w:pStyle w:val="ListParagraph"/>
        <w:numPr>
          <w:ilvl w:val="4"/>
          <w:numId w:val="1"/>
        </w:numPr>
        <w:contextualSpacing/>
        <w:rPr>
          <w:rFonts w:eastAsiaTheme="minorHAnsi"/>
          <w:sz w:val="22"/>
          <w:szCs w:val="22"/>
        </w:rPr>
      </w:pPr>
      <w:r>
        <w:rPr>
          <w:rFonts w:eastAsiaTheme="minorHAnsi"/>
          <w:sz w:val="22"/>
          <w:szCs w:val="22"/>
        </w:rPr>
        <w:t>F</w:t>
      </w:r>
      <w:r w:rsidRPr="00DC6F69" w:rsidR="00DC6F69">
        <w:rPr>
          <w:rFonts w:eastAsiaTheme="minorHAnsi"/>
          <w:sz w:val="22"/>
          <w:szCs w:val="22"/>
        </w:rPr>
        <w:t xml:space="preserve">irm deadline </w:t>
      </w:r>
      <w:r w:rsidR="000B2E1D">
        <w:rPr>
          <w:rFonts w:eastAsiaTheme="minorHAnsi"/>
          <w:sz w:val="22"/>
          <w:szCs w:val="22"/>
        </w:rPr>
        <w:t>to request a con</w:t>
      </w:r>
      <w:r w:rsidRPr="00DC6F69" w:rsidR="00F917E4">
        <w:rPr>
          <w:rFonts w:eastAsiaTheme="minorHAnsi"/>
          <w:sz w:val="22"/>
          <w:szCs w:val="22"/>
        </w:rPr>
        <w:t>stituent list from HR</w:t>
      </w:r>
      <w:r>
        <w:rPr>
          <w:rFonts w:eastAsiaTheme="minorHAnsi"/>
          <w:sz w:val="22"/>
          <w:szCs w:val="22"/>
        </w:rPr>
        <w:t xml:space="preserve"> </w:t>
      </w:r>
    </w:p>
    <w:p w:rsidRPr="00957D59" w:rsidR="00957D59" w:rsidP="00677C25" w:rsidRDefault="00A763E1" w14:paraId="2A536898" w14:textId="339AD792">
      <w:pPr>
        <w:pStyle w:val="ListParagraph"/>
        <w:numPr>
          <w:ilvl w:val="4"/>
          <w:numId w:val="1"/>
        </w:numPr>
        <w:contextualSpacing/>
        <w:rPr>
          <w:rFonts w:eastAsiaTheme="minorHAnsi"/>
          <w:sz w:val="22"/>
          <w:szCs w:val="22"/>
        </w:rPr>
      </w:pPr>
      <w:r>
        <w:rPr>
          <w:rFonts w:eastAsiaTheme="minorHAnsi"/>
          <w:sz w:val="22"/>
          <w:szCs w:val="22"/>
        </w:rPr>
        <w:t xml:space="preserve">Appointment of </w:t>
      </w:r>
      <w:r w:rsidRPr="00957D59" w:rsidR="00957D59">
        <w:rPr>
          <w:rFonts w:eastAsiaTheme="minorHAnsi"/>
          <w:sz w:val="22"/>
          <w:szCs w:val="22"/>
        </w:rPr>
        <w:t>Alternate</w:t>
      </w:r>
      <w:r w:rsidR="00957D59">
        <w:rPr>
          <w:rFonts w:eastAsiaTheme="minorHAnsi"/>
          <w:sz w:val="22"/>
          <w:szCs w:val="22"/>
        </w:rPr>
        <w:t>s</w:t>
      </w:r>
      <w:r w:rsidRPr="00957D59" w:rsidR="00957D59">
        <w:rPr>
          <w:rFonts w:eastAsiaTheme="minorHAnsi"/>
          <w:sz w:val="22"/>
          <w:szCs w:val="22"/>
        </w:rPr>
        <w:t xml:space="preserve"> when </w:t>
      </w:r>
      <w:r w:rsidR="00957D59">
        <w:rPr>
          <w:rFonts w:eastAsiaTheme="minorHAnsi"/>
          <w:sz w:val="22"/>
          <w:szCs w:val="22"/>
        </w:rPr>
        <w:t>there are not enough candidates to fill the position</w:t>
      </w:r>
      <w:r>
        <w:rPr>
          <w:rFonts w:eastAsiaTheme="minorHAnsi"/>
          <w:sz w:val="22"/>
          <w:szCs w:val="22"/>
        </w:rPr>
        <w:t xml:space="preserve"> through the election process</w:t>
      </w:r>
      <w:r w:rsidR="00957D59">
        <w:rPr>
          <w:rFonts w:eastAsiaTheme="minorHAnsi"/>
          <w:sz w:val="22"/>
          <w:szCs w:val="22"/>
        </w:rPr>
        <w:t>.</w:t>
      </w:r>
    </w:p>
    <w:p w:rsidRPr="00DC6F69" w:rsidR="00957D59" w:rsidP="00677C25" w:rsidRDefault="00677C25" w14:paraId="1B3CA621" w14:textId="1E935713">
      <w:pPr>
        <w:pStyle w:val="ListParagraph"/>
        <w:numPr>
          <w:ilvl w:val="4"/>
          <w:numId w:val="1"/>
        </w:numPr>
        <w:contextualSpacing/>
        <w:rPr>
          <w:rFonts w:eastAsiaTheme="minorHAnsi"/>
          <w:sz w:val="22"/>
          <w:szCs w:val="22"/>
        </w:rPr>
      </w:pPr>
      <w:r w:rsidRPr="388AB82E" w:rsidR="00677C25">
        <w:rPr>
          <w:rFonts w:eastAsia="Calibri" w:eastAsiaTheme="minorAscii"/>
          <w:sz w:val="22"/>
          <w:szCs w:val="22"/>
        </w:rPr>
        <w:t>Revise t</w:t>
      </w:r>
      <w:r w:rsidRPr="388AB82E" w:rsidR="00957D59">
        <w:rPr>
          <w:rFonts w:eastAsia="Calibri" w:eastAsiaTheme="minorAscii"/>
          <w:sz w:val="22"/>
          <w:szCs w:val="22"/>
        </w:rPr>
        <w:t xml:space="preserve">imeline for the election of officers </w:t>
      </w:r>
    </w:p>
    <w:p w:rsidR="3DEAA35E" w:rsidP="388AB82E" w:rsidRDefault="3DEAA35E" w14:paraId="1F70D446">
      <w:pPr>
        <w:pStyle w:val="ListParagraph"/>
        <w:numPr>
          <w:ilvl w:val="4"/>
          <w:numId w:val="1"/>
        </w:numPr>
        <w:spacing/>
        <w:contextualSpacing/>
        <w:rPr>
          <w:rFonts w:eastAsia="Calibri" w:eastAsiaTheme="minorAscii"/>
          <w:sz w:val="24"/>
          <w:szCs w:val="24"/>
        </w:rPr>
      </w:pPr>
      <w:r w:rsidRPr="388AB82E" w:rsidR="3DEAA35E">
        <w:rPr>
          <w:rFonts w:eastAsia="Calibri" w:eastAsiaTheme="minorAscii"/>
          <w:sz w:val="22"/>
          <w:szCs w:val="22"/>
        </w:rPr>
        <w:t xml:space="preserve">Representative election timeline and term </w:t>
      </w:r>
    </w:p>
    <w:p w:rsidR="3DEAA35E" w:rsidP="388AB82E" w:rsidRDefault="3DEAA35E" w14:paraId="1E9D3B2E" w14:textId="7DEA3EA0">
      <w:pPr>
        <w:pStyle w:val="ListParagraph"/>
        <w:numPr>
          <w:ilvl w:val="4"/>
          <w:numId w:val="1"/>
        </w:numPr>
        <w:spacing/>
        <w:contextualSpacing/>
        <w:rPr>
          <w:sz w:val="24"/>
          <w:szCs w:val="24"/>
        </w:rPr>
      </w:pPr>
      <w:r w:rsidRPr="388AB82E" w:rsidR="3DEAA35E">
        <w:rPr>
          <w:rFonts w:eastAsia="Calibri" w:eastAsiaTheme="minorAscii"/>
          <w:sz w:val="22"/>
          <w:szCs w:val="22"/>
        </w:rPr>
        <w:t>Set a date to request the official employee list from HR</w:t>
      </w:r>
    </w:p>
    <w:p w:rsidR="388AB82E" w:rsidP="388AB82E" w:rsidRDefault="388AB82E" w14:paraId="6EB5CE73" w14:textId="691F687D">
      <w:pPr>
        <w:pStyle w:val="ListParagraph"/>
        <w:spacing/>
        <w:ind w:left="2880"/>
        <w:contextualSpacing/>
        <w:rPr>
          <w:sz w:val="24"/>
          <w:szCs w:val="24"/>
        </w:rPr>
      </w:pPr>
    </w:p>
    <w:p w:rsidRPr="00F917E4" w:rsidR="0001314C" w:rsidP="508E7132" w:rsidRDefault="00AA6F88" w14:paraId="0AFF0CB4" w14:textId="399A2470">
      <w:pPr>
        <w:pStyle w:val="ListParagraph"/>
        <w:numPr>
          <w:ilvl w:val="2"/>
          <w:numId w:val="1"/>
        </w:numPr>
        <w:spacing/>
        <w:contextualSpacing/>
        <w:rPr>
          <w:rFonts w:eastAsia="Calibri" w:eastAsiaTheme="minorAscii"/>
          <w:i w:val="1"/>
          <w:iCs w:val="1"/>
          <w:sz w:val="22"/>
          <w:szCs w:val="22"/>
        </w:rPr>
      </w:pPr>
      <w:r w:rsidRPr="508E7132" w:rsidR="00AA6F88">
        <w:rPr>
          <w:rFonts w:eastAsia="Calibri" w:eastAsiaTheme="minorAscii"/>
          <w:b w:val="1"/>
          <w:bCs w:val="1"/>
          <w:sz w:val="22"/>
          <w:szCs w:val="22"/>
        </w:rPr>
        <w:t>Election</w:t>
      </w:r>
      <w:r w:rsidRPr="508E7132" w:rsidR="00F2288E">
        <w:rPr>
          <w:rFonts w:eastAsia="Calibri" w:eastAsiaTheme="minorAscii"/>
          <w:b w:val="1"/>
          <w:bCs w:val="1"/>
          <w:sz w:val="22"/>
          <w:szCs w:val="22"/>
        </w:rPr>
        <w:t xml:space="preserve"> (standing)</w:t>
      </w:r>
      <w:r w:rsidRPr="508E7132" w:rsidR="00172ACA">
        <w:rPr>
          <w:rFonts w:eastAsia="Calibri" w:eastAsiaTheme="minorAscii"/>
          <w:b w:val="1"/>
          <w:bCs w:val="1"/>
          <w:sz w:val="22"/>
          <w:szCs w:val="22"/>
        </w:rPr>
        <w:t xml:space="preserve"> </w:t>
      </w:r>
      <w:r w:rsidRPr="508E7132" w:rsidR="00172ACA">
        <w:rPr>
          <w:rFonts w:eastAsia="Calibri" w:eastAsiaTheme="minorAscii"/>
          <w:i w:val="1"/>
          <w:iCs w:val="1"/>
          <w:sz w:val="22"/>
          <w:szCs w:val="22"/>
        </w:rPr>
        <w:t xml:space="preserve">- </w:t>
      </w:r>
      <w:r w:rsidRPr="508E7132" w:rsidR="2D95A377">
        <w:rPr>
          <w:rFonts w:eastAsia="Calibri" w:eastAsiaTheme="minorAscii"/>
          <w:i w:val="1"/>
          <w:iCs w:val="1"/>
          <w:sz w:val="22"/>
          <w:szCs w:val="22"/>
        </w:rPr>
        <w:t>Stout, Morris, Magee</w:t>
      </w:r>
    </w:p>
    <w:p w:rsidR="388AB82E" w:rsidP="388AB82E" w:rsidRDefault="388AB82E" w14:paraId="2243249E" w14:textId="203DD7EC">
      <w:pPr>
        <w:pStyle w:val="ListParagraph"/>
        <w:spacing/>
        <w:ind w:left="1800"/>
        <w:contextualSpacing/>
        <w:rPr>
          <w:rFonts w:eastAsia="Calibri" w:eastAsiaTheme="minorAscii"/>
          <w:sz w:val="22"/>
          <w:szCs w:val="22"/>
        </w:rPr>
      </w:pPr>
    </w:p>
    <w:p w:rsidR="00AA6F88" w:rsidP="508E7132" w:rsidRDefault="00AA6F88" w14:paraId="1B424327" w14:textId="24234317">
      <w:pPr>
        <w:pStyle w:val="ListParagraph"/>
        <w:numPr>
          <w:ilvl w:val="2"/>
          <w:numId w:val="1"/>
        </w:numPr>
        <w:spacing/>
        <w:contextualSpacing/>
        <w:rPr>
          <w:rFonts w:eastAsia="Calibri" w:eastAsiaTheme="minorAscii"/>
          <w:b w:val="0"/>
          <w:bCs w:val="0"/>
          <w:i w:val="1"/>
          <w:iCs w:val="1"/>
          <w:sz w:val="22"/>
          <w:szCs w:val="22"/>
        </w:rPr>
      </w:pPr>
      <w:r w:rsidRPr="508E7132" w:rsidR="00AA6F88">
        <w:rPr>
          <w:rFonts w:eastAsia="Calibri" w:eastAsiaTheme="minorAscii"/>
          <w:b w:val="1"/>
          <w:bCs w:val="1"/>
          <w:sz w:val="22"/>
          <w:szCs w:val="22"/>
        </w:rPr>
        <w:t xml:space="preserve">Personnel </w:t>
      </w:r>
      <w:r w:rsidRPr="508E7132" w:rsidR="00F2288E">
        <w:rPr>
          <w:rFonts w:eastAsia="Calibri" w:eastAsiaTheme="minorAscii"/>
          <w:b w:val="1"/>
          <w:bCs w:val="1"/>
          <w:sz w:val="22"/>
          <w:szCs w:val="22"/>
        </w:rPr>
        <w:t>(standing)</w:t>
      </w:r>
      <w:r w:rsidRPr="508E7132" w:rsidR="00172ACA">
        <w:rPr>
          <w:rFonts w:eastAsia="Calibri" w:eastAsiaTheme="minorAscii"/>
          <w:b w:val="1"/>
          <w:bCs w:val="1"/>
          <w:sz w:val="22"/>
          <w:szCs w:val="22"/>
        </w:rPr>
        <w:t xml:space="preserve"> - </w:t>
      </w:r>
      <w:r w:rsidRPr="508E7132" w:rsidR="38ADE9B4">
        <w:rPr>
          <w:rFonts w:eastAsia="Calibri" w:eastAsiaTheme="minorAscii"/>
          <w:b w:val="0"/>
          <w:bCs w:val="0"/>
          <w:i w:val="1"/>
          <w:iCs w:val="1"/>
          <w:sz w:val="22"/>
          <w:szCs w:val="22"/>
        </w:rPr>
        <w:t>C. Brown, Shick, Morris, A. Brown, Zerbst</w:t>
      </w:r>
    </w:p>
    <w:p w:rsidR="004A5CC9" w:rsidP="388AB82E" w:rsidRDefault="004A5CC9" w14:paraId="1B0C2D3B" w14:textId="6D01F76B">
      <w:pPr>
        <w:pStyle w:val="ListParagraph"/>
        <w:numPr>
          <w:ilvl w:val="0"/>
          <w:numId w:val="15"/>
        </w:numPr>
        <w:spacing/>
        <w:contextualSpacing/>
        <w:rPr>
          <w:rFonts w:eastAsia="Calibri" w:eastAsiaTheme="minorAscii"/>
          <w:sz w:val="22"/>
          <w:szCs w:val="22"/>
        </w:rPr>
      </w:pPr>
      <w:r w:rsidRPr="388AB82E" w:rsidR="004A5CC9">
        <w:rPr>
          <w:rFonts w:eastAsia="Calibri" w:eastAsiaTheme="minorAscii"/>
          <w:sz w:val="22"/>
          <w:szCs w:val="22"/>
        </w:rPr>
        <w:t xml:space="preserve">University </w:t>
      </w:r>
      <w:r w:rsidRPr="388AB82E" w:rsidR="00172ACA">
        <w:rPr>
          <w:rFonts w:eastAsia="Calibri" w:eastAsiaTheme="minorAscii"/>
          <w:sz w:val="22"/>
          <w:szCs w:val="22"/>
        </w:rPr>
        <w:t xml:space="preserve">Personnel and </w:t>
      </w:r>
      <w:r w:rsidRPr="388AB82E" w:rsidR="004A5CC9">
        <w:rPr>
          <w:rFonts w:eastAsia="Calibri" w:eastAsiaTheme="minorAscii"/>
          <w:sz w:val="22"/>
          <w:szCs w:val="22"/>
        </w:rPr>
        <w:t>Grievance Committee</w:t>
      </w:r>
      <w:r w:rsidRPr="388AB82E" w:rsidR="00FC125C">
        <w:rPr>
          <w:rFonts w:eastAsia="Calibri" w:eastAsiaTheme="minorAscii"/>
          <w:sz w:val="22"/>
          <w:szCs w:val="22"/>
        </w:rPr>
        <w:t xml:space="preserve"> </w:t>
      </w:r>
      <w:r w:rsidRPr="388AB82E" w:rsidR="00134F30">
        <w:rPr>
          <w:rFonts w:eastAsia="Calibri" w:eastAsiaTheme="minorAscii"/>
          <w:sz w:val="22"/>
          <w:szCs w:val="22"/>
        </w:rPr>
        <w:t xml:space="preserve">- </w:t>
      </w:r>
      <w:r w:rsidRPr="388AB82E" w:rsidR="00134F30">
        <w:rPr>
          <w:rFonts w:eastAsia="Calibri" w:eastAsiaTheme="minorAscii"/>
          <w:i w:val="1"/>
          <w:iCs w:val="1"/>
          <w:sz w:val="22"/>
          <w:szCs w:val="22"/>
        </w:rPr>
        <w:t xml:space="preserve"> </w:t>
      </w:r>
      <w:r w:rsidRPr="388AB82E" w:rsidR="001C2E4C">
        <w:rPr>
          <w:rFonts w:eastAsia="Calibri" w:eastAsiaTheme="minorAscii"/>
          <w:sz w:val="22"/>
          <w:szCs w:val="22"/>
        </w:rPr>
        <w:t>(</w:t>
      </w:r>
      <w:hyperlink r:id="R165de3dddf1e4d42">
        <w:r w:rsidRPr="388AB82E" w:rsidR="0097623D">
          <w:rPr>
            <w:rStyle w:val="Hyperlink"/>
            <w:rFonts w:eastAsia="Calibri" w:eastAsiaTheme="minorAscii"/>
            <w:color w:val="0070C0"/>
            <w:sz w:val="22"/>
            <w:szCs w:val="22"/>
          </w:rPr>
          <w:t>https://www.eiu.edu/labor/Grievance%20non%20neg%20cs.pdf</w:t>
        </w:r>
      </w:hyperlink>
      <w:r w:rsidRPr="388AB82E" w:rsidR="001C2E4C">
        <w:rPr>
          <w:rFonts w:eastAsia="Calibri" w:eastAsiaTheme="minorAscii"/>
          <w:sz w:val="22"/>
          <w:szCs w:val="22"/>
        </w:rPr>
        <w:t>)</w:t>
      </w:r>
      <w:r w:rsidRPr="388AB82E" w:rsidR="00CA696C">
        <w:rPr>
          <w:rFonts w:eastAsia="Calibri" w:eastAsiaTheme="minorAscii"/>
          <w:sz w:val="22"/>
          <w:szCs w:val="22"/>
        </w:rPr>
        <w:t xml:space="preserve"> </w:t>
      </w:r>
    </w:p>
    <w:p w:rsidR="4DB45EF4" w:rsidP="388AB82E" w:rsidRDefault="4DB45EF4" w14:paraId="33E07F20" w14:textId="425206EA">
      <w:pPr>
        <w:pStyle w:val="ListParagraph"/>
        <w:numPr>
          <w:ilvl w:val="0"/>
          <w:numId w:val="15"/>
        </w:numPr>
        <w:spacing/>
        <w:contextualSpacing/>
        <w:rPr>
          <w:rFonts w:eastAsia="Calibri" w:eastAsiaTheme="minorAscii"/>
          <w:sz w:val="22"/>
          <w:szCs w:val="22"/>
        </w:rPr>
      </w:pPr>
      <w:r w:rsidRPr="25EC5C41" w:rsidR="4DB45EF4">
        <w:rPr>
          <w:rFonts w:eastAsia="Calibri" w:eastAsiaTheme="minorAscii"/>
          <w:sz w:val="22"/>
          <w:szCs w:val="22"/>
        </w:rPr>
        <w:t>Work on getting a group photo for the webpage</w:t>
      </w:r>
    </w:p>
    <w:p w:rsidR="3F2F6180" w:rsidP="25EC5C41" w:rsidRDefault="3F2F6180" w14:paraId="10B14DEE" w14:textId="74A1C8F8">
      <w:pPr>
        <w:pStyle w:val="ListParagraph"/>
        <w:numPr>
          <w:ilvl w:val="2"/>
          <w:numId w:val="15"/>
        </w:numPr>
        <w:spacing/>
        <w:contextualSpacing/>
        <w:rPr>
          <w:rFonts w:eastAsia="Calibri" w:eastAsiaTheme="minorAscii"/>
          <w:b w:val="1"/>
          <w:bCs w:val="1"/>
          <w:color w:val="0070C0"/>
          <w:sz w:val="22"/>
          <w:szCs w:val="22"/>
        </w:rPr>
      </w:pPr>
      <w:r w:rsidRPr="25EC5C41" w:rsidR="3F2F6180">
        <w:rPr>
          <w:rFonts w:eastAsia="Calibri" w:eastAsiaTheme="minorAscii"/>
          <w:b w:val="1"/>
          <w:bCs w:val="1"/>
          <w:color w:val="0070C0"/>
          <w:sz w:val="22"/>
          <w:szCs w:val="22"/>
        </w:rPr>
        <w:t>Meet South of Union in Library Quad next meeting</w:t>
      </w:r>
    </w:p>
    <w:p w:rsidR="388AB82E" w:rsidP="388AB82E" w:rsidRDefault="388AB82E" w14:paraId="36A3BB2B" w14:textId="7572645C">
      <w:pPr>
        <w:pStyle w:val="ListParagraph"/>
        <w:spacing/>
        <w:ind w:left="2160"/>
        <w:contextualSpacing/>
        <w:rPr>
          <w:rFonts w:eastAsia="Calibri" w:eastAsiaTheme="minorAscii"/>
          <w:sz w:val="22"/>
          <w:szCs w:val="22"/>
        </w:rPr>
      </w:pPr>
    </w:p>
    <w:p w:rsidRPr="00172ACA" w:rsidR="00172ACA" w:rsidP="508E7132" w:rsidRDefault="00485695" w14:paraId="5263EA49" w14:textId="37F9F0B6">
      <w:pPr>
        <w:pStyle w:val="ListParagraph"/>
        <w:numPr>
          <w:ilvl w:val="2"/>
          <w:numId w:val="1"/>
        </w:numPr>
        <w:spacing/>
        <w:contextualSpacing/>
        <w:rPr>
          <w:rFonts w:eastAsia="Calibri" w:eastAsiaTheme="minorAscii"/>
          <w:b w:val="1"/>
          <w:bCs w:val="1"/>
          <w:i w:val="1"/>
          <w:iCs w:val="1"/>
          <w:sz w:val="24"/>
          <w:szCs w:val="24"/>
        </w:rPr>
      </w:pPr>
      <w:r w:rsidRPr="508E7132" w:rsidR="003E4934">
        <w:rPr>
          <w:rFonts w:eastAsia="Calibri" w:eastAsiaTheme="minorAscii"/>
          <w:b w:val="1"/>
          <w:bCs w:val="1"/>
          <w:sz w:val="22"/>
          <w:szCs w:val="22"/>
        </w:rPr>
        <w:t>Public Relations</w:t>
      </w:r>
      <w:r w:rsidRPr="508E7132" w:rsidR="003E4934">
        <w:rPr>
          <w:rFonts w:eastAsia="Calibri" w:eastAsiaTheme="minorAscii"/>
          <w:sz w:val="22"/>
          <w:szCs w:val="22"/>
        </w:rPr>
        <w:t xml:space="preserve"> </w:t>
      </w:r>
      <w:r w:rsidRPr="508E7132" w:rsidR="003E4934">
        <w:rPr>
          <w:rFonts w:eastAsia="Calibri" w:eastAsiaTheme="minorAscii"/>
          <w:b w:val="1"/>
          <w:bCs w:val="1"/>
          <w:sz w:val="22"/>
          <w:szCs w:val="22"/>
        </w:rPr>
        <w:t>(special)</w:t>
      </w:r>
      <w:r w:rsidRPr="508E7132" w:rsidR="003E4934">
        <w:rPr>
          <w:rFonts w:eastAsia="Calibri" w:eastAsiaTheme="minorAscii"/>
          <w:b w:val="1"/>
          <w:bCs w:val="1"/>
          <w:sz w:val="22"/>
          <w:szCs w:val="22"/>
        </w:rPr>
        <w:t xml:space="preserve"> - </w:t>
      </w:r>
      <w:r w:rsidRPr="508E7132" w:rsidR="328D2161">
        <w:rPr>
          <w:rFonts w:eastAsia="Calibri" w:eastAsiaTheme="minorAscii"/>
          <w:b w:val="0"/>
          <w:bCs w:val="0"/>
          <w:i w:val="1"/>
          <w:iCs w:val="1"/>
          <w:sz w:val="22"/>
          <w:szCs w:val="22"/>
        </w:rPr>
        <w:t>Drum, Pedigo, Partlow, A. Brown, Mattingly</w:t>
      </w:r>
    </w:p>
    <w:p w:rsidRPr="00172ACA" w:rsidR="00172ACA" w:rsidP="388AB82E" w:rsidRDefault="00485695" w14:paraId="3CD505C2" w14:textId="35EAD882">
      <w:pPr>
        <w:pStyle w:val="ListParagraph"/>
        <w:numPr>
          <w:ilvl w:val="2"/>
          <w:numId w:val="1"/>
        </w:numPr>
        <w:spacing/>
        <w:contextualSpacing/>
        <w:rPr>
          <w:rFonts w:eastAsia="Calibri" w:eastAsiaTheme="minorAscii"/>
          <w:sz w:val="24"/>
          <w:szCs w:val="24"/>
        </w:rPr>
      </w:pPr>
      <w:r w:rsidRPr="508E7132" w:rsidR="00485695">
        <w:rPr>
          <w:rFonts w:eastAsia="Calibri" w:eastAsiaTheme="minorAscii"/>
          <w:b w:val="1"/>
          <w:bCs w:val="1"/>
          <w:sz w:val="22"/>
          <w:szCs w:val="22"/>
        </w:rPr>
        <w:t>Salary Plan Committee (standing)</w:t>
      </w:r>
      <w:r w:rsidRPr="508E7132" w:rsidR="00547341">
        <w:rPr>
          <w:rFonts w:eastAsia="Calibri" w:eastAsiaTheme="minorAscii"/>
          <w:i w:val="1"/>
          <w:iCs w:val="1"/>
          <w:sz w:val="22"/>
          <w:szCs w:val="22"/>
        </w:rPr>
        <w:t xml:space="preserve"> </w:t>
      </w:r>
      <w:r w:rsidRPr="508E7132" w:rsidR="761396D2">
        <w:rPr>
          <w:rFonts w:eastAsia="Calibri" w:eastAsiaTheme="minorAscii"/>
          <w:i w:val="1"/>
          <w:iCs w:val="1"/>
          <w:sz w:val="22"/>
          <w:szCs w:val="22"/>
        </w:rPr>
        <w:t>– Magee</w:t>
      </w:r>
      <w:r w:rsidRPr="508E7132" w:rsidR="1A6C3FEA">
        <w:rPr>
          <w:rFonts w:eastAsia="Calibri" w:eastAsiaTheme="minorAscii"/>
          <w:i w:val="1"/>
          <w:iCs w:val="1"/>
          <w:sz w:val="22"/>
          <w:szCs w:val="22"/>
        </w:rPr>
        <w:t>, C. Brown, Shick</w:t>
      </w:r>
    </w:p>
    <w:p w:rsidRPr="00172ACA" w:rsidR="00172ACA" w:rsidP="388AB82E" w:rsidRDefault="00172ACA" w14:paraId="534ABF43" w14:textId="77777777">
      <w:pPr>
        <w:pStyle w:val="ListParagraph"/>
        <w:numPr>
          <w:ilvl w:val="4"/>
          <w:numId w:val="14"/>
        </w:numPr>
        <w:spacing/>
        <w:ind w:left="2160"/>
        <w:contextualSpacing/>
        <w:rPr>
          <w:rFonts w:eastAsia="Calibri" w:eastAsiaTheme="minorAscii"/>
          <w:sz w:val="22"/>
          <w:szCs w:val="22"/>
        </w:rPr>
      </w:pPr>
      <w:r w:rsidRPr="388AB82E" w:rsidR="00172ACA">
        <w:rPr>
          <w:rFonts w:eastAsia="Calibri" w:eastAsiaTheme="minorAscii"/>
          <w:i w:val="1"/>
          <w:iCs w:val="1"/>
          <w:sz w:val="22"/>
          <w:szCs w:val="22"/>
        </w:rPr>
        <w:t>University Salary Plan Committee</w:t>
      </w:r>
      <w:r w:rsidRPr="388AB82E" w:rsidR="005B412D">
        <w:rPr>
          <w:rFonts w:eastAsia="Calibri" w:eastAsiaTheme="minorAscii"/>
          <w:i w:val="1"/>
          <w:iCs w:val="1"/>
          <w:sz w:val="22"/>
          <w:szCs w:val="22"/>
        </w:rPr>
        <w:t xml:space="preserve"> is VPBA</w:t>
      </w:r>
      <w:r w:rsidRPr="388AB82E" w:rsidR="0001314C">
        <w:rPr>
          <w:rFonts w:eastAsia="Calibri" w:eastAsiaTheme="minorAscii"/>
          <w:i w:val="1"/>
          <w:iCs w:val="1"/>
          <w:sz w:val="22"/>
          <w:szCs w:val="22"/>
        </w:rPr>
        <w:t xml:space="preserve">, </w:t>
      </w:r>
      <w:r w:rsidRPr="388AB82E" w:rsidR="005B412D">
        <w:rPr>
          <w:rFonts w:eastAsia="Calibri" w:eastAsiaTheme="minorAscii"/>
          <w:i w:val="1"/>
          <w:iCs w:val="1"/>
          <w:sz w:val="22"/>
          <w:szCs w:val="22"/>
        </w:rPr>
        <w:t xml:space="preserve">Director of HR, </w:t>
      </w:r>
      <w:r w:rsidRPr="388AB82E" w:rsidR="00652ECE">
        <w:rPr>
          <w:rFonts w:eastAsia="Calibri" w:eastAsiaTheme="minorAscii"/>
          <w:i w:val="1"/>
          <w:iCs w:val="1"/>
          <w:sz w:val="22"/>
          <w:szCs w:val="22"/>
        </w:rPr>
        <w:t xml:space="preserve">CSC </w:t>
      </w:r>
      <w:r w:rsidRPr="388AB82E" w:rsidR="00652ECE">
        <w:rPr>
          <w:rFonts w:eastAsia="Calibri" w:eastAsiaTheme="minorAscii"/>
          <w:i w:val="1"/>
          <w:iCs w:val="1"/>
          <w:sz w:val="22"/>
          <w:szCs w:val="22"/>
        </w:rPr>
        <w:t>President</w:t>
      </w:r>
      <w:r w:rsidRPr="388AB82E" w:rsidR="0015308D">
        <w:rPr>
          <w:rFonts w:eastAsia="Calibri" w:eastAsiaTheme="minorAscii"/>
          <w:i w:val="1"/>
          <w:iCs w:val="1"/>
          <w:sz w:val="22"/>
          <w:szCs w:val="22"/>
        </w:rPr>
        <w:t xml:space="preserve"> </w:t>
      </w:r>
      <w:r w:rsidRPr="388AB82E" w:rsidR="00FF42B1">
        <w:rPr>
          <w:rFonts w:eastAsia="Calibri" w:eastAsiaTheme="minorAscii"/>
          <w:i w:val="1"/>
          <w:iCs w:val="1"/>
          <w:sz w:val="22"/>
          <w:szCs w:val="22"/>
        </w:rPr>
        <w:t xml:space="preserve">&amp; Chair of </w:t>
      </w:r>
      <w:r w:rsidRPr="388AB82E" w:rsidR="005B412D">
        <w:rPr>
          <w:rFonts w:eastAsia="Calibri" w:eastAsiaTheme="minorAscii"/>
          <w:i w:val="1"/>
          <w:iCs w:val="1"/>
          <w:sz w:val="22"/>
          <w:szCs w:val="22"/>
        </w:rPr>
        <w:t xml:space="preserve">the </w:t>
      </w:r>
      <w:r w:rsidRPr="388AB82E" w:rsidR="00FF42B1">
        <w:rPr>
          <w:rFonts w:eastAsia="Calibri" w:eastAsiaTheme="minorAscii"/>
          <w:i w:val="1"/>
          <w:iCs w:val="1"/>
          <w:sz w:val="22"/>
          <w:szCs w:val="22"/>
        </w:rPr>
        <w:t>Personnel Committee</w:t>
      </w:r>
    </w:p>
    <w:p w:rsidR="388AB82E" w:rsidP="388AB82E" w:rsidRDefault="388AB82E" w14:paraId="1DB8BFB5" w14:textId="68113E96">
      <w:pPr>
        <w:pStyle w:val="ListParagraph"/>
        <w:spacing/>
        <w:ind w:left="2160"/>
        <w:contextualSpacing/>
        <w:rPr>
          <w:rFonts w:eastAsia="Calibri" w:eastAsiaTheme="minorAscii"/>
          <w:sz w:val="22"/>
          <w:szCs w:val="22"/>
        </w:rPr>
      </w:pPr>
    </w:p>
    <w:p w:rsidR="00AA6F88" w:rsidP="388AB82E" w:rsidRDefault="00AA6F88" w14:paraId="1A1C9729" w14:textId="50DBF7DF">
      <w:pPr>
        <w:pStyle w:val="ListParagraph"/>
        <w:numPr>
          <w:ilvl w:val="2"/>
          <w:numId w:val="1"/>
        </w:numPr>
        <w:spacing/>
        <w:contextualSpacing/>
        <w:rPr>
          <w:rFonts w:eastAsia="Calibri" w:eastAsiaTheme="minorAscii"/>
          <w:sz w:val="24"/>
          <w:szCs w:val="24"/>
        </w:rPr>
      </w:pPr>
      <w:r w:rsidRPr="508E7132" w:rsidR="00AA6F88">
        <w:rPr>
          <w:rFonts w:eastAsia="Calibri" w:eastAsiaTheme="minorAscii"/>
          <w:b w:val="1"/>
          <w:bCs w:val="1"/>
          <w:sz w:val="22"/>
          <w:szCs w:val="22"/>
        </w:rPr>
        <w:t xml:space="preserve">Scholarship </w:t>
      </w:r>
      <w:r w:rsidRPr="508E7132" w:rsidR="00F2288E">
        <w:rPr>
          <w:rFonts w:eastAsia="Calibri" w:eastAsiaTheme="minorAscii"/>
          <w:b w:val="1"/>
          <w:bCs w:val="1"/>
          <w:sz w:val="22"/>
          <w:szCs w:val="22"/>
        </w:rPr>
        <w:t xml:space="preserve">(special) </w:t>
      </w:r>
      <w:r w:rsidRPr="508E7132" w:rsidR="00AA6F88">
        <w:rPr>
          <w:rFonts w:eastAsia="Calibri" w:eastAsiaTheme="minorAscii"/>
          <w:sz w:val="22"/>
          <w:szCs w:val="22"/>
        </w:rPr>
        <w:t xml:space="preserve">– </w:t>
      </w:r>
      <w:r w:rsidRPr="508E7132" w:rsidR="00AA6F88">
        <w:rPr>
          <w:rFonts w:eastAsia="Calibri" w:eastAsiaTheme="minorAscii"/>
          <w:i w:val="1"/>
          <w:iCs w:val="1"/>
          <w:sz w:val="22"/>
          <w:szCs w:val="22"/>
        </w:rPr>
        <w:t>Establ</w:t>
      </w:r>
      <w:r w:rsidRPr="508E7132" w:rsidR="00485695">
        <w:rPr>
          <w:rFonts w:eastAsia="Calibri" w:eastAsiaTheme="minorAscii"/>
          <w:i w:val="1"/>
          <w:iCs w:val="1"/>
          <w:sz w:val="22"/>
          <w:szCs w:val="22"/>
        </w:rPr>
        <w:t>is</w:t>
      </w:r>
      <w:r w:rsidRPr="508E7132" w:rsidR="00AA6F88">
        <w:rPr>
          <w:rFonts w:eastAsia="Calibri" w:eastAsiaTheme="minorAscii"/>
          <w:i w:val="1"/>
          <w:iCs w:val="1"/>
          <w:sz w:val="22"/>
          <w:szCs w:val="22"/>
        </w:rPr>
        <w:t xml:space="preserve">hed </w:t>
      </w:r>
      <w:r w:rsidRPr="508E7132" w:rsidR="2E9A67E0">
        <w:rPr>
          <w:rFonts w:eastAsia="Calibri" w:eastAsiaTheme="minorAscii"/>
          <w:i w:val="1"/>
          <w:iCs w:val="1"/>
          <w:sz w:val="22"/>
          <w:szCs w:val="22"/>
        </w:rPr>
        <w:t>6/2/</w:t>
      </w:r>
      <w:r w:rsidRPr="508E7132" w:rsidR="00AA6F88">
        <w:rPr>
          <w:rFonts w:eastAsia="Calibri" w:eastAsiaTheme="minorAscii"/>
          <w:i w:val="1"/>
          <w:iCs w:val="1"/>
          <w:sz w:val="22"/>
          <w:szCs w:val="22"/>
        </w:rPr>
        <w:t>07</w:t>
      </w:r>
      <w:r w:rsidRPr="508E7132" w:rsidR="6140F68E">
        <w:rPr>
          <w:rFonts w:eastAsia="Calibri" w:eastAsiaTheme="minorAscii"/>
          <w:i w:val="1"/>
          <w:iCs w:val="1"/>
          <w:sz w:val="22"/>
          <w:szCs w:val="22"/>
        </w:rPr>
        <w:t xml:space="preserve"> </w:t>
      </w:r>
      <w:r w:rsidRPr="508E7132" w:rsidR="415F3529">
        <w:rPr>
          <w:rFonts w:eastAsia="Calibri" w:eastAsiaTheme="minorAscii"/>
          <w:i w:val="1"/>
          <w:iCs w:val="1"/>
          <w:sz w:val="22"/>
          <w:szCs w:val="22"/>
        </w:rPr>
        <w:t xml:space="preserve">– </w:t>
      </w:r>
      <w:r w:rsidRPr="508E7132" w:rsidR="70F4B520">
        <w:rPr>
          <w:rFonts w:eastAsia="Calibri" w:eastAsiaTheme="minorAscii"/>
          <w:i w:val="1"/>
          <w:iCs w:val="1"/>
          <w:sz w:val="22"/>
          <w:szCs w:val="22"/>
        </w:rPr>
        <w:t>Magee, Kousma, Mattingly, Stout, Pedigo, Adducci</w:t>
      </w:r>
    </w:p>
    <w:p w:rsidR="388AB82E" w:rsidP="388AB82E" w:rsidRDefault="388AB82E" w14:paraId="3AD41B1B" w14:textId="443EFA3C">
      <w:pPr>
        <w:pStyle w:val="ListParagraph"/>
        <w:spacing/>
        <w:ind w:left="1800"/>
        <w:contextualSpacing/>
        <w:rPr>
          <w:rFonts w:eastAsia="Calibri" w:eastAsiaTheme="minorAscii"/>
          <w:sz w:val="24"/>
          <w:szCs w:val="24"/>
        </w:rPr>
      </w:pPr>
    </w:p>
    <w:p w:rsidR="602859C7" w:rsidP="508E7132" w:rsidRDefault="602859C7" w14:paraId="12F99235" w14:textId="64427E40">
      <w:pPr>
        <w:pStyle w:val="ListParagraph"/>
        <w:numPr>
          <w:ilvl w:val="2"/>
          <w:numId w:val="1"/>
        </w:numPr>
        <w:spacing/>
        <w:contextualSpacing/>
        <w:rPr>
          <w:rFonts w:eastAsia="Calibri" w:eastAsiaTheme="minorAscii"/>
          <w:i w:val="1"/>
          <w:iCs w:val="1"/>
          <w:sz w:val="22"/>
          <w:szCs w:val="22"/>
        </w:rPr>
      </w:pPr>
      <w:r w:rsidRPr="508E7132" w:rsidR="602859C7">
        <w:rPr>
          <w:rFonts w:eastAsia="Calibri" w:eastAsiaTheme="minorAscii"/>
          <w:b w:val="1"/>
          <w:bCs w:val="1"/>
          <w:sz w:val="22"/>
          <w:szCs w:val="22"/>
        </w:rPr>
        <w:t xml:space="preserve">Larry Shobe Memorial Garden Planning Committee (special) </w:t>
      </w:r>
      <w:r w:rsidRPr="508E7132" w:rsidR="602859C7">
        <w:rPr>
          <w:rFonts w:eastAsia="Calibri" w:eastAsiaTheme="minorAscii"/>
          <w:i w:val="1"/>
          <w:iCs w:val="1"/>
          <w:sz w:val="22"/>
          <w:szCs w:val="22"/>
        </w:rPr>
        <w:t>– A. Brown, with Tony Craven and Jonathan McKenzie from Staff Senate</w:t>
      </w:r>
      <w:r w:rsidRPr="508E7132" w:rsidR="0D6DFA66">
        <w:rPr>
          <w:rFonts w:eastAsia="Calibri" w:eastAsiaTheme="minorAscii"/>
          <w:i w:val="1"/>
          <w:iCs w:val="1"/>
          <w:sz w:val="22"/>
          <w:szCs w:val="22"/>
        </w:rPr>
        <w:t>, Morris</w:t>
      </w:r>
    </w:p>
    <w:p w:rsidR="388AB82E" w:rsidP="388AB82E" w:rsidRDefault="388AB82E" w14:paraId="33F57027" w14:textId="102F3DC8">
      <w:pPr>
        <w:pStyle w:val="ListParagraph"/>
        <w:spacing/>
        <w:ind w:left="1800"/>
        <w:contextualSpacing/>
        <w:rPr>
          <w:rFonts w:eastAsia="Calibri" w:eastAsiaTheme="minorAscii"/>
          <w:sz w:val="24"/>
          <w:szCs w:val="24"/>
        </w:rPr>
      </w:pPr>
    </w:p>
    <w:p w:rsidR="26CD24C0" w:rsidP="508E7132" w:rsidRDefault="26CD24C0" w14:paraId="40AC211C" w14:textId="3396E6D0">
      <w:pPr>
        <w:pStyle w:val="ListParagraph"/>
        <w:numPr>
          <w:ilvl w:val="2"/>
          <w:numId w:val="1"/>
        </w:numPr>
        <w:spacing/>
        <w:contextualSpacing/>
        <w:rPr>
          <w:rFonts w:eastAsia="Calibri" w:eastAsiaTheme="minorAscii"/>
          <w:b w:val="0"/>
          <w:bCs w:val="0"/>
          <w:i w:val="1"/>
          <w:iCs w:val="1"/>
          <w:sz w:val="22"/>
          <w:szCs w:val="22"/>
        </w:rPr>
      </w:pPr>
      <w:r w:rsidRPr="508E7132" w:rsidR="26CD24C0">
        <w:rPr>
          <w:rFonts w:eastAsia="Calibri" w:eastAsiaTheme="minorAscii"/>
          <w:b w:val="1"/>
          <w:bCs w:val="1"/>
          <w:i w:val="0"/>
          <w:iCs w:val="0"/>
          <w:sz w:val="22"/>
          <w:szCs w:val="22"/>
        </w:rPr>
        <w:t xml:space="preserve">Council of Councils Planning Committee- </w:t>
      </w:r>
      <w:r w:rsidRPr="508E7132" w:rsidR="26CD24C0">
        <w:rPr>
          <w:rFonts w:eastAsia="Calibri" w:eastAsiaTheme="minorAscii"/>
          <w:b w:val="0"/>
          <w:bCs w:val="0"/>
          <w:i w:val="1"/>
          <w:iCs w:val="1"/>
          <w:sz w:val="22"/>
          <w:szCs w:val="22"/>
        </w:rPr>
        <w:t>A.</w:t>
      </w:r>
      <w:r w:rsidRPr="508E7132" w:rsidR="7B41599D">
        <w:rPr>
          <w:rFonts w:eastAsia="Calibri" w:eastAsiaTheme="minorAscii"/>
          <w:b w:val="0"/>
          <w:bCs w:val="0"/>
          <w:i w:val="1"/>
          <w:iCs w:val="1"/>
          <w:sz w:val="22"/>
          <w:szCs w:val="22"/>
        </w:rPr>
        <w:t xml:space="preserve"> </w:t>
      </w:r>
      <w:r w:rsidRPr="508E7132" w:rsidR="26CD24C0">
        <w:rPr>
          <w:rFonts w:eastAsia="Calibri" w:eastAsiaTheme="minorAscii"/>
          <w:b w:val="0"/>
          <w:bCs w:val="0"/>
          <w:i w:val="1"/>
          <w:iCs w:val="1"/>
          <w:sz w:val="22"/>
          <w:szCs w:val="22"/>
        </w:rPr>
        <w:t>Brown</w:t>
      </w:r>
      <w:r w:rsidRPr="508E7132" w:rsidR="16F4B061">
        <w:rPr>
          <w:rFonts w:eastAsia="Calibri" w:eastAsiaTheme="minorAscii"/>
          <w:b w:val="0"/>
          <w:bCs w:val="0"/>
          <w:i w:val="1"/>
          <w:iCs w:val="1"/>
          <w:sz w:val="22"/>
          <w:szCs w:val="22"/>
        </w:rPr>
        <w:t>, Drum, Partlow, Magee, Stout, Morris</w:t>
      </w:r>
    </w:p>
    <w:p w:rsidR="388AB82E" w:rsidP="508E7132" w:rsidRDefault="388AB82E" w14:paraId="59237A66" w14:textId="008F9E3B">
      <w:pPr>
        <w:pStyle w:val="ListParagraph"/>
        <w:numPr>
          <w:ilvl w:val="4"/>
          <w:numId w:val="1"/>
        </w:numPr>
        <w:spacing/>
        <w:ind/>
        <w:contextualSpacing/>
        <w:rPr>
          <w:sz w:val="22"/>
          <w:szCs w:val="22"/>
        </w:rPr>
      </w:pPr>
      <w:r w:rsidRPr="508E7132" w:rsidR="26CD24C0">
        <w:rPr>
          <w:sz w:val="22"/>
          <w:szCs w:val="22"/>
        </w:rPr>
        <w:t xml:space="preserve">$7000 Budget </w:t>
      </w:r>
    </w:p>
    <w:p w:rsidR="00274956" w:rsidP="388AB82E" w:rsidRDefault="00274956" w14:paraId="78761318" w14:textId="0AD78719">
      <w:pPr>
        <w:pStyle w:val="ListParagraph"/>
        <w:numPr>
          <w:ilvl w:val="0"/>
          <w:numId w:val="1"/>
        </w:numPr>
        <w:spacing/>
        <w:contextualSpacing/>
        <w:rPr>
          <w:sz w:val="22"/>
          <w:szCs w:val="22"/>
        </w:rPr>
      </w:pPr>
      <w:r w:rsidRPr="25EC5C41" w:rsidR="00274956">
        <w:rPr>
          <w:sz w:val="22"/>
          <w:szCs w:val="22"/>
        </w:rPr>
        <w:t>New Business</w:t>
      </w:r>
    </w:p>
    <w:p w:rsidR="77AC75FE" w:rsidP="25EC5C41" w:rsidRDefault="77AC75FE" w14:paraId="0CD88B59" w14:textId="73BE86D2">
      <w:pPr>
        <w:pStyle w:val="ListParagraph"/>
        <w:numPr>
          <w:ilvl w:val="1"/>
          <w:numId w:val="1"/>
        </w:numPr>
        <w:spacing/>
        <w:contextualSpacing/>
        <w:rPr>
          <w:sz w:val="22"/>
          <w:szCs w:val="22"/>
        </w:rPr>
      </w:pPr>
      <w:r w:rsidRPr="25EC5C41" w:rsidR="77AC75FE">
        <w:rPr>
          <w:sz w:val="22"/>
          <w:szCs w:val="22"/>
        </w:rPr>
        <w:t>Council of Councils</w:t>
      </w:r>
    </w:p>
    <w:p w:rsidR="77AC75FE" w:rsidP="25EC5C41" w:rsidRDefault="77AC75FE" w14:paraId="1A0FF7C2" w14:textId="4A886541">
      <w:pPr>
        <w:pStyle w:val="ListParagraph"/>
        <w:numPr>
          <w:ilvl w:val="2"/>
          <w:numId w:val="1"/>
        </w:numPr>
        <w:spacing/>
        <w:contextualSpacing/>
        <w:rPr>
          <w:sz w:val="22"/>
          <w:szCs w:val="22"/>
        </w:rPr>
      </w:pPr>
      <w:r w:rsidRPr="25EC5C41" w:rsidR="77AC75FE">
        <w:rPr>
          <w:sz w:val="22"/>
          <w:szCs w:val="22"/>
        </w:rPr>
        <w:t>Governor State- October 23-24</w:t>
      </w:r>
    </w:p>
    <w:p w:rsidR="77AC75FE" w:rsidP="25EC5C41" w:rsidRDefault="77AC75FE" w14:paraId="25FBB605" w14:textId="01352977">
      <w:pPr>
        <w:pStyle w:val="ListParagraph"/>
        <w:numPr>
          <w:ilvl w:val="4"/>
          <w:numId w:val="1"/>
        </w:numPr>
        <w:spacing/>
        <w:contextualSpacing/>
        <w:rPr>
          <w:sz w:val="22"/>
          <w:szCs w:val="22"/>
        </w:rPr>
      </w:pPr>
      <w:r w:rsidRPr="25EC5C41" w:rsidR="77AC75FE">
        <w:rPr>
          <w:sz w:val="22"/>
          <w:szCs w:val="22"/>
        </w:rPr>
        <w:t>August 31, 2025 is the deadline to Register</w:t>
      </w:r>
    </w:p>
    <w:p w:rsidR="77AC75FE" w:rsidP="25EC5C41" w:rsidRDefault="77AC75FE" w14:paraId="46DEF0CE" w14:textId="3D9254D9">
      <w:pPr>
        <w:pStyle w:val="ListParagraph"/>
        <w:numPr>
          <w:ilvl w:val="5"/>
          <w:numId w:val="1"/>
        </w:numPr>
        <w:spacing/>
        <w:contextualSpacing/>
        <w:rPr>
          <w:sz w:val="22"/>
          <w:szCs w:val="22"/>
        </w:rPr>
      </w:pPr>
      <w:r w:rsidRPr="25EC5C41" w:rsidR="77AC75FE">
        <w:rPr>
          <w:sz w:val="22"/>
          <w:szCs w:val="22"/>
        </w:rPr>
        <w:t>A. Brown will ask VPBA about departments being able to offset the costs</w:t>
      </w:r>
    </w:p>
    <w:p w:rsidRPr="00A649C2" w:rsidR="00A649C2" w:rsidP="00A649C2" w:rsidRDefault="00A649C2" w14:paraId="56030EB6" w14:textId="77777777">
      <w:pPr>
        <w:pStyle w:val="ListParagraph"/>
        <w:ind w:left="1800"/>
        <w:contextualSpacing/>
        <w:rPr>
          <w:rFonts w:eastAsiaTheme="minorHAnsi"/>
          <w:sz w:val="22"/>
          <w:szCs w:val="22"/>
        </w:rPr>
      </w:pPr>
    </w:p>
    <w:p w:rsidRPr="008454DC" w:rsidR="004D5865" w:rsidP="009F32E9" w:rsidRDefault="005F2C25" w14:paraId="4E5842D8" w14:textId="77777777">
      <w:pPr>
        <w:pStyle w:val="ListParagraph"/>
        <w:numPr>
          <w:ilvl w:val="0"/>
          <w:numId w:val="1"/>
        </w:numPr>
        <w:contextualSpacing/>
        <w:rPr>
          <w:rFonts w:eastAsiaTheme="minorHAnsi"/>
          <w:sz w:val="22"/>
          <w:szCs w:val="22"/>
        </w:rPr>
      </w:pPr>
      <w:r w:rsidRPr="388AB82E" w:rsidR="005F2C25">
        <w:rPr>
          <w:sz w:val="22"/>
          <w:szCs w:val="22"/>
        </w:rPr>
        <w:t>Unfinished</w:t>
      </w:r>
      <w:r w:rsidRPr="388AB82E" w:rsidR="004D5865">
        <w:rPr>
          <w:sz w:val="22"/>
          <w:szCs w:val="22"/>
        </w:rPr>
        <w:t xml:space="preserve"> Business</w:t>
      </w:r>
    </w:p>
    <w:p w:rsidR="388AB82E" w:rsidP="388AB82E" w:rsidRDefault="388AB82E" w14:paraId="60D7BD81" w14:textId="6C0FA061">
      <w:pPr>
        <w:pStyle w:val="ListParagraph"/>
        <w:spacing/>
        <w:ind w:left="1080"/>
        <w:contextualSpacing/>
        <w:rPr>
          <w:rFonts w:eastAsia="Calibri" w:eastAsiaTheme="minorAscii"/>
          <w:sz w:val="22"/>
          <w:szCs w:val="22"/>
        </w:rPr>
      </w:pPr>
    </w:p>
    <w:p w:rsidR="519F9E4B" w:rsidP="388AB82E" w:rsidRDefault="519F9E4B" w14:paraId="26FB47A8" w14:textId="5AC62C52">
      <w:pPr>
        <w:pStyle w:val="ListParagraph"/>
        <w:numPr>
          <w:ilvl w:val="0"/>
          <w:numId w:val="1"/>
        </w:numPr>
        <w:spacing/>
        <w:contextualSpacing/>
        <w:rPr>
          <w:rFonts w:eastAsia="Calibri" w:eastAsiaTheme="minorAscii"/>
          <w:sz w:val="22"/>
          <w:szCs w:val="22"/>
        </w:rPr>
      </w:pPr>
      <w:r w:rsidRPr="25EC5C41" w:rsidR="519F9E4B">
        <w:rPr>
          <w:rFonts w:eastAsia="Calibri" w:eastAsiaTheme="minorAscii"/>
          <w:sz w:val="22"/>
          <w:szCs w:val="22"/>
        </w:rPr>
        <w:t>Constituent Concerns &amp; Comments</w:t>
      </w:r>
    </w:p>
    <w:p w:rsidR="25EC5C41" w:rsidP="25EC5C41" w:rsidRDefault="25EC5C41" w14:paraId="76891EF4" w14:textId="48BB07A0">
      <w:pPr>
        <w:pStyle w:val="ListParagraph"/>
        <w:spacing/>
        <w:ind w:left="1080"/>
        <w:contextualSpacing/>
        <w:rPr>
          <w:rFonts w:eastAsia="Calibri" w:eastAsiaTheme="minorAscii"/>
          <w:sz w:val="22"/>
          <w:szCs w:val="22"/>
        </w:rPr>
      </w:pPr>
    </w:p>
    <w:p w:rsidRPr="008454DC" w:rsidR="00280540" w:rsidP="009F32E9" w:rsidRDefault="002838F8" w14:paraId="1CE393FC" w14:textId="1A42001F">
      <w:pPr>
        <w:pStyle w:val="ListParagraph"/>
        <w:numPr>
          <w:ilvl w:val="0"/>
          <w:numId w:val="1"/>
        </w:numPr>
        <w:spacing/>
        <w:contextualSpacing/>
        <w:rPr>
          <w:sz w:val="22"/>
          <w:szCs w:val="22"/>
        </w:rPr>
      </w:pPr>
      <w:r w:rsidRPr="25EC5C41" w:rsidR="002838F8">
        <w:rPr>
          <w:sz w:val="22"/>
          <w:szCs w:val="22"/>
        </w:rPr>
        <w:t>Adjournment</w:t>
      </w:r>
      <w:r w:rsidRPr="25EC5C41" w:rsidR="51FCC92F">
        <w:rPr>
          <w:sz w:val="22"/>
          <w:szCs w:val="22"/>
        </w:rPr>
        <w:t xml:space="preserve">: </w:t>
      </w:r>
      <w:r w:rsidRPr="25EC5C41" w:rsidR="74159195">
        <w:rPr>
          <w:sz w:val="22"/>
          <w:szCs w:val="22"/>
        </w:rPr>
        <w:t>8:50</w:t>
      </w:r>
      <w:r w:rsidRPr="25EC5C41" w:rsidR="51FCC92F">
        <w:rPr>
          <w:sz w:val="22"/>
          <w:szCs w:val="22"/>
        </w:rPr>
        <w:t xml:space="preserve"> a.m.</w:t>
      </w:r>
      <w:bookmarkEnd w:id="0"/>
    </w:p>
    <w:p w:rsidRPr="008454DC" w:rsidR="00280540" w:rsidP="25EC5C41" w:rsidRDefault="002838F8" w14:paraId="607531B0" w14:textId="52CFE2E4">
      <w:pPr>
        <w:pStyle w:val="ListParagraph"/>
        <w:numPr>
          <w:ilvl w:val="1"/>
          <w:numId w:val="1"/>
        </w:numPr>
        <w:spacing/>
        <w:contextualSpacing/>
        <w:rPr/>
      </w:pPr>
      <w:r w:rsidR="51FCC92F">
        <w:rPr/>
        <w:t xml:space="preserve">Motion: </w:t>
      </w:r>
      <w:r w:rsidR="55F9136F">
        <w:rPr/>
        <w:t>Kousma</w:t>
      </w:r>
    </w:p>
    <w:p w:rsidR="388AB82E" w:rsidP="388AB82E" w:rsidRDefault="388AB82E" w14:paraId="3D44F69E" w14:textId="47F3EB36">
      <w:pPr>
        <w:rPr>
          <w:sz w:val="22"/>
          <w:szCs w:val="22"/>
        </w:rPr>
      </w:pPr>
    </w:p>
    <w:p w:rsidR="388AB82E" w:rsidP="388AB82E" w:rsidRDefault="388AB82E" w14:paraId="6CA4D2AC" w14:textId="3F34B469">
      <w:pPr>
        <w:pStyle w:val="Normal"/>
        <w:spacing/>
        <w:ind w:left="0"/>
        <w:contextualSpacing/>
        <w:rPr>
          <w:sz w:val="22"/>
          <w:szCs w:val="22"/>
        </w:rPr>
      </w:pPr>
    </w:p>
    <w:p w:rsidR="508E7132" w:rsidP="508E7132" w:rsidRDefault="508E7132" w14:paraId="038DD06E" w14:textId="1DCF787F">
      <w:pPr>
        <w:pStyle w:val="Normal"/>
        <w:spacing/>
        <w:ind w:left="0"/>
        <w:contextualSpacing/>
        <w:rPr>
          <w:sz w:val="22"/>
          <w:szCs w:val="22"/>
        </w:rPr>
      </w:pPr>
    </w:p>
    <w:p w:rsidR="7485E9F8" w:rsidP="388AB82E" w:rsidRDefault="7485E9F8" w14:paraId="0988638B">
      <w:pPr>
        <w:pStyle w:val="Normal"/>
        <w:spacing/>
        <w:ind w:left="0"/>
        <w:contextualSpacing/>
        <w:rPr>
          <w:sz w:val="22"/>
          <w:szCs w:val="22"/>
        </w:rPr>
      </w:pPr>
      <w:r w:rsidRPr="388AB82E" w:rsidR="7485E9F8">
        <w:rPr>
          <w:sz w:val="22"/>
          <w:szCs w:val="22"/>
        </w:rPr>
        <w:t>Upcoming Important Dates and Deadlines</w:t>
      </w:r>
    </w:p>
    <w:p w:rsidR="7485E9F8" w:rsidP="388AB82E" w:rsidRDefault="7485E9F8" w14:paraId="1C2E79D0" w14:textId="2D541853">
      <w:pPr>
        <w:pStyle w:val="ListParagraph"/>
        <w:numPr>
          <w:ilvl w:val="0"/>
          <w:numId w:val="19"/>
        </w:numPr>
        <w:rPr>
          <w:rStyle w:val="Hyperlink"/>
          <w:color w:val="auto"/>
          <w:sz w:val="24"/>
          <w:szCs w:val="24"/>
          <w:u w:val="none"/>
        </w:rPr>
      </w:pPr>
      <w:r w:rsidRPr="388AB82E" w:rsidR="7485E9F8">
        <w:rPr>
          <w:rStyle w:val="Hyperlink"/>
          <w:color w:val="auto"/>
          <w:u w:val="none"/>
        </w:rPr>
        <w:t>Staff Senate Meeting – Wednesday, July 9 @ 1:15 pm (Loft - 7</w:t>
      </w:r>
      <w:r w:rsidRPr="388AB82E" w:rsidR="7485E9F8">
        <w:rPr>
          <w:rStyle w:val="Hyperlink"/>
          <w:color w:val="auto"/>
          <w:u w:val="none"/>
          <w:vertAlign w:val="superscript"/>
        </w:rPr>
        <w:t>th</w:t>
      </w:r>
      <w:r w:rsidRPr="388AB82E" w:rsidR="7485E9F8">
        <w:rPr>
          <w:rStyle w:val="Hyperlink"/>
          <w:color w:val="auto"/>
          <w:u w:val="none"/>
        </w:rPr>
        <w:t xml:space="preserve"> Street Underground) </w:t>
      </w:r>
    </w:p>
    <w:p w:rsidR="7485E9F8" w:rsidP="388AB82E" w:rsidRDefault="7485E9F8" w14:paraId="5A9E0A38" w14:textId="07AEC7E0">
      <w:pPr>
        <w:pStyle w:val="ListParagraph"/>
        <w:numPr>
          <w:ilvl w:val="0"/>
          <w:numId w:val="19"/>
        </w:numPr>
        <w:rPr>
          <w:rStyle w:val="Hyperlink"/>
          <w:color w:val="auto"/>
          <w:sz w:val="24"/>
          <w:szCs w:val="24"/>
          <w:u w:val="none"/>
        </w:rPr>
      </w:pPr>
      <w:r w:rsidRPr="388AB82E" w:rsidR="7485E9F8">
        <w:rPr>
          <w:rStyle w:val="Hyperlink"/>
          <w:color w:val="auto"/>
          <w:u w:val="none"/>
        </w:rPr>
        <w:t>Labor Day Holiday (University Closed) - September 1</w:t>
      </w:r>
    </w:p>
    <w:p w:rsidR="7485E9F8" w:rsidP="388AB82E" w:rsidRDefault="7485E9F8" w14:paraId="2E24B5F7" w14:textId="38D03C24">
      <w:pPr>
        <w:pStyle w:val="ListParagraph"/>
        <w:numPr>
          <w:ilvl w:val="0"/>
          <w:numId w:val="19"/>
        </w:numPr>
        <w:rPr>
          <w:rStyle w:val="Hyperlink"/>
          <w:color w:val="auto"/>
          <w:sz w:val="24"/>
          <w:szCs w:val="24"/>
          <w:u w:val="none"/>
        </w:rPr>
      </w:pPr>
      <w:r w:rsidRPr="388AB82E" w:rsidR="7485E9F8">
        <w:rPr>
          <w:rStyle w:val="Hyperlink"/>
          <w:color w:val="auto"/>
          <w:u w:val="none"/>
        </w:rPr>
        <w:t>27th Annual Council of Councils @ Governors State University – October 23 &amp; 24</w:t>
      </w:r>
    </w:p>
    <w:p w:rsidR="388AB82E" w:rsidP="388AB82E" w:rsidRDefault="388AB82E" w14:paraId="75E300B4" w14:textId="4F525F08">
      <w:pPr>
        <w:rPr>
          <w:sz w:val="22"/>
          <w:szCs w:val="22"/>
        </w:rPr>
      </w:pPr>
    </w:p>
    <w:p w:rsidRPr="008454DC" w:rsidR="00280540" w:rsidP="00824902" w:rsidRDefault="00280540" w14:paraId="0B000DD3" w14:textId="77777777" w14:noSpellErr="1">
      <w:pPr>
        <w:rPr>
          <w:sz w:val="22"/>
          <w:szCs w:val="22"/>
        </w:rPr>
      </w:pPr>
      <w:bookmarkStart w:name="_Hlk188623822" w:id="2"/>
      <w:bookmarkStart w:name="_Hlk187053464" w:id="3"/>
      <w:r w:rsidRPr="25EC5C41" w:rsidR="00280540">
        <w:rPr>
          <w:sz w:val="22"/>
          <w:szCs w:val="22"/>
        </w:rPr>
        <w:t>Upcoming</w:t>
      </w:r>
      <w:r w:rsidRPr="25EC5C41" w:rsidR="000C6522">
        <w:rPr>
          <w:sz w:val="22"/>
          <w:szCs w:val="22"/>
        </w:rPr>
        <w:t xml:space="preserve"> Council </w:t>
      </w:r>
      <w:r w:rsidRPr="25EC5C41" w:rsidR="00280540">
        <w:rPr>
          <w:sz w:val="22"/>
          <w:szCs w:val="22"/>
        </w:rPr>
        <w:t>Meetings</w:t>
      </w:r>
      <w:r w:rsidRPr="25EC5C41" w:rsidR="00227383">
        <w:rPr>
          <w:sz w:val="22"/>
          <w:szCs w:val="22"/>
        </w:rPr>
        <w:t>:</w:t>
      </w:r>
      <w:bookmarkEnd w:id="1"/>
      <w:bookmarkEnd w:id="2"/>
      <w:bookmarkEnd w:id="3"/>
    </w:p>
    <w:p w:rsidR="00BF3E85" w:rsidP="00F91CAF" w:rsidRDefault="00BF3E85" w14:paraId="01F4D476" w14:textId="062176DC">
      <w:pPr>
        <w:pStyle w:val="ListParagraph"/>
        <w:numPr>
          <w:ilvl w:val="0"/>
          <w:numId w:val="2"/>
        </w:numPr>
        <w:shd w:val="clear" w:color="auto" w:fill="FFFFFF"/>
        <w:rPr>
          <w:sz w:val="22"/>
          <w:szCs w:val="22"/>
        </w:rPr>
      </w:pPr>
      <w:r>
        <w:rPr>
          <w:sz w:val="22"/>
          <w:szCs w:val="22"/>
        </w:rPr>
        <w:t>September 9</w:t>
      </w:r>
      <w:r w:rsidRPr="008454DC" w:rsidR="00DD7723">
        <w:rPr>
          <w:sz w:val="22"/>
          <w:szCs w:val="22"/>
        </w:rPr>
        <w:t xml:space="preserve"> at 8:30 am </w:t>
      </w:r>
      <w:r w:rsidR="00DD7723">
        <w:rPr>
          <w:sz w:val="22"/>
          <w:szCs w:val="22"/>
        </w:rPr>
        <w:t xml:space="preserve">– </w:t>
      </w:r>
      <w:r w:rsidRPr="00E812D1" w:rsidR="00DD7723">
        <w:rPr>
          <w:sz w:val="22"/>
          <w:szCs w:val="22"/>
        </w:rPr>
        <w:t>Rathskeller Loft - 7th Street Underground</w:t>
      </w:r>
    </w:p>
    <w:p w:rsidR="00BF3E85" w:rsidP="00F91CAF" w:rsidRDefault="00BF3E85" w14:paraId="20C7E445" w14:textId="4CD977F0">
      <w:pPr>
        <w:pStyle w:val="ListParagraph"/>
        <w:numPr>
          <w:ilvl w:val="0"/>
          <w:numId w:val="2"/>
        </w:numPr>
        <w:shd w:val="clear" w:color="auto" w:fill="FFFFFF"/>
        <w:rPr>
          <w:sz w:val="22"/>
          <w:szCs w:val="22"/>
        </w:rPr>
      </w:pPr>
      <w:r>
        <w:rPr>
          <w:sz w:val="22"/>
          <w:szCs w:val="22"/>
        </w:rPr>
        <w:t>October 14</w:t>
      </w:r>
      <w:r w:rsidRPr="008454DC" w:rsidR="00DD7723">
        <w:rPr>
          <w:sz w:val="22"/>
          <w:szCs w:val="22"/>
        </w:rPr>
        <w:t xml:space="preserve"> at 8:30 am </w:t>
      </w:r>
      <w:r w:rsidR="00DD7723">
        <w:rPr>
          <w:sz w:val="22"/>
          <w:szCs w:val="22"/>
        </w:rPr>
        <w:t xml:space="preserve">– </w:t>
      </w:r>
      <w:r w:rsidRPr="00E812D1" w:rsidR="00DD7723">
        <w:rPr>
          <w:sz w:val="22"/>
          <w:szCs w:val="22"/>
        </w:rPr>
        <w:t>Rathskeller Loft - 7th Street Underground</w:t>
      </w:r>
    </w:p>
    <w:p w:rsidR="00BF3E85" w:rsidP="00F91CAF" w:rsidRDefault="00BF3E85" w14:paraId="3C4689E7" w14:textId="4DDB1DDC">
      <w:pPr>
        <w:pStyle w:val="ListParagraph"/>
        <w:numPr>
          <w:ilvl w:val="0"/>
          <w:numId w:val="2"/>
        </w:numPr>
        <w:shd w:val="clear" w:color="auto" w:fill="FFFFFF"/>
        <w:rPr>
          <w:sz w:val="22"/>
          <w:szCs w:val="22"/>
        </w:rPr>
      </w:pPr>
      <w:r>
        <w:rPr>
          <w:sz w:val="22"/>
          <w:szCs w:val="22"/>
        </w:rPr>
        <w:t>November 11</w:t>
      </w:r>
      <w:r w:rsidRPr="008454DC" w:rsidR="00DD7723">
        <w:rPr>
          <w:sz w:val="22"/>
          <w:szCs w:val="22"/>
        </w:rPr>
        <w:t xml:space="preserve"> at 8:30 am </w:t>
      </w:r>
      <w:r w:rsidR="00DD7723">
        <w:rPr>
          <w:sz w:val="22"/>
          <w:szCs w:val="22"/>
        </w:rPr>
        <w:t xml:space="preserve">– </w:t>
      </w:r>
      <w:r w:rsidRPr="00E812D1" w:rsidR="00DD7723">
        <w:rPr>
          <w:sz w:val="22"/>
          <w:szCs w:val="22"/>
        </w:rPr>
        <w:t>Rathskeller Loft - 7th Street Underground</w:t>
      </w:r>
    </w:p>
    <w:p w:rsidRPr="008454DC" w:rsidR="00BF3E85" w:rsidP="388AB82E" w:rsidRDefault="00BF3E85" w14:paraId="5DDD66C0" w14:textId="10416043">
      <w:pPr>
        <w:pStyle w:val="ListParagraph"/>
        <w:numPr>
          <w:ilvl w:val="0"/>
          <w:numId w:val="2"/>
        </w:numPr>
        <w:shd w:val="clear" w:color="auto" w:fill="FFFFFF" w:themeFill="background1"/>
        <w:rPr>
          <w:sz w:val="22"/>
          <w:szCs w:val="22"/>
        </w:rPr>
      </w:pPr>
      <w:r w:rsidRPr="5D59A374" w:rsidR="00BF3E85">
        <w:rPr>
          <w:sz w:val="22"/>
          <w:szCs w:val="22"/>
        </w:rPr>
        <w:t xml:space="preserve">December </w:t>
      </w:r>
      <w:r w:rsidRPr="5D59A374" w:rsidR="11EBF674">
        <w:rPr>
          <w:sz w:val="22"/>
          <w:szCs w:val="22"/>
        </w:rPr>
        <w:t>9 at</w:t>
      </w:r>
      <w:r w:rsidRPr="5D59A374" w:rsidR="00DD7723">
        <w:rPr>
          <w:sz w:val="22"/>
          <w:szCs w:val="22"/>
        </w:rPr>
        <w:t xml:space="preserve"> 8:30 am </w:t>
      </w:r>
      <w:r w:rsidRPr="5D59A374" w:rsidR="00DD7723">
        <w:rPr>
          <w:sz w:val="22"/>
          <w:szCs w:val="22"/>
        </w:rPr>
        <w:t xml:space="preserve">– </w:t>
      </w:r>
      <w:r w:rsidRPr="5D59A374" w:rsidR="00DD7723">
        <w:rPr>
          <w:sz w:val="22"/>
          <w:szCs w:val="22"/>
        </w:rPr>
        <w:t>Rathskeller Loft - 7th Street Underground</w:t>
      </w:r>
    </w:p>
    <w:p w:rsidR="5D59A374" w:rsidP="5D59A374" w:rsidRDefault="5D59A374" w14:paraId="6B0F930C" w14:textId="4036BA43">
      <w:pPr>
        <w:pStyle w:val="Normal"/>
        <w:shd w:val="clear" w:color="auto" w:fill="FFFFFF" w:themeFill="background1"/>
        <w:rPr>
          <w:sz w:val="24"/>
          <w:szCs w:val="24"/>
        </w:rPr>
      </w:pPr>
    </w:p>
    <w:p w:rsidR="5D59A374" w:rsidP="5D59A374" w:rsidRDefault="5D59A374" w14:paraId="4008B57F" w14:textId="667C2A59">
      <w:pPr>
        <w:pStyle w:val="Normal"/>
        <w:shd w:val="clear" w:color="auto" w:fill="FFFFFF" w:themeFill="background1"/>
        <w:rPr>
          <w:sz w:val="24"/>
          <w:szCs w:val="24"/>
        </w:rPr>
      </w:pPr>
    </w:p>
    <w:p w:rsidR="3717A18C" w:rsidP="5D59A374" w:rsidRDefault="3717A18C" w14:paraId="10BD010D" w14:textId="0BEBC41F">
      <w:pPr>
        <w:pStyle w:val="Normal"/>
        <w:shd w:val="clear" w:color="auto" w:fill="FFFFFF" w:themeFill="background1"/>
        <w:jc w:val="center"/>
        <w:rPr>
          <w:sz w:val="24"/>
          <w:szCs w:val="24"/>
        </w:rPr>
      </w:pPr>
      <w:r w:rsidRPr="5D59A374" w:rsidR="3717A18C">
        <w:rPr>
          <w:sz w:val="22"/>
          <w:szCs w:val="22"/>
        </w:rPr>
        <w:t xml:space="preserve">**These are open </w:t>
      </w:r>
      <w:r w:rsidRPr="5D59A374" w:rsidR="3717A18C">
        <w:rPr>
          <w:sz w:val="22"/>
          <w:szCs w:val="22"/>
        </w:rPr>
        <w:t>meetings,</w:t>
      </w:r>
      <w:r w:rsidRPr="5D59A374" w:rsidR="3717A18C">
        <w:rPr>
          <w:sz w:val="22"/>
          <w:szCs w:val="22"/>
        </w:rPr>
        <w:t xml:space="preserve"> and any Civil Service employee is welcome to attend.”</w:t>
      </w:r>
    </w:p>
    <w:sectPr w:rsidRPr="008454DC" w:rsidR="00BF3E85" w:rsidSect="005E20AD">
      <w:headerReference w:type="even" r:id="rId11"/>
      <w:headerReference w:type="default" r:id="rId12"/>
      <w:headerReference w:type="first" r:id="rId13"/>
      <w:type w:val="continuous"/>
      <w:pgSz w:w="12240" w:h="15840" w:orient="portrait"/>
      <w:pgMar w:top="720" w:right="720" w:bottom="450" w:left="720" w:header="720" w:footer="720" w:gutter="0"/>
      <w:cols w:space="720"/>
      <w:titlePg/>
      <w:docGrid w:linePitch="360"/>
      <w:footerReference w:type="default" r:id="R3bccb04e49934f1c"/>
      <w:footerReference w:type="first" r:id="Rfc3afe62804f4e3e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150FAF" w:rsidP="00B57F8B" w:rsidRDefault="00150FAF" w14:paraId="44334AF0" w14:textId="77777777">
      <w:r>
        <w:separator/>
      </w:r>
    </w:p>
  </w:endnote>
  <w:endnote w:type="continuationSeparator" w:id="0">
    <w:p w:rsidR="00150FAF" w:rsidP="00B57F8B" w:rsidRDefault="00150FAF" w14:paraId="5BDC1806" w14:textId="77777777">
      <w:r>
        <w:continuationSeparator/>
      </w:r>
    </w:p>
  </w:endnote>
  <w:endnote w:type="continuationNotice" w:id="1">
    <w:p w:rsidR="00150FAF" w:rsidRDefault="00150FAF" w14:paraId="7F41276A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CD4D372" w:rsidTr="6CD4D372" w14:paraId="6BDE7802">
      <w:trPr>
        <w:trHeight w:val="300"/>
      </w:trPr>
      <w:tc>
        <w:tcPr>
          <w:tcW w:w="3600" w:type="dxa"/>
          <w:tcMar/>
        </w:tcPr>
        <w:p w:rsidR="6CD4D372" w:rsidP="6CD4D372" w:rsidRDefault="6CD4D372" w14:paraId="47758503" w14:textId="5EB294E4">
          <w:pPr>
            <w:pStyle w:val="Header"/>
            <w:bidi w:val="0"/>
            <w:ind w:left="-115"/>
            <w:jc w:val="left"/>
          </w:pPr>
        </w:p>
      </w:tc>
      <w:tc>
        <w:tcPr>
          <w:tcW w:w="3600" w:type="dxa"/>
          <w:tcMar/>
        </w:tcPr>
        <w:p w:rsidR="6CD4D372" w:rsidP="6CD4D372" w:rsidRDefault="6CD4D372" w14:paraId="25F4E13F" w14:textId="7C5EB97A">
          <w:pPr>
            <w:pStyle w:val="Header"/>
            <w:bidi w:val="0"/>
            <w:jc w:val="center"/>
          </w:pPr>
        </w:p>
      </w:tc>
      <w:tc>
        <w:tcPr>
          <w:tcW w:w="3600" w:type="dxa"/>
          <w:tcMar/>
        </w:tcPr>
        <w:p w:rsidR="6CD4D372" w:rsidP="6CD4D372" w:rsidRDefault="6CD4D372" w14:paraId="3F852A45" w14:textId="70D3765D">
          <w:pPr>
            <w:pStyle w:val="Header"/>
            <w:bidi w:val="0"/>
            <w:ind w:right="-115"/>
            <w:jc w:val="right"/>
          </w:pPr>
        </w:p>
      </w:tc>
    </w:tr>
  </w:tbl>
  <w:p w:rsidR="6CD4D372" w:rsidP="6CD4D372" w:rsidRDefault="6CD4D372" w14:paraId="4E6E3AE0" w14:textId="564FBD93">
    <w:pPr>
      <w:pStyle w:val="Footer"/>
      <w:bidi w:val="0"/>
    </w:pPr>
  </w:p>
</w:ftr>
</file>

<file path=word/footer2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CD4D372" w:rsidTr="6CD4D372" w14:paraId="290645B9">
      <w:trPr>
        <w:trHeight w:val="300"/>
      </w:trPr>
      <w:tc>
        <w:tcPr>
          <w:tcW w:w="3600" w:type="dxa"/>
          <w:tcMar/>
        </w:tcPr>
        <w:p w:rsidR="6CD4D372" w:rsidP="6CD4D372" w:rsidRDefault="6CD4D372" w14:paraId="6F4FF2CB" w14:textId="109AC9AE">
          <w:pPr>
            <w:pStyle w:val="Header"/>
            <w:bidi w:val="0"/>
            <w:ind w:left="-115"/>
            <w:jc w:val="left"/>
          </w:pPr>
        </w:p>
      </w:tc>
      <w:tc>
        <w:tcPr>
          <w:tcW w:w="3600" w:type="dxa"/>
          <w:tcMar/>
        </w:tcPr>
        <w:p w:rsidR="6CD4D372" w:rsidP="6CD4D372" w:rsidRDefault="6CD4D372" w14:paraId="1913FDDA" w14:textId="67448137">
          <w:pPr>
            <w:pStyle w:val="Header"/>
            <w:bidi w:val="0"/>
            <w:jc w:val="center"/>
          </w:pPr>
        </w:p>
      </w:tc>
      <w:tc>
        <w:tcPr>
          <w:tcW w:w="3600" w:type="dxa"/>
          <w:tcMar/>
        </w:tcPr>
        <w:p w:rsidR="6CD4D372" w:rsidP="6CD4D372" w:rsidRDefault="6CD4D372" w14:paraId="163205D7" w14:textId="35E07474">
          <w:pPr>
            <w:pStyle w:val="Header"/>
            <w:bidi w:val="0"/>
            <w:ind w:right="-115"/>
            <w:jc w:val="right"/>
          </w:pPr>
        </w:p>
      </w:tc>
    </w:tr>
  </w:tbl>
  <w:p w:rsidR="6CD4D372" w:rsidP="6CD4D372" w:rsidRDefault="6CD4D372" w14:paraId="26D95614" w14:textId="1930B84A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150FAF" w:rsidP="00B57F8B" w:rsidRDefault="00150FAF" w14:paraId="6702F3B4" w14:textId="77777777">
      <w:r>
        <w:separator/>
      </w:r>
    </w:p>
  </w:footnote>
  <w:footnote w:type="continuationSeparator" w:id="0">
    <w:p w:rsidR="00150FAF" w:rsidP="00B57F8B" w:rsidRDefault="00150FAF" w14:paraId="4145F0B0" w14:textId="77777777">
      <w:r>
        <w:continuationSeparator/>
      </w:r>
    </w:p>
  </w:footnote>
  <w:footnote w:type="continuationNotice" w:id="1">
    <w:p w:rsidR="00150FAF" w:rsidRDefault="00150FAF" w14:paraId="3B8F9943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5B412D" w:rsidR="005B412D" w:rsidRDefault="00C0072A" w14:paraId="0808D1F0" w14:textId="77777777">
    <w:pPr>
      <w:pStyle w:val="Header"/>
      <w:rPr>
        <w:b/>
      </w:rPr>
    </w:pPr>
    <w:r w:rsidRPr="005B412D">
      <w:rPr>
        <w:b/>
      </w:rPr>
      <w:t xml:space="preserve">Civil Service Council Agenda </w:t>
    </w:r>
    <w:r w:rsidRPr="005B412D" w:rsidR="00DE410A">
      <w:rPr>
        <w:b/>
      </w:rPr>
      <w:t xml:space="preserve">June 11, 2024 </w:t>
    </w:r>
    <w:r w:rsidRPr="005B412D" w:rsidR="00A65074">
      <w:rPr>
        <w:b/>
      </w:rPr>
      <w:t>(c</w:t>
    </w:r>
    <w:r w:rsidRPr="005B412D">
      <w:rPr>
        <w:b/>
      </w:rPr>
      <w:t>ontinued</w:t>
    </w:r>
    <w:r w:rsidRPr="005B412D" w:rsidR="00A65074">
      <w:rPr>
        <w:b/>
      </w:rPr>
      <w:t>)</w:t>
    </w:r>
  </w:p>
  <w:p w:rsidR="00394766" w:rsidRDefault="00A65074" w14:paraId="556A8EE5" w14:textId="77777777">
    <w:pPr>
      <w:pStyle w:val="Header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5B412D" w:rsidR="005B412D" w:rsidP="6CD4D372" w:rsidRDefault="005B412D" w14:paraId="2C25BE25" w14:textId="21EC4C77">
    <w:pPr>
      <w:pStyle w:val="Header"/>
      <w:rPr>
        <w:b w:val="1"/>
        <w:bCs w:val="1"/>
      </w:rPr>
    </w:pPr>
    <w:r w:rsidRPr="7C0D76FE" w:rsidR="7C0D76FE">
      <w:rPr>
        <w:b w:val="1"/>
        <w:bCs w:val="1"/>
      </w:rPr>
      <w:t xml:space="preserve">Civil Service Council </w:t>
    </w:r>
    <w:r w:rsidRPr="7C0D76FE" w:rsidR="7C0D76FE">
      <w:rPr>
        <w:b w:val="1"/>
        <w:bCs w:val="1"/>
      </w:rPr>
      <w:t>Minutes August 12</w:t>
    </w:r>
    <w:r w:rsidRPr="7C0D76FE" w:rsidR="7C0D76FE">
      <w:rPr>
        <w:b w:val="1"/>
        <w:bCs w:val="1"/>
      </w:rPr>
      <w:t>,</w:t>
    </w:r>
    <w:r w:rsidRPr="7C0D76FE" w:rsidR="7C0D76FE">
      <w:rPr>
        <w:b w:val="1"/>
        <w:bCs w:val="1"/>
      </w:rPr>
      <w:t xml:space="preserve"> 202</w:t>
    </w:r>
    <w:r w:rsidRPr="7C0D76FE" w:rsidR="7C0D76FE">
      <w:rPr>
        <w:b w:val="1"/>
        <w:bCs w:val="1"/>
      </w:rPr>
      <w:t>5</w:t>
    </w:r>
    <w:r w:rsidRPr="7C0D76FE" w:rsidR="7C0D76FE">
      <w:rPr>
        <w:b w:val="1"/>
        <w:bCs w:val="1"/>
      </w:rPr>
      <w:t xml:space="preserve"> (continued)</w:t>
    </w:r>
  </w:p>
  <w:p w:rsidRPr="005B412D" w:rsidR="00394766" w:rsidP="005B412D" w:rsidRDefault="00394766" w14:paraId="3EFC5A32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AE3C4A" w:rsidR="005B412D" w:rsidP="005B412D" w:rsidRDefault="005B412D" w14:paraId="613AA155" w14:textId="77777777">
    <w:pPr>
      <w:jc w:val="center"/>
      <w:rPr>
        <w:b/>
        <w:bCs/>
      </w:rPr>
    </w:pPr>
    <w:r w:rsidRPr="33B4B6D7" w:rsidR="33B4B6D7">
      <w:rPr>
        <w:b w:val="1"/>
        <w:bCs w:val="1"/>
      </w:rPr>
      <w:t>Civil Service Council</w:t>
    </w:r>
  </w:p>
  <w:p w:rsidR="33B4B6D7" w:rsidP="33B4B6D7" w:rsidRDefault="33B4B6D7" w14:paraId="446CD918" w14:textId="65B2460C">
    <w:pPr>
      <w:pStyle w:val="Normal"/>
      <w:suppressLineNumbers w:val="0"/>
      <w:bidi w:val="0"/>
      <w:spacing w:before="0" w:beforeAutospacing="off" w:after="0" w:afterAutospacing="off" w:line="259" w:lineRule="auto"/>
      <w:ind w:left="0" w:right="0"/>
      <w:jc w:val="center"/>
    </w:pPr>
    <w:r w:rsidRPr="33B4B6D7" w:rsidR="33B4B6D7">
      <w:rPr>
        <w:b w:val="1"/>
        <w:bCs w:val="1"/>
        <w:sz w:val="44"/>
        <w:szCs w:val="44"/>
      </w:rPr>
      <w:t>Minutes</w:t>
    </w:r>
  </w:p>
  <w:p w:rsidRPr="00AE3C4A" w:rsidR="005B412D" w:rsidP="0006301D" w:rsidRDefault="002C6C5D" w14:paraId="0154EC39" w14:textId="6108ACCD">
    <w:pPr>
      <w:jc w:val="center"/>
      <w:rPr>
        <w:b w:val="1"/>
        <w:bCs w:val="1"/>
      </w:rPr>
    </w:pPr>
    <w:r w:rsidRPr="25EC5C41" w:rsidR="25EC5C41">
      <w:rPr>
        <w:b w:val="1"/>
        <w:bCs w:val="1"/>
      </w:rPr>
      <w:t>August 12</w:t>
    </w:r>
    <w:r w:rsidRPr="25EC5C41" w:rsidR="25EC5C41">
      <w:rPr>
        <w:b w:val="1"/>
        <w:bCs w:val="1"/>
      </w:rPr>
      <w:t>,</w:t>
    </w:r>
    <w:r w:rsidRPr="25EC5C41" w:rsidR="25EC5C41">
      <w:rPr>
        <w:b w:val="1"/>
        <w:bCs w:val="1"/>
      </w:rPr>
      <w:t xml:space="preserve"> </w:t>
    </w:r>
    <w:r w:rsidRPr="25EC5C41" w:rsidR="25EC5C41">
      <w:rPr>
        <w:b w:val="1"/>
        <w:bCs w:val="1"/>
      </w:rPr>
      <w:t>202</w:t>
    </w:r>
    <w:r w:rsidRPr="25EC5C41" w:rsidR="25EC5C41">
      <w:rPr>
        <w:b w:val="1"/>
        <w:bCs w:val="1"/>
      </w:rPr>
      <w:t>5</w:t>
    </w:r>
  </w:p>
  <w:p w:rsidRPr="00AE3C4A" w:rsidR="005B412D" w:rsidP="005B412D" w:rsidRDefault="005B412D" w14:paraId="31F6F9E2" w14:textId="77777777">
    <w:pPr>
      <w:jc w:val="center"/>
      <w:rPr>
        <w:b/>
        <w:bCs/>
      </w:rPr>
    </w:pPr>
    <w:r w:rsidRPr="00AE3C4A">
      <w:rPr>
        <w:b/>
        <w:bCs/>
      </w:rPr>
      <w:t>8:30 a.m.</w:t>
    </w:r>
  </w:p>
  <w:p w:rsidR="005B412D" w:rsidP="005B412D" w:rsidRDefault="005B412D" w14:paraId="6ADD2F43" w14:textId="77777777">
    <w:pPr>
      <w:jc w:val="center"/>
      <w:rPr>
        <w:b/>
        <w:bCs/>
      </w:rPr>
    </w:pPr>
    <w:r w:rsidRPr="00AE3C4A">
      <w:rPr>
        <w:b/>
        <w:bCs/>
      </w:rPr>
      <w:t>The Loft in 7</w:t>
    </w:r>
    <w:r w:rsidRPr="00AE3C4A">
      <w:rPr>
        <w:b/>
        <w:bCs/>
        <w:vertAlign w:val="superscript"/>
      </w:rPr>
      <w:t>th</w:t>
    </w:r>
    <w:r w:rsidRPr="00AE3C4A">
      <w:rPr>
        <w:b/>
        <w:bCs/>
      </w:rPr>
      <w:t xml:space="preserve"> Street Underground</w:t>
    </w:r>
  </w:p>
  <w:p w:rsidR="005B412D" w:rsidRDefault="005B412D" w14:paraId="426B12B7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>
  <int2:observations>
    <int2:textHash int2:hashCode="ChBk5IeCHuVwx+" int2:id="6zSsNYAH">
      <int2:state int2:type="spell" int2:value="Rejected"/>
    </int2:textHash>
    <int2:bookmark int2:bookmarkName="_Int_qhkyp7En" int2:invalidationBookmarkName="" int2:hashCode="wBRW88+Q4g1qPW" int2:id="mrm7OgUC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18">
    <w:nsid w:val="20e2bf8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0015496"/>
    <w:multiLevelType w:val="hybridMultilevel"/>
    <w:tmpl w:val="1EE0FC30"/>
    <w:lvl w:ilvl="0" w:tplc="0409001B">
      <w:start w:val="1"/>
      <w:numFmt w:val="lowerRoman"/>
      <w:lvlText w:val="%1."/>
      <w:lvlJc w:val="right"/>
      <w:pPr>
        <w:ind w:left="2160" w:hanging="360"/>
      </w:pPr>
      <w:rPr>
        <w:rFonts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5B15F2"/>
    <w:multiLevelType w:val="hybridMultilevel"/>
    <w:tmpl w:val="36D61D8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595CAB"/>
    <w:multiLevelType w:val="hybridMultilevel"/>
    <w:tmpl w:val="BFB27F5E"/>
    <w:lvl w:ilvl="0" w:tplc="04090019">
      <w:start w:val="1"/>
      <w:numFmt w:val="lowerLetter"/>
      <w:lvlText w:val="%1."/>
      <w:lvlJc w:val="left"/>
      <w:pPr>
        <w:ind w:left="2160" w:hanging="360"/>
      </w:pPr>
      <w:rPr>
        <w:rFonts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0D461F"/>
    <w:multiLevelType w:val="hybridMultilevel"/>
    <w:tmpl w:val="A8AEA64A"/>
    <w:lvl w:ilvl="0" w:tplc="219CDF4C">
      <w:start w:val="3"/>
      <w:numFmt w:val="lowerLetter"/>
      <w:lvlText w:val="%1."/>
      <w:lvlJc w:val="left"/>
      <w:pPr>
        <w:ind w:left="180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3418DF"/>
    <w:multiLevelType w:val="hybridMultilevel"/>
    <w:tmpl w:val="C1EC1634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04090019">
      <w:start w:val="1"/>
      <w:numFmt w:val="lowerLetter"/>
      <w:lvlText w:val="%4."/>
      <w:lvlJc w:val="left"/>
      <w:pPr>
        <w:ind w:left="1800" w:hanging="360"/>
      </w:pPr>
      <w:rPr>
        <w:rFonts w:hint="default"/>
        <w:b w:val="0"/>
        <w:bCs w:val="0"/>
        <w:color w:val="auto"/>
      </w:r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69924CA"/>
    <w:multiLevelType w:val="hybridMultilevel"/>
    <w:tmpl w:val="12967366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2ECD35AB"/>
    <w:multiLevelType w:val="multilevel"/>
    <w:tmpl w:val="49C0A2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82F1540"/>
    <w:multiLevelType w:val="hybridMultilevel"/>
    <w:tmpl w:val="BD4A3FA4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0409000F">
      <w:start w:val="1"/>
      <w:numFmt w:val="decimal"/>
      <w:lvlText w:val="%4."/>
      <w:lvlJc w:val="left"/>
      <w:pPr>
        <w:ind w:left="1800" w:hanging="360"/>
      </w:pPr>
      <w:rPr>
        <w:b w:val="0"/>
        <w:bCs w:val="0"/>
        <w:color w:val="auto"/>
      </w:r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E520978"/>
    <w:multiLevelType w:val="hybridMultilevel"/>
    <w:tmpl w:val="4AEA4722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A754F17A">
      <w:start w:val="1"/>
      <w:numFmt w:val="lowerLetter"/>
      <w:lvlText w:val="%4."/>
      <w:lvlJc w:val="left"/>
      <w:pPr>
        <w:ind w:left="1800" w:hanging="360"/>
      </w:pPr>
      <w:rPr>
        <w:rFonts w:hint="default"/>
        <w:b w:val="0"/>
        <w:bCs w:val="0"/>
        <w:i w:val="0"/>
        <w:color w:val="auto"/>
      </w:rPr>
    </w:lvl>
    <w:lvl w:ilvl="4">
      <w:start w:val="1"/>
      <w:numFmt w:val="lowerLetter"/>
      <w:lvlText w:val="%5."/>
      <w:lvlJc w:val="left"/>
      <w:pPr>
        <w:ind w:left="2880" w:hanging="360"/>
      </w:pPr>
      <w:rPr/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3B367A4"/>
    <w:multiLevelType w:val="hybridMultilevel"/>
    <w:tmpl w:val="91F859F6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0409000F">
      <w:start w:val="1"/>
      <w:numFmt w:val="decimal"/>
      <w:lvlText w:val="%4."/>
      <w:lvlJc w:val="left"/>
      <w:pPr>
        <w:ind w:left="1800" w:hanging="360"/>
      </w:pPr>
      <w:rPr>
        <w:b w:val="0"/>
        <w:bCs w:val="0"/>
        <w:color w:val="auto"/>
      </w:r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7136547"/>
    <w:multiLevelType w:val="hybridMultilevel"/>
    <w:tmpl w:val="039A6F7A"/>
    <w:lvl w:ilvl="0" w:tplc="04090019">
      <w:start w:val="9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4CD25A76"/>
    <w:multiLevelType w:val="hybridMultilevel"/>
    <w:tmpl w:val="3828B40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8C37CD5"/>
    <w:multiLevelType w:val="hybridMultilevel"/>
    <w:tmpl w:val="7FCC5A3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B3A046E"/>
    <w:multiLevelType w:val="hybridMultilevel"/>
    <w:tmpl w:val="2CC4D0A6"/>
    <w:lvl w:ilvl="0" w:tplc="219CDF4C">
      <w:start w:val="3"/>
      <w:numFmt w:val="lowerLetter"/>
      <w:lvlText w:val="%1."/>
      <w:lvlJc w:val="left"/>
      <w:pPr>
        <w:ind w:left="216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D0D175D"/>
    <w:multiLevelType w:val="hybridMultilevel"/>
    <w:tmpl w:val="21343616"/>
    <w:lvl w:ilvl="0" w:tplc="7662EF96">
      <w:start w:val="1"/>
      <w:numFmt w:val="lowerRoman"/>
      <w:lvlText w:val="%1."/>
      <w:lvlJc w:val="righ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5" w15:restartNumberingAfterBreak="0">
    <w:nsid w:val="5F156044"/>
    <w:multiLevelType w:val="multilevel"/>
    <w:tmpl w:val="AFB2C5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C9A284C"/>
    <w:multiLevelType w:val="hybridMultilevel"/>
    <w:tmpl w:val="36F0FBCC"/>
    <w:lvl w:ilvl="0" w:tplc="0409001B">
      <w:start w:val="1"/>
      <w:numFmt w:val="lowerRoman"/>
      <w:lvlText w:val="%1."/>
      <w:lvlJc w:val="righ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 w15:restartNumberingAfterBreak="0">
    <w:nsid w:val="732F2088"/>
    <w:multiLevelType w:val="hybridMultilevel"/>
    <w:tmpl w:val="B82C1F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9">
    <w:abstractNumId w:val="18"/>
  </w:num>
  <w:num w:numId="1" w16cid:durableId="775295468">
    <w:abstractNumId w:val="8"/>
  </w:num>
  <w:num w:numId="2" w16cid:durableId="1637880595">
    <w:abstractNumId w:val="1"/>
  </w:num>
  <w:num w:numId="3" w16cid:durableId="1762336847">
    <w:abstractNumId w:val="11"/>
  </w:num>
  <w:num w:numId="4" w16cid:durableId="1502156195">
    <w:abstractNumId w:val="14"/>
  </w:num>
  <w:num w:numId="5" w16cid:durableId="33115709">
    <w:abstractNumId w:val="6"/>
  </w:num>
  <w:num w:numId="6" w16cid:durableId="1676686199">
    <w:abstractNumId w:val="12"/>
  </w:num>
  <w:num w:numId="7" w16cid:durableId="1826705817">
    <w:abstractNumId w:val="17"/>
  </w:num>
  <w:num w:numId="8" w16cid:durableId="1653220474">
    <w:abstractNumId w:val="10"/>
  </w:num>
  <w:num w:numId="9" w16cid:durableId="896210623">
    <w:abstractNumId w:val="16"/>
  </w:num>
  <w:num w:numId="10" w16cid:durableId="1002467682">
    <w:abstractNumId w:val="7"/>
  </w:num>
  <w:num w:numId="11" w16cid:durableId="1867324442">
    <w:abstractNumId w:val="9"/>
  </w:num>
  <w:num w:numId="12" w16cid:durableId="709964611">
    <w:abstractNumId w:val="5"/>
  </w:num>
  <w:num w:numId="13" w16cid:durableId="1200779951">
    <w:abstractNumId w:val="0"/>
  </w:num>
  <w:num w:numId="14" w16cid:durableId="1715497881">
    <w:abstractNumId w:val="4"/>
  </w:num>
  <w:num w:numId="15" w16cid:durableId="672802451">
    <w:abstractNumId w:val="2"/>
  </w:num>
  <w:num w:numId="16" w16cid:durableId="465779973">
    <w:abstractNumId w:val="3"/>
  </w:num>
  <w:num w:numId="17" w16cid:durableId="1968512662">
    <w:abstractNumId w:val="13"/>
  </w:num>
  <w:num w:numId="18" w16cid:durableId="1153565485">
    <w:abstractNumId w:val="1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2NDMytTA3BCJLAyUdpeDU4uLM/DyQAlPTWgAsXAhaLQAAAA=="/>
  </w:docVars>
  <w:rsids>
    <w:rsidRoot w:val="00BE572B"/>
    <w:rsid w:val="00000C2A"/>
    <w:rsid w:val="00003D28"/>
    <w:rsid w:val="00004AE3"/>
    <w:rsid w:val="00004E90"/>
    <w:rsid w:val="00005370"/>
    <w:rsid w:val="00005823"/>
    <w:rsid w:val="00006FA2"/>
    <w:rsid w:val="000072C5"/>
    <w:rsid w:val="00007D3B"/>
    <w:rsid w:val="00010898"/>
    <w:rsid w:val="000120DF"/>
    <w:rsid w:val="0001314C"/>
    <w:rsid w:val="00013447"/>
    <w:rsid w:val="00014374"/>
    <w:rsid w:val="0001562B"/>
    <w:rsid w:val="00015AE7"/>
    <w:rsid w:val="0001650F"/>
    <w:rsid w:val="00016F4C"/>
    <w:rsid w:val="00017DD3"/>
    <w:rsid w:val="00020BAA"/>
    <w:rsid w:val="00021C29"/>
    <w:rsid w:val="00021FB1"/>
    <w:rsid w:val="00022495"/>
    <w:rsid w:val="000229C5"/>
    <w:rsid w:val="00024622"/>
    <w:rsid w:val="00024A8E"/>
    <w:rsid w:val="00024CC4"/>
    <w:rsid w:val="000254C3"/>
    <w:rsid w:val="0002593C"/>
    <w:rsid w:val="00026D48"/>
    <w:rsid w:val="00030C89"/>
    <w:rsid w:val="00031E8F"/>
    <w:rsid w:val="00031F1F"/>
    <w:rsid w:val="00032DB1"/>
    <w:rsid w:val="00033985"/>
    <w:rsid w:val="0003563D"/>
    <w:rsid w:val="000365C5"/>
    <w:rsid w:val="00036783"/>
    <w:rsid w:val="00040008"/>
    <w:rsid w:val="0004016E"/>
    <w:rsid w:val="00041614"/>
    <w:rsid w:val="00042FDF"/>
    <w:rsid w:val="000433DD"/>
    <w:rsid w:val="0004455F"/>
    <w:rsid w:val="000464A5"/>
    <w:rsid w:val="00046A98"/>
    <w:rsid w:val="0004778B"/>
    <w:rsid w:val="000478A5"/>
    <w:rsid w:val="000503FB"/>
    <w:rsid w:val="00051EF0"/>
    <w:rsid w:val="00051F17"/>
    <w:rsid w:val="000527E8"/>
    <w:rsid w:val="00053168"/>
    <w:rsid w:val="00053327"/>
    <w:rsid w:val="0005525D"/>
    <w:rsid w:val="00055ECB"/>
    <w:rsid w:val="00062550"/>
    <w:rsid w:val="000626F1"/>
    <w:rsid w:val="0006301D"/>
    <w:rsid w:val="00063F8E"/>
    <w:rsid w:val="000640F3"/>
    <w:rsid w:val="000643B5"/>
    <w:rsid w:val="00064829"/>
    <w:rsid w:val="000651F6"/>
    <w:rsid w:val="000656DD"/>
    <w:rsid w:val="000659FA"/>
    <w:rsid w:val="00065D8F"/>
    <w:rsid w:val="000671D0"/>
    <w:rsid w:val="00070654"/>
    <w:rsid w:val="00070A25"/>
    <w:rsid w:val="00070A9B"/>
    <w:rsid w:val="00070DB6"/>
    <w:rsid w:val="00070E98"/>
    <w:rsid w:val="00071B93"/>
    <w:rsid w:val="00071BEF"/>
    <w:rsid w:val="00072D96"/>
    <w:rsid w:val="00072F82"/>
    <w:rsid w:val="0007356A"/>
    <w:rsid w:val="000737D3"/>
    <w:rsid w:val="00073D0E"/>
    <w:rsid w:val="00073FB7"/>
    <w:rsid w:val="00076450"/>
    <w:rsid w:val="000767EC"/>
    <w:rsid w:val="00077769"/>
    <w:rsid w:val="000802B2"/>
    <w:rsid w:val="000803DD"/>
    <w:rsid w:val="00083139"/>
    <w:rsid w:val="000849F1"/>
    <w:rsid w:val="00084E12"/>
    <w:rsid w:val="00085043"/>
    <w:rsid w:val="000852D9"/>
    <w:rsid w:val="0008531E"/>
    <w:rsid w:val="00085F02"/>
    <w:rsid w:val="00087448"/>
    <w:rsid w:val="0009034B"/>
    <w:rsid w:val="00090565"/>
    <w:rsid w:val="00090706"/>
    <w:rsid w:val="000921DA"/>
    <w:rsid w:val="000924D6"/>
    <w:rsid w:val="00092918"/>
    <w:rsid w:val="00092973"/>
    <w:rsid w:val="00092BD3"/>
    <w:rsid w:val="00093838"/>
    <w:rsid w:val="0009424D"/>
    <w:rsid w:val="00094D90"/>
    <w:rsid w:val="00095BC7"/>
    <w:rsid w:val="00095E39"/>
    <w:rsid w:val="000963FE"/>
    <w:rsid w:val="0009706D"/>
    <w:rsid w:val="00097185"/>
    <w:rsid w:val="00097D57"/>
    <w:rsid w:val="00097E43"/>
    <w:rsid w:val="000A035B"/>
    <w:rsid w:val="000A1143"/>
    <w:rsid w:val="000A1385"/>
    <w:rsid w:val="000A1A4E"/>
    <w:rsid w:val="000A2059"/>
    <w:rsid w:val="000A25FE"/>
    <w:rsid w:val="000A2BE0"/>
    <w:rsid w:val="000A2FDB"/>
    <w:rsid w:val="000A3696"/>
    <w:rsid w:val="000A39EA"/>
    <w:rsid w:val="000A3F27"/>
    <w:rsid w:val="000A402F"/>
    <w:rsid w:val="000A53AB"/>
    <w:rsid w:val="000B01ED"/>
    <w:rsid w:val="000B0629"/>
    <w:rsid w:val="000B190A"/>
    <w:rsid w:val="000B1AEF"/>
    <w:rsid w:val="000B2375"/>
    <w:rsid w:val="000B2E1D"/>
    <w:rsid w:val="000B3941"/>
    <w:rsid w:val="000B3AD5"/>
    <w:rsid w:val="000B443E"/>
    <w:rsid w:val="000B52A9"/>
    <w:rsid w:val="000B57EA"/>
    <w:rsid w:val="000B5B73"/>
    <w:rsid w:val="000B655C"/>
    <w:rsid w:val="000B7300"/>
    <w:rsid w:val="000C071D"/>
    <w:rsid w:val="000C1B16"/>
    <w:rsid w:val="000C21B6"/>
    <w:rsid w:val="000C2A80"/>
    <w:rsid w:val="000C3612"/>
    <w:rsid w:val="000C40DB"/>
    <w:rsid w:val="000C5B96"/>
    <w:rsid w:val="000C5CD3"/>
    <w:rsid w:val="000C6522"/>
    <w:rsid w:val="000C6D00"/>
    <w:rsid w:val="000C7008"/>
    <w:rsid w:val="000C7195"/>
    <w:rsid w:val="000C789B"/>
    <w:rsid w:val="000D0173"/>
    <w:rsid w:val="000D027F"/>
    <w:rsid w:val="000D0792"/>
    <w:rsid w:val="000D1802"/>
    <w:rsid w:val="000D189E"/>
    <w:rsid w:val="000D310F"/>
    <w:rsid w:val="000D3996"/>
    <w:rsid w:val="000D4023"/>
    <w:rsid w:val="000D4543"/>
    <w:rsid w:val="000D4DD9"/>
    <w:rsid w:val="000D4FC1"/>
    <w:rsid w:val="000D64E8"/>
    <w:rsid w:val="000D65FD"/>
    <w:rsid w:val="000D694E"/>
    <w:rsid w:val="000E0296"/>
    <w:rsid w:val="000E03E1"/>
    <w:rsid w:val="000E0F1F"/>
    <w:rsid w:val="000E1709"/>
    <w:rsid w:val="000E21D1"/>
    <w:rsid w:val="000E2ADD"/>
    <w:rsid w:val="000E3767"/>
    <w:rsid w:val="000E3839"/>
    <w:rsid w:val="000E39BC"/>
    <w:rsid w:val="000E3AA0"/>
    <w:rsid w:val="000E4127"/>
    <w:rsid w:val="000E6A0D"/>
    <w:rsid w:val="000E7042"/>
    <w:rsid w:val="000E78DF"/>
    <w:rsid w:val="000E7E3C"/>
    <w:rsid w:val="000F17AC"/>
    <w:rsid w:val="000F29CD"/>
    <w:rsid w:val="000F3860"/>
    <w:rsid w:val="000F3906"/>
    <w:rsid w:val="000F5069"/>
    <w:rsid w:val="000F606B"/>
    <w:rsid w:val="000F6A3D"/>
    <w:rsid w:val="000F6F6C"/>
    <w:rsid w:val="00100328"/>
    <w:rsid w:val="00101C58"/>
    <w:rsid w:val="00102AF9"/>
    <w:rsid w:val="00102D68"/>
    <w:rsid w:val="001035F0"/>
    <w:rsid w:val="0010376F"/>
    <w:rsid w:val="00103E21"/>
    <w:rsid w:val="00104C20"/>
    <w:rsid w:val="00104CFC"/>
    <w:rsid w:val="001054A5"/>
    <w:rsid w:val="00105604"/>
    <w:rsid w:val="0010577A"/>
    <w:rsid w:val="00105E44"/>
    <w:rsid w:val="001070C5"/>
    <w:rsid w:val="001072CA"/>
    <w:rsid w:val="00107692"/>
    <w:rsid w:val="00107C55"/>
    <w:rsid w:val="001100E2"/>
    <w:rsid w:val="00110AE3"/>
    <w:rsid w:val="0011139F"/>
    <w:rsid w:val="0011157D"/>
    <w:rsid w:val="001115C6"/>
    <w:rsid w:val="001117AF"/>
    <w:rsid w:val="0011242D"/>
    <w:rsid w:val="001128FA"/>
    <w:rsid w:val="001132C1"/>
    <w:rsid w:val="00114292"/>
    <w:rsid w:val="0011487E"/>
    <w:rsid w:val="00114956"/>
    <w:rsid w:val="00114BD7"/>
    <w:rsid w:val="00115561"/>
    <w:rsid w:val="00116DC2"/>
    <w:rsid w:val="00116E42"/>
    <w:rsid w:val="001202A3"/>
    <w:rsid w:val="001211F8"/>
    <w:rsid w:val="00122576"/>
    <w:rsid w:val="0012572C"/>
    <w:rsid w:val="00125DCC"/>
    <w:rsid w:val="001268DB"/>
    <w:rsid w:val="00130352"/>
    <w:rsid w:val="0013147A"/>
    <w:rsid w:val="00132423"/>
    <w:rsid w:val="00133CCD"/>
    <w:rsid w:val="00133CE5"/>
    <w:rsid w:val="00134F30"/>
    <w:rsid w:val="00134FC8"/>
    <w:rsid w:val="00135282"/>
    <w:rsid w:val="001359AE"/>
    <w:rsid w:val="00136E14"/>
    <w:rsid w:val="00136F48"/>
    <w:rsid w:val="0013755B"/>
    <w:rsid w:val="00140245"/>
    <w:rsid w:val="0014227B"/>
    <w:rsid w:val="00142ADA"/>
    <w:rsid w:val="00143C3E"/>
    <w:rsid w:val="00143C97"/>
    <w:rsid w:val="001440D4"/>
    <w:rsid w:val="00145095"/>
    <w:rsid w:val="00145D61"/>
    <w:rsid w:val="00146251"/>
    <w:rsid w:val="001466C7"/>
    <w:rsid w:val="0014722F"/>
    <w:rsid w:val="00147249"/>
    <w:rsid w:val="001502CB"/>
    <w:rsid w:val="00150366"/>
    <w:rsid w:val="00150395"/>
    <w:rsid w:val="00150CB4"/>
    <w:rsid w:val="00150FAF"/>
    <w:rsid w:val="00151859"/>
    <w:rsid w:val="00151BFB"/>
    <w:rsid w:val="0015222B"/>
    <w:rsid w:val="0015308D"/>
    <w:rsid w:val="00155B6C"/>
    <w:rsid w:val="001567A3"/>
    <w:rsid w:val="001567AF"/>
    <w:rsid w:val="00157193"/>
    <w:rsid w:val="001575AE"/>
    <w:rsid w:val="001575C1"/>
    <w:rsid w:val="001606C0"/>
    <w:rsid w:val="00160798"/>
    <w:rsid w:val="00161C15"/>
    <w:rsid w:val="00161DA3"/>
    <w:rsid w:val="00162580"/>
    <w:rsid w:val="00163241"/>
    <w:rsid w:val="00163C4D"/>
    <w:rsid w:val="001641EF"/>
    <w:rsid w:val="00165496"/>
    <w:rsid w:val="001654F5"/>
    <w:rsid w:val="00167196"/>
    <w:rsid w:val="0017094D"/>
    <w:rsid w:val="00170AAC"/>
    <w:rsid w:val="001719F6"/>
    <w:rsid w:val="00171C80"/>
    <w:rsid w:val="00172ACA"/>
    <w:rsid w:val="00172BD1"/>
    <w:rsid w:val="001731C2"/>
    <w:rsid w:val="00173EB5"/>
    <w:rsid w:val="00174435"/>
    <w:rsid w:val="00174A84"/>
    <w:rsid w:val="00174BF7"/>
    <w:rsid w:val="00174F5D"/>
    <w:rsid w:val="00174F64"/>
    <w:rsid w:val="00175930"/>
    <w:rsid w:val="00175BD4"/>
    <w:rsid w:val="00175F7C"/>
    <w:rsid w:val="00177865"/>
    <w:rsid w:val="001778BE"/>
    <w:rsid w:val="00177994"/>
    <w:rsid w:val="0018027A"/>
    <w:rsid w:val="001807A3"/>
    <w:rsid w:val="00180AB7"/>
    <w:rsid w:val="00180B18"/>
    <w:rsid w:val="001827EA"/>
    <w:rsid w:val="00182D7B"/>
    <w:rsid w:val="00183BE5"/>
    <w:rsid w:val="00183F97"/>
    <w:rsid w:val="001840F9"/>
    <w:rsid w:val="00184445"/>
    <w:rsid w:val="00184983"/>
    <w:rsid w:val="00184E4D"/>
    <w:rsid w:val="00184FDD"/>
    <w:rsid w:val="0018528F"/>
    <w:rsid w:val="0018602C"/>
    <w:rsid w:val="00190326"/>
    <w:rsid w:val="0019192D"/>
    <w:rsid w:val="00191FCA"/>
    <w:rsid w:val="00192526"/>
    <w:rsid w:val="001934D7"/>
    <w:rsid w:val="001934F0"/>
    <w:rsid w:val="00193D4D"/>
    <w:rsid w:val="001940D1"/>
    <w:rsid w:val="001941EC"/>
    <w:rsid w:val="00196E60"/>
    <w:rsid w:val="001A0436"/>
    <w:rsid w:val="001A04DD"/>
    <w:rsid w:val="001A0FFA"/>
    <w:rsid w:val="001A161B"/>
    <w:rsid w:val="001A1833"/>
    <w:rsid w:val="001A1B38"/>
    <w:rsid w:val="001A22A2"/>
    <w:rsid w:val="001A3CBC"/>
    <w:rsid w:val="001A4089"/>
    <w:rsid w:val="001A4198"/>
    <w:rsid w:val="001A478C"/>
    <w:rsid w:val="001A4D27"/>
    <w:rsid w:val="001A4F36"/>
    <w:rsid w:val="001A6E9E"/>
    <w:rsid w:val="001A7804"/>
    <w:rsid w:val="001B098A"/>
    <w:rsid w:val="001B0E57"/>
    <w:rsid w:val="001B17FB"/>
    <w:rsid w:val="001B2C83"/>
    <w:rsid w:val="001B2F8B"/>
    <w:rsid w:val="001B326B"/>
    <w:rsid w:val="001C09BA"/>
    <w:rsid w:val="001C1F18"/>
    <w:rsid w:val="001C2517"/>
    <w:rsid w:val="001C286A"/>
    <w:rsid w:val="001C2E4C"/>
    <w:rsid w:val="001C3636"/>
    <w:rsid w:val="001C36F6"/>
    <w:rsid w:val="001C3D92"/>
    <w:rsid w:val="001C3E7B"/>
    <w:rsid w:val="001C520E"/>
    <w:rsid w:val="001C6367"/>
    <w:rsid w:val="001C76D3"/>
    <w:rsid w:val="001D1D12"/>
    <w:rsid w:val="001D1F65"/>
    <w:rsid w:val="001D3131"/>
    <w:rsid w:val="001D3545"/>
    <w:rsid w:val="001D3DE4"/>
    <w:rsid w:val="001D4D00"/>
    <w:rsid w:val="001D4D2E"/>
    <w:rsid w:val="001D4D70"/>
    <w:rsid w:val="001D4FF1"/>
    <w:rsid w:val="001D5CAC"/>
    <w:rsid w:val="001D7A23"/>
    <w:rsid w:val="001E1A83"/>
    <w:rsid w:val="001E3A64"/>
    <w:rsid w:val="001E476A"/>
    <w:rsid w:val="001E4F4F"/>
    <w:rsid w:val="001E71C6"/>
    <w:rsid w:val="001E75A9"/>
    <w:rsid w:val="001E75FB"/>
    <w:rsid w:val="001E7FA2"/>
    <w:rsid w:val="001F0F2B"/>
    <w:rsid w:val="001F2596"/>
    <w:rsid w:val="001F4369"/>
    <w:rsid w:val="001F49FF"/>
    <w:rsid w:val="001F5062"/>
    <w:rsid w:val="001F6C8F"/>
    <w:rsid w:val="00200124"/>
    <w:rsid w:val="00200B69"/>
    <w:rsid w:val="00201677"/>
    <w:rsid w:val="00201D48"/>
    <w:rsid w:val="00201E01"/>
    <w:rsid w:val="00202665"/>
    <w:rsid w:val="00204A15"/>
    <w:rsid w:val="00206914"/>
    <w:rsid w:val="00206C75"/>
    <w:rsid w:val="0020750C"/>
    <w:rsid w:val="00207A39"/>
    <w:rsid w:val="00207EDF"/>
    <w:rsid w:val="00210BA1"/>
    <w:rsid w:val="002119F7"/>
    <w:rsid w:val="00212232"/>
    <w:rsid w:val="00213974"/>
    <w:rsid w:val="00214311"/>
    <w:rsid w:val="00214B96"/>
    <w:rsid w:val="002158FC"/>
    <w:rsid w:val="00215D4F"/>
    <w:rsid w:val="00217B87"/>
    <w:rsid w:val="00217D87"/>
    <w:rsid w:val="002201AE"/>
    <w:rsid w:val="002202BA"/>
    <w:rsid w:val="002208CD"/>
    <w:rsid w:val="002208E3"/>
    <w:rsid w:val="002215CC"/>
    <w:rsid w:val="00221DE2"/>
    <w:rsid w:val="00222658"/>
    <w:rsid w:val="00222C1E"/>
    <w:rsid w:val="00222CD8"/>
    <w:rsid w:val="002243D6"/>
    <w:rsid w:val="00224C04"/>
    <w:rsid w:val="0022572A"/>
    <w:rsid w:val="0022608E"/>
    <w:rsid w:val="00226475"/>
    <w:rsid w:val="0022650B"/>
    <w:rsid w:val="00227383"/>
    <w:rsid w:val="00230500"/>
    <w:rsid w:val="00230923"/>
    <w:rsid w:val="00230CAD"/>
    <w:rsid w:val="00231B2E"/>
    <w:rsid w:val="00231D58"/>
    <w:rsid w:val="0023292F"/>
    <w:rsid w:val="00235642"/>
    <w:rsid w:val="00235671"/>
    <w:rsid w:val="0023636C"/>
    <w:rsid w:val="002367A7"/>
    <w:rsid w:val="0023686E"/>
    <w:rsid w:val="00236B7F"/>
    <w:rsid w:val="0023719C"/>
    <w:rsid w:val="002410EE"/>
    <w:rsid w:val="0024193B"/>
    <w:rsid w:val="00241C7E"/>
    <w:rsid w:val="00241ED3"/>
    <w:rsid w:val="0024227D"/>
    <w:rsid w:val="00242C21"/>
    <w:rsid w:val="00242D2E"/>
    <w:rsid w:val="00243A9C"/>
    <w:rsid w:val="00244DA2"/>
    <w:rsid w:val="00245207"/>
    <w:rsid w:val="00245881"/>
    <w:rsid w:val="00245BF2"/>
    <w:rsid w:val="002467D2"/>
    <w:rsid w:val="00246A1C"/>
    <w:rsid w:val="002505DD"/>
    <w:rsid w:val="00250E72"/>
    <w:rsid w:val="0025395D"/>
    <w:rsid w:val="00253D39"/>
    <w:rsid w:val="002559F0"/>
    <w:rsid w:val="00255E59"/>
    <w:rsid w:val="00257213"/>
    <w:rsid w:val="002572F1"/>
    <w:rsid w:val="00257BDA"/>
    <w:rsid w:val="00257DE9"/>
    <w:rsid w:val="00257E02"/>
    <w:rsid w:val="00260858"/>
    <w:rsid w:val="00260933"/>
    <w:rsid w:val="00261FF1"/>
    <w:rsid w:val="00262089"/>
    <w:rsid w:val="0026265B"/>
    <w:rsid w:val="002628BC"/>
    <w:rsid w:val="00263DFC"/>
    <w:rsid w:val="0026454D"/>
    <w:rsid w:val="00264A53"/>
    <w:rsid w:val="00264CD1"/>
    <w:rsid w:val="0026554A"/>
    <w:rsid w:val="0026629E"/>
    <w:rsid w:val="00267458"/>
    <w:rsid w:val="00271194"/>
    <w:rsid w:val="00271471"/>
    <w:rsid w:val="00272BD7"/>
    <w:rsid w:val="002737FB"/>
    <w:rsid w:val="00273B6D"/>
    <w:rsid w:val="00274956"/>
    <w:rsid w:val="00274B80"/>
    <w:rsid w:val="002779B5"/>
    <w:rsid w:val="00280540"/>
    <w:rsid w:val="002806FE"/>
    <w:rsid w:val="00281167"/>
    <w:rsid w:val="00281362"/>
    <w:rsid w:val="00281723"/>
    <w:rsid w:val="00282E7E"/>
    <w:rsid w:val="002831CC"/>
    <w:rsid w:val="002838F8"/>
    <w:rsid w:val="00284B0D"/>
    <w:rsid w:val="00285154"/>
    <w:rsid w:val="002858C9"/>
    <w:rsid w:val="002875F8"/>
    <w:rsid w:val="002879B8"/>
    <w:rsid w:val="00290358"/>
    <w:rsid w:val="0029055D"/>
    <w:rsid w:val="00290F58"/>
    <w:rsid w:val="00291B22"/>
    <w:rsid w:val="00291CFC"/>
    <w:rsid w:val="00292D3F"/>
    <w:rsid w:val="00293CF7"/>
    <w:rsid w:val="0029408E"/>
    <w:rsid w:val="00294758"/>
    <w:rsid w:val="00294A0E"/>
    <w:rsid w:val="00295015"/>
    <w:rsid w:val="00295107"/>
    <w:rsid w:val="00295254"/>
    <w:rsid w:val="002A3085"/>
    <w:rsid w:val="002A3630"/>
    <w:rsid w:val="002A3EDE"/>
    <w:rsid w:val="002A5BD5"/>
    <w:rsid w:val="002A5DF2"/>
    <w:rsid w:val="002A7730"/>
    <w:rsid w:val="002A7979"/>
    <w:rsid w:val="002A7AB3"/>
    <w:rsid w:val="002A7F80"/>
    <w:rsid w:val="002B262E"/>
    <w:rsid w:val="002B27F0"/>
    <w:rsid w:val="002B29D9"/>
    <w:rsid w:val="002B30A8"/>
    <w:rsid w:val="002B4D1D"/>
    <w:rsid w:val="002B7CD4"/>
    <w:rsid w:val="002C032A"/>
    <w:rsid w:val="002C0A1F"/>
    <w:rsid w:val="002C160D"/>
    <w:rsid w:val="002C5FB6"/>
    <w:rsid w:val="002C6C5D"/>
    <w:rsid w:val="002C6D11"/>
    <w:rsid w:val="002D2950"/>
    <w:rsid w:val="002D2B39"/>
    <w:rsid w:val="002D39ED"/>
    <w:rsid w:val="002D402B"/>
    <w:rsid w:val="002D4354"/>
    <w:rsid w:val="002D4770"/>
    <w:rsid w:val="002D54B8"/>
    <w:rsid w:val="002D58F2"/>
    <w:rsid w:val="002D5E11"/>
    <w:rsid w:val="002D6683"/>
    <w:rsid w:val="002D6726"/>
    <w:rsid w:val="002D7463"/>
    <w:rsid w:val="002D764B"/>
    <w:rsid w:val="002E0FE1"/>
    <w:rsid w:val="002E111A"/>
    <w:rsid w:val="002E1BE9"/>
    <w:rsid w:val="002E396B"/>
    <w:rsid w:val="002E4306"/>
    <w:rsid w:val="002E452A"/>
    <w:rsid w:val="002E508A"/>
    <w:rsid w:val="002E618B"/>
    <w:rsid w:val="002E6C30"/>
    <w:rsid w:val="002F03E6"/>
    <w:rsid w:val="002F07ED"/>
    <w:rsid w:val="002F0DB6"/>
    <w:rsid w:val="002F0FEC"/>
    <w:rsid w:val="002F1AF3"/>
    <w:rsid w:val="002F1DB6"/>
    <w:rsid w:val="002F22F2"/>
    <w:rsid w:val="002F258A"/>
    <w:rsid w:val="002F2D8A"/>
    <w:rsid w:val="002F2EF4"/>
    <w:rsid w:val="002F37CD"/>
    <w:rsid w:val="002F3DCA"/>
    <w:rsid w:val="002F442B"/>
    <w:rsid w:val="002F4701"/>
    <w:rsid w:val="002F502D"/>
    <w:rsid w:val="002F5B1F"/>
    <w:rsid w:val="002F5E4D"/>
    <w:rsid w:val="0030063D"/>
    <w:rsid w:val="0030127A"/>
    <w:rsid w:val="003017EA"/>
    <w:rsid w:val="00302B96"/>
    <w:rsid w:val="00302D4A"/>
    <w:rsid w:val="0030346F"/>
    <w:rsid w:val="003039A3"/>
    <w:rsid w:val="003039C0"/>
    <w:rsid w:val="00304F5B"/>
    <w:rsid w:val="0031024C"/>
    <w:rsid w:val="00311D34"/>
    <w:rsid w:val="00312F3C"/>
    <w:rsid w:val="0031398B"/>
    <w:rsid w:val="00313FF0"/>
    <w:rsid w:val="00314580"/>
    <w:rsid w:val="003148CD"/>
    <w:rsid w:val="003154F5"/>
    <w:rsid w:val="00315D0E"/>
    <w:rsid w:val="00315DA2"/>
    <w:rsid w:val="00315DDC"/>
    <w:rsid w:val="00316988"/>
    <w:rsid w:val="00316E95"/>
    <w:rsid w:val="003220B3"/>
    <w:rsid w:val="00322170"/>
    <w:rsid w:val="00322486"/>
    <w:rsid w:val="00322D3B"/>
    <w:rsid w:val="00324F50"/>
    <w:rsid w:val="0032529E"/>
    <w:rsid w:val="0032553B"/>
    <w:rsid w:val="003256A7"/>
    <w:rsid w:val="003257AD"/>
    <w:rsid w:val="003259CD"/>
    <w:rsid w:val="00327015"/>
    <w:rsid w:val="00327AAC"/>
    <w:rsid w:val="00331581"/>
    <w:rsid w:val="0033177F"/>
    <w:rsid w:val="00331952"/>
    <w:rsid w:val="00331CA9"/>
    <w:rsid w:val="003320D3"/>
    <w:rsid w:val="00332580"/>
    <w:rsid w:val="0033264E"/>
    <w:rsid w:val="0033281A"/>
    <w:rsid w:val="00332F47"/>
    <w:rsid w:val="00333374"/>
    <w:rsid w:val="00333A03"/>
    <w:rsid w:val="003341AC"/>
    <w:rsid w:val="00334C4D"/>
    <w:rsid w:val="00335E77"/>
    <w:rsid w:val="003365E2"/>
    <w:rsid w:val="00336E0D"/>
    <w:rsid w:val="00341FE1"/>
    <w:rsid w:val="00342308"/>
    <w:rsid w:val="00342AF7"/>
    <w:rsid w:val="00343F50"/>
    <w:rsid w:val="0034433B"/>
    <w:rsid w:val="00345B1C"/>
    <w:rsid w:val="00346DC9"/>
    <w:rsid w:val="00347CB3"/>
    <w:rsid w:val="003515B8"/>
    <w:rsid w:val="00351B06"/>
    <w:rsid w:val="00351DCF"/>
    <w:rsid w:val="0035225E"/>
    <w:rsid w:val="00353C2B"/>
    <w:rsid w:val="00353F26"/>
    <w:rsid w:val="00354F37"/>
    <w:rsid w:val="00355073"/>
    <w:rsid w:val="0035757D"/>
    <w:rsid w:val="00357EAF"/>
    <w:rsid w:val="003601E6"/>
    <w:rsid w:val="003605D3"/>
    <w:rsid w:val="00360D8C"/>
    <w:rsid w:val="003611ED"/>
    <w:rsid w:val="00361D45"/>
    <w:rsid w:val="00361FFA"/>
    <w:rsid w:val="0036233E"/>
    <w:rsid w:val="00362A91"/>
    <w:rsid w:val="00364BA9"/>
    <w:rsid w:val="0036532D"/>
    <w:rsid w:val="003655DB"/>
    <w:rsid w:val="003658BF"/>
    <w:rsid w:val="00370A60"/>
    <w:rsid w:val="00370D22"/>
    <w:rsid w:val="0037121E"/>
    <w:rsid w:val="0037150C"/>
    <w:rsid w:val="003720ED"/>
    <w:rsid w:val="00372518"/>
    <w:rsid w:val="00372BF9"/>
    <w:rsid w:val="00372E88"/>
    <w:rsid w:val="00372EE7"/>
    <w:rsid w:val="0037370A"/>
    <w:rsid w:val="0037408C"/>
    <w:rsid w:val="00375373"/>
    <w:rsid w:val="003772C1"/>
    <w:rsid w:val="00380EC1"/>
    <w:rsid w:val="00381AC8"/>
    <w:rsid w:val="003827AF"/>
    <w:rsid w:val="003828F0"/>
    <w:rsid w:val="00382C67"/>
    <w:rsid w:val="00385DB9"/>
    <w:rsid w:val="00387DAF"/>
    <w:rsid w:val="003905AE"/>
    <w:rsid w:val="00390D64"/>
    <w:rsid w:val="00390D74"/>
    <w:rsid w:val="003927AA"/>
    <w:rsid w:val="003928A4"/>
    <w:rsid w:val="00394766"/>
    <w:rsid w:val="00395A5A"/>
    <w:rsid w:val="003975DE"/>
    <w:rsid w:val="003A0221"/>
    <w:rsid w:val="003A031F"/>
    <w:rsid w:val="003A0426"/>
    <w:rsid w:val="003A08F4"/>
    <w:rsid w:val="003A0BC8"/>
    <w:rsid w:val="003A1791"/>
    <w:rsid w:val="003A18CB"/>
    <w:rsid w:val="003A2483"/>
    <w:rsid w:val="003A42AD"/>
    <w:rsid w:val="003A4351"/>
    <w:rsid w:val="003A4404"/>
    <w:rsid w:val="003A4BF7"/>
    <w:rsid w:val="003A6363"/>
    <w:rsid w:val="003A669C"/>
    <w:rsid w:val="003A6949"/>
    <w:rsid w:val="003A745C"/>
    <w:rsid w:val="003A770A"/>
    <w:rsid w:val="003A7A2B"/>
    <w:rsid w:val="003B229C"/>
    <w:rsid w:val="003B2538"/>
    <w:rsid w:val="003B31A4"/>
    <w:rsid w:val="003B31E3"/>
    <w:rsid w:val="003B3475"/>
    <w:rsid w:val="003B3D48"/>
    <w:rsid w:val="003B3D54"/>
    <w:rsid w:val="003B3DD7"/>
    <w:rsid w:val="003B406A"/>
    <w:rsid w:val="003B4864"/>
    <w:rsid w:val="003B5584"/>
    <w:rsid w:val="003B5C52"/>
    <w:rsid w:val="003B606B"/>
    <w:rsid w:val="003B627F"/>
    <w:rsid w:val="003B6546"/>
    <w:rsid w:val="003B6790"/>
    <w:rsid w:val="003C106E"/>
    <w:rsid w:val="003C124C"/>
    <w:rsid w:val="003C15FC"/>
    <w:rsid w:val="003C1C8E"/>
    <w:rsid w:val="003C1D63"/>
    <w:rsid w:val="003C2460"/>
    <w:rsid w:val="003C24D9"/>
    <w:rsid w:val="003C2619"/>
    <w:rsid w:val="003C26A2"/>
    <w:rsid w:val="003C53E8"/>
    <w:rsid w:val="003C5551"/>
    <w:rsid w:val="003C569A"/>
    <w:rsid w:val="003C6ABE"/>
    <w:rsid w:val="003C7575"/>
    <w:rsid w:val="003C780D"/>
    <w:rsid w:val="003C7BF6"/>
    <w:rsid w:val="003D05BA"/>
    <w:rsid w:val="003D111C"/>
    <w:rsid w:val="003D3412"/>
    <w:rsid w:val="003D34FF"/>
    <w:rsid w:val="003D4575"/>
    <w:rsid w:val="003D45AF"/>
    <w:rsid w:val="003D4AFB"/>
    <w:rsid w:val="003D4D77"/>
    <w:rsid w:val="003D5855"/>
    <w:rsid w:val="003D5BC2"/>
    <w:rsid w:val="003D6035"/>
    <w:rsid w:val="003D65B7"/>
    <w:rsid w:val="003D68C4"/>
    <w:rsid w:val="003D6FFB"/>
    <w:rsid w:val="003D76A0"/>
    <w:rsid w:val="003E0241"/>
    <w:rsid w:val="003E0373"/>
    <w:rsid w:val="003E1908"/>
    <w:rsid w:val="003E31F7"/>
    <w:rsid w:val="003E43AD"/>
    <w:rsid w:val="003E4737"/>
    <w:rsid w:val="003E4934"/>
    <w:rsid w:val="003E5584"/>
    <w:rsid w:val="003E5A5D"/>
    <w:rsid w:val="003E659F"/>
    <w:rsid w:val="003E738A"/>
    <w:rsid w:val="003E7786"/>
    <w:rsid w:val="003E7A4A"/>
    <w:rsid w:val="003F0391"/>
    <w:rsid w:val="003F0FF3"/>
    <w:rsid w:val="003F16C1"/>
    <w:rsid w:val="003F2833"/>
    <w:rsid w:val="003F2860"/>
    <w:rsid w:val="003F446C"/>
    <w:rsid w:val="003F53C5"/>
    <w:rsid w:val="003F5D27"/>
    <w:rsid w:val="003F715C"/>
    <w:rsid w:val="00400A4D"/>
    <w:rsid w:val="00401D5F"/>
    <w:rsid w:val="004033D2"/>
    <w:rsid w:val="00403498"/>
    <w:rsid w:val="004067EE"/>
    <w:rsid w:val="00406913"/>
    <w:rsid w:val="004069B1"/>
    <w:rsid w:val="00411066"/>
    <w:rsid w:val="00411818"/>
    <w:rsid w:val="004133B5"/>
    <w:rsid w:val="00416B26"/>
    <w:rsid w:val="004171CA"/>
    <w:rsid w:val="00421E14"/>
    <w:rsid w:val="004257D8"/>
    <w:rsid w:val="004259D9"/>
    <w:rsid w:val="00425A2C"/>
    <w:rsid w:val="00425AEA"/>
    <w:rsid w:val="004262FF"/>
    <w:rsid w:val="00426B73"/>
    <w:rsid w:val="0043034D"/>
    <w:rsid w:val="0043116F"/>
    <w:rsid w:val="0043123F"/>
    <w:rsid w:val="00432422"/>
    <w:rsid w:val="00432A17"/>
    <w:rsid w:val="004336F8"/>
    <w:rsid w:val="0043375F"/>
    <w:rsid w:val="00434815"/>
    <w:rsid w:val="00435AB2"/>
    <w:rsid w:val="00435B6C"/>
    <w:rsid w:val="00437586"/>
    <w:rsid w:val="004400C6"/>
    <w:rsid w:val="00440348"/>
    <w:rsid w:val="0044121A"/>
    <w:rsid w:val="00441B95"/>
    <w:rsid w:val="00441F89"/>
    <w:rsid w:val="004424EF"/>
    <w:rsid w:val="004426F2"/>
    <w:rsid w:val="00442F67"/>
    <w:rsid w:val="00443B1F"/>
    <w:rsid w:val="00445CAE"/>
    <w:rsid w:val="004464C3"/>
    <w:rsid w:val="004471D2"/>
    <w:rsid w:val="00450B98"/>
    <w:rsid w:val="004514E5"/>
    <w:rsid w:val="00451B91"/>
    <w:rsid w:val="00452361"/>
    <w:rsid w:val="0045242D"/>
    <w:rsid w:val="00453C57"/>
    <w:rsid w:val="004540E5"/>
    <w:rsid w:val="00455630"/>
    <w:rsid w:val="00455D8F"/>
    <w:rsid w:val="0045609C"/>
    <w:rsid w:val="0045630B"/>
    <w:rsid w:val="00456560"/>
    <w:rsid w:val="00456A21"/>
    <w:rsid w:val="00456D61"/>
    <w:rsid w:val="004573B6"/>
    <w:rsid w:val="00460D19"/>
    <w:rsid w:val="00462DD0"/>
    <w:rsid w:val="00462FC6"/>
    <w:rsid w:val="004630E7"/>
    <w:rsid w:val="004645CF"/>
    <w:rsid w:val="00465A1B"/>
    <w:rsid w:val="00466215"/>
    <w:rsid w:val="00466BFD"/>
    <w:rsid w:val="004676CB"/>
    <w:rsid w:val="00467CBC"/>
    <w:rsid w:val="00470DEF"/>
    <w:rsid w:val="00471F35"/>
    <w:rsid w:val="004721F4"/>
    <w:rsid w:val="00472251"/>
    <w:rsid w:val="00472516"/>
    <w:rsid w:val="0047265C"/>
    <w:rsid w:val="0047428A"/>
    <w:rsid w:val="00474FAE"/>
    <w:rsid w:val="004752F8"/>
    <w:rsid w:val="00476328"/>
    <w:rsid w:val="0047689B"/>
    <w:rsid w:val="00476F9B"/>
    <w:rsid w:val="00480B11"/>
    <w:rsid w:val="004827F5"/>
    <w:rsid w:val="00482948"/>
    <w:rsid w:val="00482AD0"/>
    <w:rsid w:val="00482E1D"/>
    <w:rsid w:val="00483AD2"/>
    <w:rsid w:val="00483B8B"/>
    <w:rsid w:val="00483EC3"/>
    <w:rsid w:val="00485695"/>
    <w:rsid w:val="00485E12"/>
    <w:rsid w:val="0048606A"/>
    <w:rsid w:val="004870C7"/>
    <w:rsid w:val="0048751C"/>
    <w:rsid w:val="00487DAF"/>
    <w:rsid w:val="00487EA5"/>
    <w:rsid w:val="00491B62"/>
    <w:rsid w:val="00491E24"/>
    <w:rsid w:val="004927F1"/>
    <w:rsid w:val="0049286C"/>
    <w:rsid w:val="00492B7E"/>
    <w:rsid w:val="00492DC2"/>
    <w:rsid w:val="0049424E"/>
    <w:rsid w:val="00494EE8"/>
    <w:rsid w:val="00495458"/>
    <w:rsid w:val="00496E67"/>
    <w:rsid w:val="00496EBC"/>
    <w:rsid w:val="00497FC7"/>
    <w:rsid w:val="004A05EB"/>
    <w:rsid w:val="004A0A2F"/>
    <w:rsid w:val="004A12C1"/>
    <w:rsid w:val="004A2451"/>
    <w:rsid w:val="004A3216"/>
    <w:rsid w:val="004A3332"/>
    <w:rsid w:val="004A3C84"/>
    <w:rsid w:val="004A3C91"/>
    <w:rsid w:val="004A5CC9"/>
    <w:rsid w:val="004A60E1"/>
    <w:rsid w:val="004A6200"/>
    <w:rsid w:val="004A713C"/>
    <w:rsid w:val="004B30E5"/>
    <w:rsid w:val="004B354C"/>
    <w:rsid w:val="004B3D82"/>
    <w:rsid w:val="004B3DC6"/>
    <w:rsid w:val="004B44E0"/>
    <w:rsid w:val="004B4551"/>
    <w:rsid w:val="004B49D0"/>
    <w:rsid w:val="004B6327"/>
    <w:rsid w:val="004B65EA"/>
    <w:rsid w:val="004B7C1B"/>
    <w:rsid w:val="004C0A45"/>
    <w:rsid w:val="004C117B"/>
    <w:rsid w:val="004C20FC"/>
    <w:rsid w:val="004C269E"/>
    <w:rsid w:val="004C4001"/>
    <w:rsid w:val="004C48A5"/>
    <w:rsid w:val="004C503B"/>
    <w:rsid w:val="004C5D34"/>
    <w:rsid w:val="004C74FC"/>
    <w:rsid w:val="004D0327"/>
    <w:rsid w:val="004D037D"/>
    <w:rsid w:val="004D0D16"/>
    <w:rsid w:val="004D125B"/>
    <w:rsid w:val="004D4204"/>
    <w:rsid w:val="004D4974"/>
    <w:rsid w:val="004D4CE4"/>
    <w:rsid w:val="004D5155"/>
    <w:rsid w:val="004D5865"/>
    <w:rsid w:val="004D5C57"/>
    <w:rsid w:val="004D5C99"/>
    <w:rsid w:val="004D614D"/>
    <w:rsid w:val="004D7CBF"/>
    <w:rsid w:val="004E068D"/>
    <w:rsid w:val="004E10C3"/>
    <w:rsid w:val="004E12A7"/>
    <w:rsid w:val="004E2784"/>
    <w:rsid w:val="004E305E"/>
    <w:rsid w:val="004E3A3A"/>
    <w:rsid w:val="004E412E"/>
    <w:rsid w:val="004E46C3"/>
    <w:rsid w:val="004E4FF4"/>
    <w:rsid w:val="004E528E"/>
    <w:rsid w:val="004E578E"/>
    <w:rsid w:val="004E58B0"/>
    <w:rsid w:val="004E69AE"/>
    <w:rsid w:val="004F070B"/>
    <w:rsid w:val="004F0E4D"/>
    <w:rsid w:val="004F15BE"/>
    <w:rsid w:val="004F2043"/>
    <w:rsid w:val="004F30BD"/>
    <w:rsid w:val="004F4EC8"/>
    <w:rsid w:val="004F604B"/>
    <w:rsid w:val="004F7EBD"/>
    <w:rsid w:val="005005CD"/>
    <w:rsid w:val="00500E75"/>
    <w:rsid w:val="00501160"/>
    <w:rsid w:val="00501E26"/>
    <w:rsid w:val="00502235"/>
    <w:rsid w:val="0050255E"/>
    <w:rsid w:val="005046FB"/>
    <w:rsid w:val="005047D0"/>
    <w:rsid w:val="005049CE"/>
    <w:rsid w:val="005060A4"/>
    <w:rsid w:val="00506E0A"/>
    <w:rsid w:val="0050747E"/>
    <w:rsid w:val="00507668"/>
    <w:rsid w:val="0050790B"/>
    <w:rsid w:val="00507EDB"/>
    <w:rsid w:val="005104D3"/>
    <w:rsid w:val="00510E46"/>
    <w:rsid w:val="005119F8"/>
    <w:rsid w:val="005131FD"/>
    <w:rsid w:val="00514172"/>
    <w:rsid w:val="00514464"/>
    <w:rsid w:val="0051565F"/>
    <w:rsid w:val="00515715"/>
    <w:rsid w:val="00515D49"/>
    <w:rsid w:val="0051613B"/>
    <w:rsid w:val="005163F0"/>
    <w:rsid w:val="00516A09"/>
    <w:rsid w:val="00516E53"/>
    <w:rsid w:val="005178E4"/>
    <w:rsid w:val="00520229"/>
    <w:rsid w:val="00520992"/>
    <w:rsid w:val="0052221C"/>
    <w:rsid w:val="00522AA6"/>
    <w:rsid w:val="00524BAD"/>
    <w:rsid w:val="00524BD8"/>
    <w:rsid w:val="0052501C"/>
    <w:rsid w:val="005270A8"/>
    <w:rsid w:val="00527209"/>
    <w:rsid w:val="00531176"/>
    <w:rsid w:val="0053257A"/>
    <w:rsid w:val="005330F0"/>
    <w:rsid w:val="0053361D"/>
    <w:rsid w:val="00536220"/>
    <w:rsid w:val="005378DC"/>
    <w:rsid w:val="005400AE"/>
    <w:rsid w:val="0054019E"/>
    <w:rsid w:val="00541038"/>
    <w:rsid w:val="00541780"/>
    <w:rsid w:val="00542EB3"/>
    <w:rsid w:val="00542FF3"/>
    <w:rsid w:val="005430F9"/>
    <w:rsid w:val="0054378C"/>
    <w:rsid w:val="0054632C"/>
    <w:rsid w:val="00546E7B"/>
    <w:rsid w:val="00547341"/>
    <w:rsid w:val="00547672"/>
    <w:rsid w:val="00547DF7"/>
    <w:rsid w:val="00550EED"/>
    <w:rsid w:val="005510C9"/>
    <w:rsid w:val="0055212D"/>
    <w:rsid w:val="00552CB8"/>
    <w:rsid w:val="00553B45"/>
    <w:rsid w:val="00554C96"/>
    <w:rsid w:val="005571CF"/>
    <w:rsid w:val="005600BB"/>
    <w:rsid w:val="005622D8"/>
    <w:rsid w:val="005626EE"/>
    <w:rsid w:val="00562D54"/>
    <w:rsid w:val="00563D78"/>
    <w:rsid w:val="00563F2C"/>
    <w:rsid w:val="005649F7"/>
    <w:rsid w:val="00566E19"/>
    <w:rsid w:val="00570223"/>
    <w:rsid w:val="00571548"/>
    <w:rsid w:val="005720D4"/>
    <w:rsid w:val="0057314F"/>
    <w:rsid w:val="0057341F"/>
    <w:rsid w:val="00573F0E"/>
    <w:rsid w:val="005761C2"/>
    <w:rsid w:val="00577F8F"/>
    <w:rsid w:val="0058419A"/>
    <w:rsid w:val="0058419B"/>
    <w:rsid w:val="005842A1"/>
    <w:rsid w:val="005849B4"/>
    <w:rsid w:val="00585B8D"/>
    <w:rsid w:val="00586074"/>
    <w:rsid w:val="00586404"/>
    <w:rsid w:val="0058713A"/>
    <w:rsid w:val="005871FF"/>
    <w:rsid w:val="00593189"/>
    <w:rsid w:val="005935C1"/>
    <w:rsid w:val="0059365E"/>
    <w:rsid w:val="00595689"/>
    <w:rsid w:val="00596008"/>
    <w:rsid w:val="00596875"/>
    <w:rsid w:val="00596CF8"/>
    <w:rsid w:val="005979DE"/>
    <w:rsid w:val="00597FAA"/>
    <w:rsid w:val="005A0506"/>
    <w:rsid w:val="005A0A81"/>
    <w:rsid w:val="005A0B53"/>
    <w:rsid w:val="005A1812"/>
    <w:rsid w:val="005A1BE3"/>
    <w:rsid w:val="005A2012"/>
    <w:rsid w:val="005A24C0"/>
    <w:rsid w:val="005A259C"/>
    <w:rsid w:val="005A5B27"/>
    <w:rsid w:val="005A6833"/>
    <w:rsid w:val="005A690B"/>
    <w:rsid w:val="005B084B"/>
    <w:rsid w:val="005B0CDD"/>
    <w:rsid w:val="005B1234"/>
    <w:rsid w:val="005B1830"/>
    <w:rsid w:val="005B1E42"/>
    <w:rsid w:val="005B21DF"/>
    <w:rsid w:val="005B412D"/>
    <w:rsid w:val="005B4E1C"/>
    <w:rsid w:val="005B51A9"/>
    <w:rsid w:val="005B5571"/>
    <w:rsid w:val="005B67F8"/>
    <w:rsid w:val="005B78BE"/>
    <w:rsid w:val="005C05D6"/>
    <w:rsid w:val="005C0B79"/>
    <w:rsid w:val="005C1946"/>
    <w:rsid w:val="005C19EA"/>
    <w:rsid w:val="005C2691"/>
    <w:rsid w:val="005C2FAE"/>
    <w:rsid w:val="005C3CE8"/>
    <w:rsid w:val="005C43F1"/>
    <w:rsid w:val="005C5226"/>
    <w:rsid w:val="005C526E"/>
    <w:rsid w:val="005C5E0E"/>
    <w:rsid w:val="005C627D"/>
    <w:rsid w:val="005C6590"/>
    <w:rsid w:val="005D0393"/>
    <w:rsid w:val="005D0BE6"/>
    <w:rsid w:val="005D117C"/>
    <w:rsid w:val="005D274B"/>
    <w:rsid w:val="005D29D9"/>
    <w:rsid w:val="005D42A2"/>
    <w:rsid w:val="005D44E2"/>
    <w:rsid w:val="005D4B9B"/>
    <w:rsid w:val="005D6D86"/>
    <w:rsid w:val="005E0C78"/>
    <w:rsid w:val="005E17C7"/>
    <w:rsid w:val="005E20AD"/>
    <w:rsid w:val="005E2FFF"/>
    <w:rsid w:val="005E41BA"/>
    <w:rsid w:val="005E42A4"/>
    <w:rsid w:val="005E44D8"/>
    <w:rsid w:val="005E541E"/>
    <w:rsid w:val="005E574C"/>
    <w:rsid w:val="005E6C83"/>
    <w:rsid w:val="005E791C"/>
    <w:rsid w:val="005F146E"/>
    <w:rsid w:val="005F2538"/>
    <w:rsid w:val="005F2C25"/>
    <w:rsid w:val="005F39DC"/>
    <w:rsid w:val="005F3AE3"/>
    <w:rsid w:val="005F3D7D"/>
    <w:rsid w:val="005F41D6"/>
    <w:rsid w:val="005F4369"/>
    <w:rsid w:val="005F478F"/>
    <w:rsid w:val="005F5F53"/>
    <w:rsid w:val="005F6129"/>
    <w:rsid w:val="005F6F3D"/>
    <w:rsid w:val="005F7D59"/>
    <w:rsid w:val="006000D2"/>
    <w:rsid w:val="00601D71"/>
    <w:rsid w:val="00604522"/>
    <w:rsid w:val="00605C88"/>
    <w:rsid w:val="00605D72"/>
    <w:rsid w:val="0060613A"/>
    <w:rsid w:val="00606830"/>
    <w:rsid w:val="006076C0"/>
    <w:rsid w:val="0060791B"/>
    <w:rsid w:val="00607BF5"/>
    <w:rsid w:val="00610F68"/>
    <w:rsid w:val="00610FE8"/>
    <w:rsid w:val="0061118C"/>
    <w:rsid w:val="00613542"/>
    <w:rsid w:val="00613572"/>
    <w:rsid w:val="00613A5E"/>
    <w:rsid w:val="00614D73"/>
    <w:rsid w:val="00615C6F"/>
    <w:rsid w:val="00617426"/>
    <w:rsid w:val="006203CD"/>
    <w:rsid w:val="006204BA"/>
    <w:rsid w:val="00620AA0"/>
    <w:rsid w:val="0062146C"/>
    <w:rsid w:val="00621EF2"/>
    <w:rsid w:val="00622F5E"/>
    <w:rsid w:val="00623B88"/>
    <w:rsid w:val="00623D6D"/>
    <w:rsid w:val="00623EC2"/>
    <w:rsid w:val="006240CD"/>
    <w:rsid w:val="00624274"/>
    <w:rsid w:val="0062440D"/>
    <w:rsid w:val="00624D3B"/>
    <w:rsid w:val="00626E53"/>
    <w:rsid w:val="00627C09"/>
    <w:rsid w:val="00627C64"/>
    <w:rsid w:val="00630644"/>
    <w:rsid w:val="00630CD2"/>
    <w:rsid w:val="006313B5"/>
    <w:rsid w:val="0063168F"/>
    <w:rsid w:val="00631A3F"/>
    <w:rsid w:val="00631BBC"/>
    <w:rsid w:val="00631D0D"/>
    <w:rsid w:val="0063224D"/>
    <w:rsid w:val="006325BA"/>
    <w:rsid w:val="0063337F"/>
    <w:rsid w:val="00633B8E"/>
    <w:rsid w:val="00633DA3"/>
    <w:rsid w:val="0063486A"/>
    <w:rsid w:val="00634DCE"/>
    <w:rsid w:val="00635AE8"/>
    <w:rsid w:val="00635EA1"/>
    <w:rsid w:val="00637FD0"/>
    <w:rsid w:val="00640334"/>
    <w:rsid w:val="00640486"/>
    <w:rsid w:val="00640656"/>
    <w:rsid w:val="006411E3"/>
    <w:rsid w:val="00643D93"/>
    <w:rsid w:val="00643FF4"/>
    <w:rsid w:val="006441A9"/>
    <w:rsid w:val="00644650"/>
    <w:rsid w:val="00644926"/>
    <w:rsid w:val="00644FA9"/>
    <w:rsid w:val="00645B53"/>
    <w:rsid w:val="0065009A"/>
    <w:rsid w:val="00650122"/>
    <w:rsid w:val="0065041A"/>
    <w:rsid w:val="00650FCB"/>
    <w:rsid w:val="00651029"/>
    <w:rsid w:val="00651AC9"/>
    <w:rsid w:val="00652ECE"/>
    <w:rsid w:val="00655681"/>
    <w:rsid w:val="00660137"/>
    <w:rsid w:val="0066122F"/>
    <w:rsid w:val="00661FC8"/>
    <w:rsid w:val="006641C5"/>
    <w:rsid w:val="00664AB3"/>
    <w:rsid w:val="0066568F"/>
    <w:rsid w:val="00665BA2"/>
    <w:rsid w:val="00666505"/>
    <w:rsid w:val="0066742F"/>
    <w:rsid w:val="00670295"/>
    <w:rsid w:val="00670FF8"/>
    <w:rsid w:val="00672099"/>
    <w:rsid w:val="00672B3D"/>
    <w:rsid w:val="00672C2C"/>
    <w:rsid w:val="006730A5"/>
    <w:rsid w:val="006732BF"/>
    <w:rsid w:val="006749AC"/>
    <w:rsid w:val="00675729"/>
    <w:rsid w:val="00676A3E"/>
    <w:rsid w:val="00676A6F"/>
    <w:rsid w:val="00677C25"/>
    <w:rsid w:val="00677DAA"/>
    <w:rsid w:val="0068020E"/>
    <w:rsid w:val="00680F47"/>
    <w:rsid w:val="006817C7"/>
    <w:rsid w:val="00684301"/>
    <w:rsid w:val="00684516"/>
    <w:rsid w:val="0068556D"/>
    <w:rsid w:val="006858A4"/>
    <w:rsid w:val="00686361"/>
    <w:rsid w:val="00686987"/>
    <w:rsid w:val="006869CC"/>
    <w:rsid w:val="006911E2"/>
    <w:rsid w:val="0069178A"/>
    <w:rsid w:val="0069312E"/>
    <w:rsid w:val="00694EA0"/>
    <w:rsid w:val="00694FF4"/>
    <w:rsid w:val="00696139"/>
    <w:rsid w:val="006A048E"/>
    <w:rsid w:val="006A12A6"/>
    <w:rsid w:val="006A1E8A"/>
    <w:rsid w:val="006A2BAA"/>
    <w:rsid w:val="006A52E1"/>
    <w:rsid w:val="006A61AE"/>
    <w:rsid w:val="006A6F3C"/>
    <w:rsid w:val="006A6FC1"/>
    <w:rsid w:val="006A7815"/>
    <w:rsid w:val="006B1192"/>
    <w:rsid w:val="006B1AAF"/>
    <w:rsid w:val="006B2F82"/>
    <w:rsid w:val="006B3693"/>
    <w:rsid w:val="006B3F65"/>
    <w:rsid w:val="006B4210"/>
    <w:rsid w:val="006B466E"/>
    <w:rsid w:val="006B5237"/>
    <w:rsid w:val="006B570E"/>
    <w:rsid w:val="006B67B2"/>
    <w:rsid w:val="006B69E1"/>
    <w:rsid w:val="006B75D4"/>
    <w:rsid w:val="006B7648"/>
    <w:rsid w:val="006B76BD"/>
    <w:rsid w:val="006B7915"/>
    <w:rsid w:val="006C01B4"/>
    <w:rsid w:val="006C0D56"/>
    <w:rsid w:val="006C1A72"/>
    <w:rsid w:val="006C2CAD"/>
    <w:rsid w:val="006C33E0"/>
    <w:rsid w:val="006C3B57"/>
    <w:rsid w:val="006C5112"/>
    <w:rsid w:val="006C5261"/>
    <w:rsid w:val="006C6CD4"/>
    <w:rsid w:val="006C7B3C"/>
    <w:rsid w:val="006D0428"/>
    <w:rsid w:val="006D0A57"/>
    <w:rsid w:val="006D0DDB"/>
    <w:rsid w:val="006D0F0E"/>
    <w:rsid w:val="006D3D96"/>
    <w:rsid w:val="006D4200"/>
    <w:rsid w:val="006D4450"/>
    <w:rsid w:val="006D50A1"/>
    <w:rsid w:val="006D6EB2"/>
    <w:rsid w:val="006D7067"/>
    <w:rsid w:val="006E0B03"/>
    <w:rsid w:val="006E0F47"/>
    <w:rsid w:val="006E1047"/>
    <w:rsid w:val="006E207C"/>
    <w:rsid w:val="006E22AF"/>
    <w:rsid w:val="006E27FA"/>
    <w:rsid w:val="006E284B"/>
    <w:rsid w:val="006E29B9"/>
    <w:rsid w:val="006E3508"/>
    <w:rsid w:val="006E4405"/>
    <w:rsid w:val="006E4D83"/>
    <w:rsid w:val="006E60EE"/>
    <w:rsid w:val="006E6636"/>
    <w:rsid w:val="006E759C"/>
    <w:rsid w:val="006F06E7"/>
    <w:rsid w:val="006F128B"/>
    <w:rsid w:val="006F149B"/>
    <w:rsid w:val="006F2243"/>
    <w:rsid w:val="006F2369"/>
    <w:rsid w:val="006F2750"/>
    <w:rsid w:val="006F317A"/>
    <w:rsid w:val="006F3293"/>
    <w:rsid w:val="006F32A4"/>
    <w:rsid w:val="006F3589"/>
    <w:rsid w:val="006F3DE6"/>
    <w:rsid w:val="006F3F35"/>
    <w:rsid w:val="006F4028"/>
    <w:rsid w:val="006F45DC"/>
    <w:rsid w:val="006F5689"/>
    <w:rsid w:val="006F5A66"/>
    <w:rsid w:val="006F7930"/>
    <w:rsid w:val="006F7990"/>
    <w:rsid w:val="006F7B68"/>
    <w:rsid w:val="007002A8"/>
    <w:rsid w:val="007009A6"/>
    <w:rsid w:val="00700D1F"/>
    <w:rsid w:val="00702A6D"/>
    <w:rsid w:val="0070386D"/>
    <w:rsid w:val="007038B1"/>
    <w:rsid w:val="007067B1"/>
    <w:rsid w:val="007067ED"/>
    <w:rsid w:val="00706ACA"/>
    <w:rsid w:val="00707BDE"/>
    <w:rsid w:val="007103A0"/>
    <w:rsid w:val="00710E64"/>
    <w:rsid w:val="00711B74"/>
    <w:rsid w:val="00712847"/>
    <w:rsid w:val="00712B39"/>
    <w:rsid w:val="00713D55"/>
    <w:rsid w:val="00713DA4"/>
    <w:rsid w:val="00713FD7"/>
    <w:rsid w:val="007150C4"/>
    <w:rsid w:val="0071545C"/>
    <w:rsid w:val="00716311"/>
    <w:rsid w:val="00716EBB"/>
    <w:rsid w:val="0072067A"/>
    <w:rsid w:val="00720B6F"/>
    <w:rsid w:val="00721387"/>
    <w:rsid w:val="00721967"/>
    <w:rsid w:val="00721FC3"/>
    <w:rsid w:val="00721FED"/>
    <w:rsid w:val="007220A8"/>
    <w:rsid w:val="007223ED"/>
    <w:rsid w:val="00722DC9"/>
    <w:rsid w:val="0072390C"/>
    <w:rsid w:val="00724206"/>
    <w:rsid w:val="007243F5"/>
    <w:rsid w:val="00725335"/>
    <w:rsid w:val="00727F37"/>
    <w:rsid w:val="0073053E"/>
    <w:rsid w:val="00734179"/>
    <w:rsid w:val="00734531"/>
    <w:rsid w:val="00735097"/>
    <w:rsid w:val="0073567E"/>
    <w:rsid w:val="00736566"/>
    <w:rsid w:val="00736D40"/>
    <w:rsid w:val="00736DBD"/>
    <w:rsid w:val="0073758F"/>
    <w:rsid w:val="00737FA2"/>
    <w:rsid w:val="007402FA"/>
    <w:rsid w:val="00742B98"/>
    <w:rsid w:val="00742E6B"/>
    <w:rsid w:val="00743996"/>
    <w:rsid w:val="007447DB"/>
    <w:rsid w:val="00746310"/>
    <w:rsid w:val="00746453"/>
    <w:rsid w:val="007509AA"/>
    <w:rsid w:val="00750B53"/>
    <w:rsid w:val="0075153E"/>
    <w:rsid w:val="007521C2"/>
    <w:rsid w:val="00753CA9"/>
    <w:rsid w:val="00753E66"/>
    <w:rsid w:val="007541D3"/>
    <w:rsid w:val="007546E8"/>
    <w:rsid w:val="00757F37"/>
    <w:rsid w:val="00760999"/>
    <w:rsid w:val="007616BF"/>
    <w:rsid w:val="007618B9"/>
    <w:rsid w:val="00761965"/>
    <w:rsid w:val="00761C6B"/>
    <w:rsid w:val="00762A14"/>
    <w:rsid w:val="00763369"/>
    <w:rsid w:val="0076388F"/>
    <w:rsid w:val="00764173"/>
    <w:rsid w:val="007648D3"/>
    <w:rsid w:val="0076663E"/>
    <w:rsid w:val="007677A5"/>
    <w:rsid w:val="00767AFF"/>
    <w:rsid w:val="0077070C"/>
    <w:rsid w:val="0077085D"/>
    <w:rsid w:val="00770DE4"/>
    <w:rsid w:val="0077133D"/>
    <w:rsid w:val="007716BE"/>
    <w:rsid w:val="00771EAC"/>
    <w:rsid w:val="007732F1"/>
    <w:rsid w:val="007733CA"/>
    <w:rsid w:val="00773764"/>
    <w:rsid w:val="00775217"/>
    <w:rsid w:val="00775EE2"/>
    <w:rsid w:val="00775FEF"/>
    <w:rsid w:val="007765B4"/>
    <w:rsid w:val="00777668"/>
    <w:rsid w:val="007802F7"/>
    <w:rsid w:val="00780C41"/>
    <w:rsid w:val="00781044"/>
    <w:rsid w:val="007811C2"/>
    <w:rsid w:val="00782465"/>
    <w:rsid w:val="00782FFD"/>
    <w:rsid w:val="00783EC9"/>
    <w:rsid w:val="00786A21"/>
    <w:rsid w:val="00786A47"/>
    <w:rsid w:val="007879EC"/>
    <w:rsid w:val="007909D5"/>
    <w:rsid w:val="00791908"/>
    <w:rsid w:val="007928F2"/>
    <w:rsid w:val="00792977"/>
    <w:rsid w:val="00792B78"/>
    <w:rsid w:val="00794CBC"/>
    <w:rsid w:val="007A0897"/>
    <w:rsid w:val="007A0939"/>
    <w:rsid w:val="007A1323"/>
    <w:rsid w:val="007A23FC"/>
    <w:rsid w:val="007A297F"/>
    <w:rsid w:val="007A348F"/>
    <w:rsid w:val="007A3F26"/>
    <w:rsid w:val="007A4848"/>
    <w:rsid w:val="007A48D1"/>
    <w:rsid w:val="007A5235"/>
    <w:rsid w:val="007A72E9"/>
    <w:rsid w:val="007A7535"/>
    <w:rsid w:val="007A753E"/>
    <w:rsid w:val="007B0028"/>
    <w:rsid w:val="007B035C"/>
    <w:rsid w:val="007B043F"/>
    <w:rsid w:val="007B0C70"/>
    <w:rsid w:val="007B0CCF"/>
    <w:rsid w:val="007B1CF2"/>
    <w:rsid w:val="007B3DD4"/>
    <w:rsid w:val="007B42DE"/>
    <w:rsid w:val="007B4499"/>
    <w:rsid w:val="007B7392"/>
    <w:rsid w:val="007B7E54"/>
    <w:rsid w:val="007C0443"/>
    <w:rsid w:val="007C11AF"/>
    <w:rsid w:val="007C16E9"/>
    <w:rsid w:val="007C19DA"/>
    <w:rsid w:val="007C1D8F"/>
    <w:rsid w:val="007C308E"/>
    <w:rsid w:val="007C4858"/>
    <w:rsid w:val="007C4EA5"/>
    <w:rsid w:val="007C5BEB"/>
    <w:rsid w:val="007C6187"/>
    <w:rsid w:val="007C75AC"/>
    <w:rsid w:val="007D082C"/>
    <w:rsid w:val="007D1504"/>
    <w:rsid w:val="007D47C3"/>
    <w:rsid w:val="007D6673"/>
    <w:rsid w:val="007D7192"/>
    <w:rsid w:val="007E2178"/>
    <w:rsid w:val="007E2EF2"/>
    <w:rsid w:val="007E3BBD"/>
    <w:rsid w:val="007E5945"/>
    <w:rsid w:val="007E6045"/>
    <w:rsid w:val="007E60B5"/>
    <w:rsid w:val="007E6339"/>
    <w:rsid w:val="007E742D"/>
    <w:rsid w:val="007E7F3F"/>
    <w:rsid w:val="007F069F"/>
    <w:rsid w:val="007F0D49"/>
    <w:rsid w:val="007F1194"/>
    <w:rsid w:val="007F153A"/>
    <w:rsid w:val="007F1E47"/>
    <w:rsid w:val="007F1E93"/>
    <w:rsid w:val="007F254B"/>
    <w:rsid w:val="007F27F5"/>
    <w:rsid w:val="007F2EFC"/>
    <w:rsid w:val="007F3076"/>
    <w:rsid w:val="007F32A5"/>
    <w:rsid w:val="007F3B1F"/>
    <w:rsid w:val="007F48FF"/>
    <w:rsid w:val="007F5FBF"/>
    <w:rsid w:val="007F739D"/>
    <w:rsid w:val="007F79B5"/>
    <w:rsid w:val="0080150E"/>
    <w:rsid w:val="00801587"/>
    <w:rsid w:val="00801648"/>
    <w:rsid w:val="00801971"/>
    <w:rsid w:val="00803147"/>
    <w:rsid w:val="0080360E"/>
    <w:rsid w:val="00803939"/>
    <w:rsid w:val="00803A1E"/>
    <w:rsid w:val="00803C44"/>
    <w:rsid w:val="0080427E"/>
    <w:rsid w:val="00804744"/>
    <w:rsid w:val="00805813"/>
    <w:rsid w:val="008101FB"/>
    <w:rsid w:val="00813C36"/>
    <w:rsid w:val="0081465F"/>
    <w:rsid w:val="008147B5"/>
    <w:rsid w:val="00816D13"/>
    <w:rsid w:val="00817C39"/>
    <w:rsid w:val="0082026D"/>
    <w:rsid w:val="0082093A"/>
    <w:rsid w:val="00821EDA"/>
    <w:rsid w:val="00821F66"/>
    <w:rsid w:val="00823AAE"/>
    <w:rsid w:val="00823F7F"/>
    <w:rsid w:val="00824902"/>
    <w:rsid w:val="0082496B"/>
    <w:rsid w:val="00824ADE"/>
    <w:rsid w:val="00824E91"/>
    <w:rsid w:val="008252CE"/>
    <w:rsid w:val="0082596C"/>
    <w:rsid w:val="00825CE1"/>
    <w:rsid w:val="00826D7F"/>
    <w:rsid w:val="008276EC"/>
    <w:rsid w:val="00835599"/>
    <w:rsid w:val="00836840"/>
    <w:rsid w:val="00836B8D"/>
    <w:rsid w:val="008377BA"/>
    <w:rsid w:val="00837A55"/>
    <w:rsid w:val="0084048F"/>
    <w:rsid w:val="00840A87"/>
    <w:rsid w:val="008416DF"/>
    <w:rsid w:val="008431A6"/>
    <w:rsid w:val="008439F9"/>
    <w:rsid w:val="008453C2"/>
    <w:rsid w:val="008454DC"/>
    <w:rsid w:val="0084651F"/>
    <w:rsid w:val="00846CFF"/>
    <w:rsid w:val="00850DF6"/>
    <w:rsid w:val="00851365"/>
    <w:rsid w:val="00851C2C"/>
    <w:rsid w:val="00851F04"/>
    <w:rsid w:val="0085204E"/>
    <w:rsid w:val="00852F32"/>
    <w:rsid w:val="00853C58"/>
    <w:rsid w:val="00853E12"/>
    <w:rsid w:val="0085433C"/>
    <w:rsid w:val="0085464B"/>
    <w:rsid w:val="008556D4"/>
    <w:rsid w:val="008556F6"/>
    <w:rsid w:val="0085630B"/>
    <w:rsid w:val="00856EDA"/>
    <w:rsid w:val="0085702C"/>
    <w:rsid w:val="008573C1"/>
    <w:rsid w:val="00857C73"/>
    <w:rsid w:val="00860A19"/>
    <w:rsid w:val="00862534"/>
    <w:rsid w:val="008638DA"/>
    <w:rsid w:val="00863E97"/>
    <w:rsid w:val="00864994"/>
    <w:rsid w:val="0086535A"/>
    <w:rsid w:val="00865B48"/>
    <w:rsid w:val="0086698A"/>
    <w:rsid w:val="00866A32"/>
    <w:rsid w:val="00866C39"/>
    <w:rsid w:val="008679D4"/>
    <w:rsid w:val="0087139B"/>
    <w:rsid w:val="008719CF"/>
    <w:rsid w:val="00871A21"/>
    <w:rsid w:val="00872F92"/>
    <w:rsid w:val="00872FA3"/>
    <w:rsid w:val="00873251"/>
    <w:rsid w:val="00873B85"/>
    <w:rsid w:val="00873C42"/>
    <w:rsid w:val="00873FF7"/>
    <w:rsid w:val="00874281"/>
    <w:rsid w:val="00874852"/>
    <w:rsid w:val="00875026"/>
    <w:rsid w:val="00875A04"/>
    <w:rsid w:val="0087657A"/>
    <w:rsid w:val="00876DDF"/>
    <w:rsid w:val="00877955"/>
    <w:rsid w:val="00880052"/>
    <w:rsid w:val="00880332"/>
    <w:rsid w:val="00880ACE"/>
    <w:rsid w:val="00881A97"/>
    <w:rsid w:val="0088248C"/>
    <w:rsid w:val="00882BBA"/>
    <w:rsid w:val="00883738"/>
    <w:rsid w:val="00883742"/>
    <w:rsid w:val="00884759"/>
    <w:rsid w:val="00884D73"/>
    <w:rsid w:val="00885F54"/>
    <w:rsid w:val="00886619"/>
    <w:rsid w:val="008871DB"/>
    <w:rsid w:val="00891C19"/>
    <w:rsid w:val="0089263E"/>
    <w:rsid w:val="00892A42"/>
    <w:rsid w:val="00894CF7"/>
    <w:rsid w:val="00894E97"/>
    <w:rsid w:val="008955C4"/>
    <w:rsid w:val="008963CF"/>
    <w:rsid w:val="0089670C"/>
    <w:rsid w:val="00897427"/>
    <w:rsid w:val="008A0E01"/>
    <w:rsid w:val="008A11BA"/>
    <w:rsid w:val="008A1458"/>
    <w:rsid w:val="008A1DD5"/>
    <w:rsid w:val="008A3317"/>
    <w:rsid w:val="008A3C30"/>
    <w:rsid w:val="008A3F33"/>
    <w:rsid w:val="008A450F"/>
    <w:rsid w:val="008A57C3"/>
    <w:rsid w:val="008A79B2"/>
    <w:rsid w:val="008B2B52"/>
    <w:rsid w:val="008B473D"/>
    <w:rsid w:val="008B54B6"/>
    <w:rsid w:val="008B6149"/>
    <w:rsid w:val="008B64FF"/>
    <w:rsid w:val="008B7431"/>
    <w:rsid w:val="008B75C1"/>
    <w:rsid w:val="008B7E03"/>
    <w:rsid w:val="008C0488"/>
    <w:rsid w:val="008C311D"/>
    <w:rsid w:val="008C31C5"/>
    <w:rsid w:val="008C47FC"/>
    <w:rsid w:val="008C5C75"/>
    <w:rsid w:val="008C6262"/>
    <w:rsid w:val="008C640A"/>
    <w:rsid w:val="008C68F7"/>
    <w:rsid w:val="008C70EB"/>
    <w:rsid w:val="008C7658"/>
    <w:rsid w:val="008C7A21"/>
    <w:rsid w:val="008C7FE4"/>
    <w:rsid w:val="008D0DD0"/>
    <w:rsid w:val="008D253C"/>
    <w:rsid w:val="008D3AC8"/>
    <w:rsid w:val="008D3EB0"/>
    <w:rsid w:val="008D4311"/>
    <w:rsid w:val="008D48E7"/>
    <w:rsid w:val="008D4BD3"/>
    <w:rsid w:val="008D6182"/>
    <w:rsid w:val="008E0014"/>
    <w:rsid w:val="008E07D4"/>
    <w:rsid w:val="008E1E22"/>
    <w:rsid w:val="008E5D6D"/>
    <w:rsid w:val="008E683C"/>
    <w:rsid w:val="008E7BE2"/>
    <w:rsid w:val="008F09B0"/>
    <w:rsid w:val="008F1C44"/>
    <w:rsid w:val="008F2522"/>
    <w:rsid w:val="008F2FC6"/>
    <w:rsid w:val="008F4093"/>
    <w:rsid w:val="008F42D9"/>
    <w:rsid w:val="008F4520"/>
    <w:rsid w:val="008F4CF9"/>
    <w:rsid w:val="008F5755"/>
    <w:rsid w:val="008F5786"/>
    <w:rsid w:val="008F60F3"/>
    <w:rsid w:val="008F6990"/>
    <w:rsid w:val="009003AA"/>
    <w:rsid w:val="00900B1A"/>
    <w:rsid w:val="0090124E"/>
    <w:rsid w:val="00901567"/>
    <w:rsid w:val="00901779"/>
    <w:rsid w:val="009017D8"/>
    <w:rsid w:val="00901C72"/>
    <w:rsid w:val="0090454C"/>
    <w:rsid w:val="00904D2B"/>
    <w:rsid w:val="00905304"/>
    <w:rsid w:val="00905C8E"/>
    <w:rsid w:val="009062E4"/>
    <w:rsid w:val="00910766"/>
    <w:rsid w:val="00911AFF"/>
    <w:rsid w:val="00911E71"/>
    <w:rsid w:val="00913550"/>
    <w:rsid w:val="00913843"/>
    <w:rsid w:val="00913CCE"/>
    <w:rsid w:val="00916630"/>
    <w:rsid w:val="00916EB6"/>
    <w:rsid w:val="009207E6"/>
    <w:rsid w:val="00920F13"/>
    <w:rsid w:val="00921401"/>
    <w:rsid w:val="00922525"/>
    <w:rsid w:val="009227B2"/>
    <w:rsid w:val="009229B4"/>
    <w:rsid w:val="00922B7A"/>
    <w:rsid w:val="009232F3"/>
    <w:rsid w:val="00923649"/>
    <w:rsid w:val="009238B6"/>
    <w:rsid w:val="0092494B"/>
    <w:rsid w:val="009301F9"/>
    <w:rsid w:val="009311DD"/>
    <w:rsid w:val="009329D4"/>
    <w:rsid w:val="00933335"/>
    <w:rsid w:val="0093428C"/>
    <w:rsid w:val="0093448E"/>
    <w:rsid w:val="00934E25"/>
    <w:rsid w:val="00935651"/>
    <w:rsid w:val="00936E7D"/>
    <w:rsid w:val="009371E8"/>
    <w:rsid w:val="009372AC"/>
    <w:rsid w:val="0093758B"/>
    <w:rsid w:val="00941064"/>
    <w:rsid w:val="009415E4"/>
    <w:rsid w:val="00941743"/>
    <w:rsid w:val="00941D80"/>
    <w:rsid w:val="00945630"/>
    <w:rsid w:val="00946946"/>
    <w:rsid w:val="00946F09"/>
    <w:rsid w:val="0094704C"/>
    <w:rsid w:val="009509A7"/>
    <w:rsid w:val="00950D7C"/>
    <w:rsid w:val="00951441"/>
    <w:rsid w:val="00951470"/>
    <w:rsid w:val="009545B9"/>
    <w:rsid w:val="00955B3C"/>
    <w:rsid w:val="009573AE"/>
    <w:rsid w:val="00957D59"/>
    <w:rsid w:val="00957E72"/>
    <w:rsid w:val="00957FB3"/>
    <w:rsid w:val="009616A7"/>
    <w:rsid w:val="00961D0E"/>
    <w:rsid w:val="0096207C"/>
    <w:rsid w:val="009623E9"/>
    <w:rsid w:val="009624C3"/>
    <w:rsid w:val="00962572"/>
    <w:rsid w:val="00962AB5"/>
    <w:rsid w:val="00962F83"/>
    <w:rsid w:val="00963048"/>
    <w:rsid w:val="00964E51"/>
    <w:rsid w:val="00965DA3"/>
    <w:rsid w:val="00966930"/>
    <w:rsid w:val="00966E90"/>
    <w:rsid w:val="00967211"/>
    <w:rsid w:val="0096787C"/>
    <w:rsid w:val="0097185A"/>
    <w:rsid w:val="009726AC"/>
    <w:rsid w:val="009727B5"/>
    <w:rsid w:val="00973CD6"/>
    <w:rsid w:val="00975751"/>
    <w:rsid w:val="0097623D"/>
    <w:rsid w:val="009769A8"/>
    <w:rsid w:val="009809D3"/>
    <w:rsid w:val="00980CD0"/>
    <w:rsid w:val="00980D37"/>
    <w:rsid w:val="00981283"/>
    <w:rsid w:val="00982BE3"/>
    <w:rsid w:val="009830C0"/>
    <w:rsid w:val="009833BA"/>
    <w:rsid w:val="009836DB"/>
    <w:rsid w:val="00984C68"/>
    <w:rsid w:val="00986131"/>
    <w:rsid w:val="00986BB0"/>
    <w:rsid w:val="00987C9F"/>
    <w:rsid w:val="0099001D"/>
    <w:rsid w:val="0099065E"/>
    <w:rsid w:val="00991729"/>
    <w:rsid w:val="009917B8"/>
    <w:rsid w:val="00992C73"/>
    <w:rsid w:val="00993A1B"/>
    <w:rsid w:val="00993B92"/>
    <w:rsid w:val="0099515B"/>
    <w:rsid w:val="00995C8E"/>
    <w:rsid w:val="00995EEF"/>
    <w:rsid w:val="00995FB4"/>
    <w:rsid w:val="00996A18"/>
    <w:rsid w:val="00996BFA"/>
    <w:rsid w:val="009A0B69"/>
    <w:rsid w:val="009A217F"/>
    <w:rsid w:val="009A4B12"/>
    <w:rsid w:val="009A4B75"/>
    <w:rsid w:val="009A51A4"/>
    <w:rsid w:val="009A5D9A"/>
    <w:rsid w:val="009A7009"/>
    <w:rsid w:val="009A71DD"/>
    <w:rsid w:val="009A7487"/>
    <w:rsid w:val="009A75EA"/>
    <w:rsid w:val="009B031E"/>
    <w:rsid w:val="009B04AC"/>
    <w:rsid w:val="009B0659"/>
    <w:rsid w:val="009B0A08"/>
    <w:rsid w:val="009B1DF1"/>
    <w:rsid w:val="009B2059"/>
    <w:rsid w:val="009B33C6"/>
    <w:rsid w:val="009B3746"/>
    <w:rsid w:val="009B3878"/>
    <w:rsid w:val="009B3A5C"/>
    <w:rsid w:val="009B3B02"/>
    <w:rsid w:val="009B460C"/>
    <w:rsid w:val="009B51A0"/>
    <w:rsid w:val="009B5E63"/>
    <w:rsid w:val="009B6BF2"/>
    <w:rsid w:val="009B7A28"/>
    <w:rsid w:val="009B7EDC"/>
    <w:rsid w:val="009C2395"/>
    <w:rsid w:val="009C4E63"/>
    <w:rsid w:val="009C5CBE"/>
    <w:rsid w:val="009C6150"/>
    <w:rsid w:val="009C780A"/>
    <w:rsid w:val="009D1231"/>
    <w:rsid w:val="009D2F7D"/>
    <w:rsid w:val="009D540C"/>
    <w:rsid w:val="009D55AA"/>
    <w:rsid w:val="009D7634"/>
    <w:rsid w:val="009E056E"/>
    <w:rsid w:val="009E0593"/>
    <w:rsid w:val="009E0955"/>
    <w:rsid w:val="009E138C"/>
    <w:rsid w:val="009E163F"/>
    <w:rsid w:val="009E22E8"/>
    <w:rsid w:val="009E2EC4"/>
    <w:rsid w:val="009E3370"/>
    <w:rsid w:val="009E37E9"/>
    <w:rsid w:val="009E3A36"/>
    <w:rsid w:val="009E4A77"/>
    <w:rsid w:val="009E5839"/>
    <w:rsid w:val="009E7635"/>
    <w:rsid w:val="009E7975"/>
    <w:rsid w:val="009EC2A3"/>
    <w:rsid w:val="009F16C3"/>
    <w:rsid w:val="009F1E56"/>
    <w:rsid w:val="009F24AE"/>
    <w:rsid w:val="009F282B"/>
    <w:rsid w:val="009F32E9"/>
    <w:rsid w:val="009F3EA6"/>
    <w:rsid w:val="009F4694"/>
    <w:rsid w:val="009F4FA8"/>
    <w:rsid w:val="009F5364"/>
    <w:rsid w:val="009F56F6"/>
    <w:rsid w:val="009F59F4"/>
    <w:rsid w:val="009F5D77"/>
    <w:rsid w:val="009F5DE9"/>
    <w:rsid w:val="009F605A"/>
    <w:rsid w:val="009F75AF"/>
    <w:rsid w:val="009F7658"/>
    <w:rsid w:val="00A00ED9"/>
    <w:rsid w:val="00A0184D"/>
    <w:rsid w:val="00A03686"/>
    <w:rsid w:val="00A04239"/>
    <w:rsid w:val="00A0436E"/>
    <w:rsid w:val="00A0556D"/>
    <w:rsid w:val="00A05949"/>
    <w:rsid w:val="00A06082"/>
    <w:rsid w:val="00A06793"/>
    <w:rsid w:val="00A0687B"/>
    <w:rsid w:val="00A076C0"/>
    <w:rsid w:val="00A07FB6"/>
    <w:rsid w:val="00A1053D"/>
    <w:rsid w:val="00A10749"/>
    <w:rsid w:val="00A11055"/>
    <w:rsid w:val="00A11163"/>
    <w:rsid w:val="00A11AF1"/>
    <w:rsid w:val="00A12D41"/>
    <w:rsid w:val="00A13068"/>
    <w:rsid w:val="00A13BD2"/>
    <w:rsid w:val="00A14228"/>
    <w:rsid w:val="00A157D5"/>
    <w:rsid w:val="00A158F1"/>
    <w:rsid w:val="00A15F02"/>
    <w:rsid w:val="00A16B83"/>
    <w:rsid w:val="00A1729B"/>
    <w:rsid w:val="00A21513"/>
    <w:rsid w:val="00A21516"/>
    <w:rsid w:val="00A21904"/>
    <w:rsid w:val="00A230FA"/>
    <w:rsid w:val="00A23924"/>
    <w:rsid w:val="00A24BD8"/>
    <w:rsid w:val="00A24F60"/>
    <w:rsid w:val="00A2548C"/>
    <w:rsid w:val="00A307E3"/>
    <w:rsid w:val="00A30B7A"/>
    <w:rsid w:val="00A323EA"/>
    <w:rsid w:val="00A33B83"/>
    <w:rsid w:val="00A33FCE"/>
    <w:rsid w:val="00A34878"/>
    <w:rsid w:val="00A34927"/>
    <w:rsid w:val="00A35BAB"/>
    <w:rsid w:val="00A42196"/>
    <w:rsid w:val="00A423CC"/>
    <w:rsid w:val="00A43115"/>
    <w:rsid w:val="00A4384A"/>
    <w:rsid w:val="00A44058"/>
    <w:rsid w:val="00A44147"/>
    <w:rsid w:val="00A445F7"/>
    <w:rsid w:val="00A450BE"/>
    <w:rsid w:val="00A465A0"/>
    <w:rsid w:val="00A46922"/>
    <w:rsid w:val="00A472FD"/>
    <w:rsid w:val="00A477BA"/>
    <w:rsid w:val="00A478BD"/>
    <w:rsid w:val="00A47EFC"/>
    <w:rsid w:val="00A50872"/>
    <w:rsid w:val="00A51C16"/>
    <w:rsid w:val="00A52D60"/>
    <w:rsid w:val="00A531D5"/>
    <w:rsid w:val="00A53769"/>
    <w:rsid w:val="00A54887"/>
    <w:rsid w:val="00A5591A"/>
    <w:rsid w:val="00A559A6"/>
    <w:rsid w:val="00A57534"/>
    <w:rsid w:val="00A578EA"/>
    <w:rsid w:val="00A61524"/>
    <w:rsid w:val="00A61D3E"/>
    <w:rsid w:val="00A627ED"/>
    <w:rsid w:val="00A649C2"/>
    <w:rsid w:val="00A65074"/>
    <w:rsid w:val="00A661FB"/>
    <w:rsid w:val="00A66AFA"/>
    <w:rsid w:val="00A676BF"/>
    <w:rsid w:val="00A70D0A"/>
    <w:rsid w:val="00A711D3"/>
    <w:rsid w:val="00A738A8"/>
    <w:rsid w:val="00A74F35"/>
    <w:rsid w:val="00A75090"/>
    <w:rsid w:val="00A76040"/>
    <w:rsid w:val="00A763E1"/>
    <w:rsid w:val="00A76925"/>
    <w:rsid w:val="00A76C59"/>
    <w:rsid w:val="00A77DDC"/>
    <w:rsid w:val="00A813BA"/>
    <w:rsid w:val="00A81554"/>
    <w:rsid w:val="00A818AD"/>
    <w:rsid w:val="00A8197B"/>
    <w:rsid w:val="00A81AD6"/>
    <w:rsid w:val="00A81F59"/>
    <w:rsid w:val="00A85487"/>
    <w:rsid w:val="00A8559F"/>
    <w:rsid w:val="00A86392"/>
    <w:rsid w:val="00A86A66"/>
    <w:rsid w:val="00A87296"/>
    <w:rsid w:val="00A87FEC"/>
    <w:rsid w:val="00A904DC"/>
    <w:rsid w:val="00A923F9"/>
    <w:rsid w:val="00A93D12"/>
    <w:rsid w:val="00A93F74"/>
    <w:rsid w:val="00A94197"/>
    <w:rsid w:val="00A954BC"/>
    <w:rsid w:val="00A95681"/>
    <w:rsid w:val="00AA0927"/>
    <w:rsid w:val="00AA0AB4"/>
    <w:rsid w:val="00AA0DB1"/>
    <w:rsid w:val="00AA10E4"/>
    <w:rsid w:val="00AA1257"/>
    <w:rsid w:val="00AA1522"/>
    <w:rsid w:val="00AA1C06"/>
    <w:rsid w:val="00AA1CF0"/>
    <w:rsid w:val="00AA2926"/>
    <w:rsid w:val="00AA2F2B"/>
    <w:rsid w:val="00AA38F8"/>
    <w:rsid w:val="00AA40E2"/>
    <w:rsid w:val="00AA5805"/>
    <w:rsid w:val="00AA5867"/>
    <w:rsid w:val="00AA5D70"/>
    <w:rsid w:val="00AA6461"/>
    <w:rsid w:val="00AA6BA0"/>
    <w:rsid w:val="00AA6F88"/>
    <w:rsid w:val="00AA7783"/>
    <w:rsid w:val="00AB0367"/>
    <w:rsid w:val="00AB0974"/>
    <w:rsid w:val="00AB0989"/>
    <w:rsid w:val="00AB241A"/>
    <w:rsid w:val="00AB30B9"/>
    <w:rsid w:val="00AB3217"/>
    <w:rsid w:val="00AB456F"/>
    <w:rsid w:val="00AB57BB"/>
    <w:rsid w:val="00AB67E7"/>
    <w:rsid w:val="00AB6919"/>
    <w:rsid w:val="00AB6CB4"/>
    <w:rsid w:val="00AB71ED"/>
    <w:rsid w:val="00AB77B1"/>
    <w:rsid w:val="00AC0F29"/>
    <w:rsid w:val="00AC1F4B"/>
    <w:rsid w:val="00AC2224"/>
    <w:rsid w:val="00AC243F"/>
    <w:rsid w:val="00AC4E63"/>
    <w:rsid w:val="00AC5104"/>
    <w:rsid w:val="00AC7A08"/>
    <w:rsid w:val="00AC7CEC"/>
    <w:rsid w:val="00AD08AA"/>
    <w:rsid w:val="00AD0C0A"/>
    <w:rsid w:val="00AD4BD2"/>
    <w:rsid w:val="00AD4CE7"/>
    <w:rsid w:val="00AD5F64"/>
    <w:rsid w:val="00AD60E7"/>
    <w:rsid w:val="00AD7A42"/>
    <w:rsid w:val="00AD7B4D"/>
    <w:rsid w:val="00AD7E54"/>
    <w:rsid w:val="00AE06BC"/>
    <w:rsid w:val="00AE175D"/>
    <w:rsid w:val="00AE1BF9"/>
    <w:rsid w:val="00AE1FA8"/>
    <w:rsid w:val="00AE2B2A"/>
    <w:rsid w:val="00AE2E5B"/>
    <w:rsid w:val="00AE380A"/>
    <w:rsid w:val="00AE3C4A"/>
    <w:rsid w:val="00AE4511"/>
    <w:rsid w:val="00AE4975"/>
    <w:rsid w:val="00AE4F64"/>
    <w:rsid w:val="00AE608E"/>
    <w:rsid w:val="00AE66A2"/>
    <w:rsid w:val="00AE6DD9"/>
    <w:rsid w:val="00AF0195"/>
    <w:rsid w:val="00AF0549"/>
    <w:rsid w:val="00AF1D73"/>
    <w:rsid w:val="00AF221D"/>
    <w:rsid w:val="00AF3CD4"/>
    <w:rsid w:val="00AF4D98"/>
    <w:rsid w:val="00AF55D5"/>
    <w:rsid w:val="00AF6EFA"/>
    <w:rsid w:val="00AF718D"/>
    <w:rsid w:val="00AF7622"/>
    <w:rsid w:val="00AF7E04"/>
    <w:rsid w:val="00B01248"/>
    <w:rsid w:val="00B01696"/>
    <w:rsid w:val="00B01840"/>
    <w:rsid w:val="00B0238B"/>
    <w:rsid w:val="00B04C88"/>
    <w:rsid w:val="00B0579A"/>
    <w:rsid w:val="00B06BF7"/>
    <w:rsid w:val="00B06CCA"/>
    <w:rsid w:val="00B07045"/>
    <w:rsid w:val="00B07677"/>
    <w:rsid w:val="00B12FD4"/>
    <w:rsid w:val="00B13AE5"/>
    <w:rsid w:val="00B14893"/>
    <w:rsid w:val="00B148B7"/>
    <w:rsid w:val="00B14A1D"/>
    <w:rsid w:val="00B14C4B"/>
    <w:rsid w:val="00B17943"/>
    <w:rsid w:val="00B22101"/>
    <w:rsid w:val="00B222CF"/>
    <w:rsid w:val="00B224F9"/>
    <w:rsid w:val="00B24C4F"/>
    <w:rsid w:val="00B24DC8"/>
    <w:rsid w:val="00B24E03"/>
    <w:rsid w:val="00B25FB7"/>
    <w:rsid w:val="00B267C3"/>
    <w:rsid w:val="00B270C5"/>
    <w:rsid w:val="00B278BF"/>
    <w:rsid w:val="00B30D52"/>
    <w:rsid w:val="00B34259"/>
    <w:rsid w:val="00B3431F"/>
    <w:rsid w:val="00B34963"/>
    <w:rsid w:val="00B351CA"/>
    <w:rsid w:val="00B3644B"/>
    <w:rsid w:val="00B36C0D"/>
    <w:rsid w:val="00B3799D"/>
    <w:rsid w:val="00B37BC4"/>
    <w:rsid w:val="00B37C10"/>
    <w:rsid w:val="00B37C1C"/>
    <w:rsid w:val="00B40B10"/>
    <w:rsid w:val="00B40B86"/>
    <w:rsid w:val="00B41103"/>
    <w:rsid w:val="00B41221"/>
    <w:rsid w:val="00B42B5B"/>
    <w:rsid w:val="00B4326D"/>
    <w:rsid w:val="00B43836"/>
    <w:rsid w:val="00B44038"/>
    <w:rsid w:val="00B46A46"/>
    <w:rsid w:val="00B47490"/>
    <w:rsid w:val="00B47C08"/>
    <w:rsid w:val="00B50C40"/>
    <w:rsid w:val="00B51D8E"/>
    <w:rsid w:val="00B52AC4"/>
    <w:rsid w:val="00B530F9"/>
    <w:rsid w:val="00B53C3B"/>
    <w:rsid w:val="00B5548C"/>
    <w:rsid w:val="00B556EE"/>
    <w:rsid w:val="00B57B34"/>
    <w:rsid w:val="00B57F8B"/>
    <w:rsid w:val="00B61529"/>
    <w:rsid w:val="00B62975"/>
    <w:rsid w:val="00B6299B"/>
    <w:rsid w:val="00B63F31"/>
    <w:rsid w:val="00B65784"/>
    <w:rsid w:val="00B657D1"/>
    <w:rsid w:val="00B65B86"/>
    <w:rsid w:val="00B65F35"/>
    <w:rsid w:val="00B65FC2"/>
    <w:rsid w:val="00B664E2"/>
    <w:rsid w:val="00B67563"/>
    <w:rsid w:val="00B67F2A"/>
    <w:rsid w:val="00B67F88"/>
    <w:rsid w:val="00B728E9"/>
    <w:rsid w:val="00B72D7D"/>
    <w:rsid w:val="00B737E2"/>
    <w:rsid w:val="00B744EB"/>
    <w:rsid w:val="00B74C5A"/>
    <w:rsid w:val="00B74DB9"/>
    <w:rsid w:val="00B76D6A"/>
    <w:rsid w:val="00B76E00"/>
    <w:rsid w:val="00B8039C"/>
    <w:rsid w:val="00B80D12"/>
    <w:rsid w:val="00B80E36"/>
    <w:rsid w:val="00B81C70"/>
    <w:rsid w:val="00B81DBE"/>
    <w:rsid w:val="00B84503"/>
    <w:rsid w:val="00B84C35"/>
    <w:rsid w:val="00B8501D"/>
    <w:rsid w:val="00B8576E"/>
    <w:rsid w:val="00B86659"/>
    <w:rsid w:val="00B8689F"/>
    <w:rsid w:val="00B87882"/>
    <w:rsid w:val="00B907BD"/>
    <w:rsid w:val="00B913B1"/>
    <w:rsid w:val="00B92538"/>
    <w:rsid w:val="00B92A36"/>
    <w:rsid w:val="00B92EE0"/>
    <w:rsid w:val="00B9355B"/>
    <w:rsid w:val="00B93B94"/>
    <w:rsid w:val="00B948AB"/>
    <w:rsid w:val="00B94E6D"/>
    <w:rsid w:val="00B95968"/>
    <w:rsid w:val="00B95B73"/>
    <w:rsid w:val="00B97B36"/>
    <w:rsid w:val="00B97C34"/>
    <w:rsid w:val="00BA00B3"/>
    <w:rsid w:val="00BA0686"/>
    <w:rsid w:val="00BA099E"/>
    <w:rsid w:val="00BA0E18"/>
    <w:rsid w:val="00BA1300"/>
    <w:rsid w:val="00BA1C62"/>
    <w:rsid w:val="00BA3044"/>
    <w:rsid w:val="00BA344A"/>
    <w:rsid w:val="00BA384E"/>
    <w:rsid w:val="00BA39BF"/>
    <w:rsid w:val="00BA462A"/>
    <w:rsid w:val="00BA502B"/>
    <w:rsid w:val="00BA51C0"/>
    <w:rsid w:val="00BA57D5"/>
    <w:rsid w:val="00BA605F"/>
    <w:rsid w:val="00BA616E"/>
    <w:rsid w:val="00BA655B"/>
    <w:rsid w:val="00BA6678"/>
    <w:rsid w:val="00BA7497"/>
    <w:rsid w:val="00BB2189"/>
    <w:rsid w:val="00BB2ADD"/>
    <w:rsid w:val="00BB31D9"/>
    <w:rsid w:val="00BB449D"/>
    <w:rsid w:val="00BB44E6"/>
    <w:rsid w:val="00BB48B3"/>
    <w:rsid w:val="00BB6699"/>
    <w:rsid w:val="00BB6F7E"/>
    <w:rsid w:val="00BB7552"/>
    <w:rsid w:val="00BC0822"/>
    <w:rsid w:val="00BC14B8"/>
    <w:rsid w:val="00BC1586"/>
    <w:rsid w:val="00BC1B2F"/>
    <w:rsid w:val="00BC1BD8"/>
    <w:rsid w:val="00BC3229"/>
    <w:rsid w:val="00BC4DF1"/>
    <w:rsid w:val="00BC4FBE"/>
    <w:rsid w:val="00BC603B"/>
    <w:rsid w:val="00BC614A"/>
    <w:rsid w:val="00BC6320"/>
    <w:rsid w:val="00BC64B1"/>
    <w:rsid w:val="00BC7231"/>
    <w:rsid w:val="00BC7997"/>
    <w:rsid w:val="00BD0898"/>
    <w:rsid w:val="00BD0D2C"/>
    <w:rsid w:val="00BD19D0"/>
    <w:rsid w:val="00BD1B85"/>
    <w:rsid w:val="00BD6571"/>
    <w:rsid w:val="00BD694B"/>
    <w:rsid w:val="00BD6E8E"/>
    <w:rsid w:val="00BD6ED9"/>
    <w:rsid w:val="00BE00D1"/>
    <w:rsid w:val="00BE0D51"/>
    <w:rsid w:val="00BE1226"/>
    <w:rsid w:val="00BE1549"/>
    <w:rsid w:val="00BE2026"/>
    <w:rsid w:val="00BE572B"/>
    <w:rsid w:val="00BE5E19"/>
    <w:rsid w:val="00BE7889"/>
    <w:rsid w:val="00BE7EA3"/>
    <w:rsid w:val="00BF0367"/>
    <w:rsid w:val="00BF2CB8"/>
    <w:rsid w:val="00BF3017"/>
    <w:rsid w:val="00BF30AA"/>
    <w:rsid w:val="00BF3917"/>
    <w:rsid w:val="00BF3E85"/>
    <w:rsid w:val="00BF4168"/>
    <w:rsid w:val="00BF563E"/>
    <w:rsid w:val="00BF594E"/>
    <w:rsid w:val="00BF5BA5"/>
    <w:rsid w:val="00BF5C0F"/>
    <w:rsid w:val="00BF6912"/>
    <w:rsid w:val="00BF6D5F"/>
    <w:rsid w:val="00C00243"/>
    <w:rsid w:val="00C0072A"/>
    <w:rsid w:val="00C019A6"/>
    <w:rsid w:val="00C02582"/>
    <w:rsid w:val="00C0303D"/>
    <w:rsid w:val="00C0365C"/>
    <w:rsid w:val="00C03D2A"/>
    <w:rsid w:val="00C04166"/>
    <w:rsid w:val="00C053AC"/>
    <w:rsid w:val="00C05538"/>
    <w:rsid w:val="00C06512"/>
    <w:rsid w:val="00C069BD"/>
    <w:rsid w:val="00C07EFE"/>
    <w:rsid w:val="00C114A6"/>
    <w:rsid w:val="00C1233B"/>
    <w:rsid w:val="00C12D96"/>
    <w:rsid w:val="00C12E26"/>
    <w:rsid w:val="00C13671"/>
    <w:rsid w:val="00C13D79"/>
    <w:rsid w:val="00C143FC"/>
    <w:rsid w:val="00C15248"/>
    <w:rsid w:val="00C1735F"/>
    <w:rsid w:val="00C17CD3"/>
    <w:rsid w:val="00C20079"/>
    <w:rsid w:val="00C2092C"/>
    <w:rsid w:val="00C2106D"/>
    <w:rsid w:val="00C210FA"/>
    <w:rsid w:val="00C2159A"/>
    <w:rsid w:val="00C2214C"/>
    <w:rsid w:val="00C24EA5"/>
    <w:rsid w:val="00C2587B"/>
    <w:rsid w:val="00C267AD"/>
    <w:rsid w:val="00C275BF"/>
    <w:rsid w:val="00C27DA1"/>
    <w:rsid w:val="00C301F9"/>
    <w:rsid w:val="00C30336"/>
    <w:rsid w:val="00C307B7"/>
    <w:rsid w:val="00C3236D"/>
    <w:rsid w:val="00C3243B"/>
    <w:rsid w:val="00C32460"/>
    <w:rsid w:val="00C3269A"/>
    <w:rsid w:val="00C338F8"/>
    <w:rsid w:val="00C3416F"/>
    <w:rsid w:val="00C35239"/>
    <w:rsid w:val="00C355C7"/>
    <w:rsid w:val="00C35AC0"/>
    <w:rsid w:val="00C35FB0"/>
    <w:rsid w:val="00C37983"/>
    <w:rsid w:val="00C379DF"/>
    <w:rsid w:val="00C407DC"/>
    <w:rsid w:val="00C41FB7"/>
    <w:rsid w:val="00C4223F"/>
    <w:rsid w:val="00C46ADF"/>
    <w:rsid w:val="00C46D40"/>
    <w:rsid w:val="00C47348"/>
    <w:rsid w:val="00C4739C"/>
    <w:rsid w:val="00C502C9"/>
    <w:rsid w:val="00C50644"/>
    <w:rsid w:val="00C513BA"/>
    <w:rsid w:val="00C514D3"/>
    <w:rsid w:val="00C51F24"/>
    <w:rsid w:val="00C53111"/>
    <w:rsid w:val="00C53690"/>
    <w:rsid w:val="00C537E7"/>
    <w:rsid w:val="00C54505"/>
    <w:rsid w:val="00C545E5"/>
    <w:rsid w:val="00C54604"/>
    <w:rsid w:val="00C55546"/>
    <w:rsid w:val="00C57569"/>
    <w:rsid w:val="00C57E37"/>
    <w:rsid w:val="00C604D7"/>
    <w:rsid w:val="00C60719"/>
    <w:rsid w:val="00C635DA"/>
    <w:rsid w:val="00C65028"/>
    <w:rsid w:val="00C660DB"/>
    <w:rsid w:val="00C67167"/>
    <w:rsid w:val="00C70088"/>
    <w:rsid w:val="00C7092E"/>
    <w:rsid w:val="00C70D8E"/>
    <w:rsid w:val="00C71114"/>
    <w:rsid w:val="00C74D72"/>
    <w:rsid w:val="00C75B65"/>
    <w:rsid w:val="00C75F06"/>
    <w:rsid w:val="00C773A4"/>
    <w:rsid w:val="00C778D1"/>
    <w:rsid w:val="00C77E97"/>
    <w:rsid w:val="00C80281"/>
    <w:rsid w:val="00C8150F"/>
    <w:rsid w:val="00C81527"/>
    <w:rsid w:val="00C81825"/>
    <w:rsid w:val="00C82116"/>
    <w:rsid w:val="00C82227"/>
    <w:rsid w:val="00C8227A"/>
    <w:rsid w:val="00C83CA9"/>
    <w:rsid w:val="00C84009"/>
    <w:rsid w:val="00C84715"/>
    <w:rsid w:val="00C86001"/>
    <w:rsid w:val="00C869BF"/>
    <w:rsid w:val="00C913E8"/>
    <w:rsid w:val="00C91870"/>
    <w:rsid w:val="00C92BF3"/>
    <w:rsid w:val="00C930C4"/>
    <w:rsid w:val="00C9467B"/>
    <w:rsid w:val="00C952EA"/>
    <w:rsid w:val="00C9582A"/>
    <w:rsid w:val="00C95D6A"/>
    <w:rsid w:val="00C962AB"/>
    <w:rsid w:val="00C96B67"/>
    <w:rsid w:val="00C96C7E"/>
    <w:rsid w:val="00C97091"/>
    <w:rsid w:val="00C97C7B"/>
    <w:rsid w:val="00CA04B4"/>
    <w:rsid w:val="00CA1B5C"/>
    <w:rsid w:val="00CA1E3B"/>
    <w:rsid w:val="00CA2256"/>
    <w:rsid w:val="00CA3731"/>
    <w:rsid w:val="00CA4883"/>
    <w:rsid w:val="00CA4D7D"/>
    <w:rsid w:val="00CA4F0B"/>
    <w:rsid w:val="00CA696C"/>
    <w:rsid w:val="00CA6E25"/>
    <w:rsid w:val="00CA700F"/>
    <w:rsid w:val="00CA7C1A"/>
    <w:rsid w:val="00CB0BD2"/>
    <w:rsid w:val="00CB0E6C"/>
    <w:rsid w:val="00CB159C"/>
    <w:rsid w:val="00CB1F73"/>
    <w:rsid w:val="00CB1FF0"/>
    <w:rsid w:val="00CB3685"/>
    <w:rsid w:val="00CB3B30"/>
    <w:rsid w:val="00CB5881"/>
    <w:rsid w:val="00CB5C8A"/>
    <w:rsid w:val="00CB662D"/>
    <w:rsid w:val="00CB6A29"/>
    <w:rsid w:val="00CB7C09"/>
    <w:rsid w:val="00CC1391"/>
    <w:rsid w:val="00CC3DE1"/>
    <w:rsid w:val="00CC4207"/>
    <w:rsid w:val="00CC5B8A"/>
    <w:rsid w:val="00CC6911"/>
    <w:rsid w:val="00CC6A64"/>
    <w:rsid w:val="00CC6C90"/>
    <w:rsid w:val="00CC72D7"/>
    <w:rsid w:val="00CD0E88"/>
    <w:rsid w:val="00CD2A39"/>
    <w:rsid w:val="00CD3366"/>
    <w:rsid w:val="00CD33F6"/>
    <w:rsid w:val="00CD3A33"/>
    <w:rsid w:val="00CD58C9"/>
    <w:rsid w:val="00CE004C"/>
    <w:rsid w:val="00CE03CB"/>
    <w:rsid w:val="00CE0A09"/>
    <w:rsid w:val="00CE0B75"/>
    <w:rsid w:val="00CE0CBC"/>
    <w:rsid w:val="00CE1268"/>
    <w:rsid w:val="00CE147A"/>
    <w:rsid w:val="00CE1530"/>
    <w:rsid w:val="00CE1B9B"/>
    <w:rsid w:val="00CE226D"/>
    <w:rsid w:val="00CE28CB"/>
    <w:rsid w:val="00CE31CF"/>
    <w:rsid w:val="00CE5DB0"/>
    <w:rsid w:val="00CF0316"/>
    <w:rsid w:val="00CF0E40"/>
    <w:rsid w:val="00CF1D0F"/>
    <w:rsid w:val="00CF561A"/>
    <w:rsid w:val="00CF5985"/>
    <w:rsid w:val="00CF5ECB"/>
    <w:rsid w:val="00CF6E44"/>
    <w:rsid w:val="00CF7C50"/>
    <w:rsid w:val="00D00C15"/>
    <w:rsid w:val="00D01110"/>
    <w:rsid w:val="00D012CE"/>
    <w:rsid w:val="00D01B3B"/>
    <w:rsid w:val="00D02F26"/>
    <w:rsid w:val="00D031F6"/>
    <w:rsid w:val="00D04983"/>
    <w:rsid w:val="00D06AE2"/>
    <w:rsid w:val="00D06C7F"/>
    <w:rsid w:val="00D0756A"/>
    <w:rsid w:val="00D075EA"/>
    <w:rsid w:val="00D07734"/>
    <w:rsid w:val="00D11048"/>
    <w:rsid w:val="00D116E7"/>
    <w:rsid w:val="00D11996"/>
    <w:rsid w:val="00D11A24"/>
    <w:rsid w:val="00D12395"/>
    <w:rsid w:val="00D1315F"/>
    <w:rsid w:val="00D133DE"/>
    <w:rsid w:val="00D13838"/>
    <w:rsid w:val="00D14CA1"/>
    <w:rsid w:val="00D160E0"/>
    <w:rsid w:val="00D20954"/>
    <w:rsid w:val="00D2108F"/>
    <w:rsid w:val="00D222D0"/>
    <w:rsid w:val="00D22D41"/>
    <w:rsid w:val="00D231EE"/>
    <w:rsid w:val="00D23856"/>
    <w:rsid w:val="00D24ACB"/>
    <w:rsid w:val="00D256FE"/>
    <w:rsid w:val="00D2591B"/>
    <w:rsid w:val="00D274FC"/>
    <w:rsid w:val="00D318EF"/>
    <w:rsid w:val="00D3236C"/>
    <w:rsid w:val="00D33762"/>
    <w:rsid w:val="00D3464E"/>
    <w:rsid w:val="00D35AC5"/>
    <w:rsid w:val="00D369DA"/>
    <w:rsid w:val="00D37C1D"/>
    <w:rsid w:val="00D37D57"/>
    <w:rsid w:val="00D40B52"/>
    <w:rsid w:val="00D41D7B"/>
    <w:rsid w:val="00D41FEE"/>
    <w:rsid w:val="00D41FFA"/>
    <w:rsid w:val="00D43459"/>
    <w:rsid w:val="00D441D8"/>
    <w:rsid w:val="00D44366"/>
    <w:rsid w:val="00D45628"/>
    <w:rsid w:val="00D50516"/>
    <w:rsid w:val="00D517DA"/>
    <w:rsid w:val="00D51A9B"/>
    <w:rsid w:val="00D52040"/>
    <w:rsid w:val="00D52791"/>
    <w:rsid w:val="00D53B1D"/>
    <w:rsid w:val="00D55890"/>
    <w:rsid w:val="00D55D1D"/>
    <w:rsid w:val="00D565E6"/>
    <w:rsid w:val="00D56ABC"/>
    <w:rsid w:val="00D56F43"/>
    <w:rsid w:val="00D60754"/>
    <w:rsid w:val="00D60D0D"/>
    <w:rsid w:val="00D61506"/>
    <w:rsid w:val="00D61604"/>
    <w:rsid w:val="00D61C40"/>
    <w:rsid w:val="00D62DA4"/>
    <w:rsid w:val="00D63720"/>
    <w:rsid w:val="00D64037"/>
    <w:rsid w:val="00D64F2A"/>
    <w:rsid w:val="00D65850"/>
    <w:rsid w:val="00D6725D"/>
    <w:rsid w:val="00D72525"/>
    <w:rsid w:val="00D727A7"/>
    <w:rsid w:val="00D72F24"/>
    <w:rsid w:val="00D7356D"/>
    <w:rsid w:val="00D735BC"/>
    <w:rsid w:val="00D73C33"/>
    <w:rsid w:val="00D743F2"/>
    <w:rsid w:val="00D755FD"/>
    <w:rsid w:val="00D7631A"/>
    <w:rsid w:val="00D7632D"/>
    <w:rsid w:val="00D76467"/>
    <w:rsid w:val="00D7669A"/>
    <w:rsid w:val="00D80389"/>
    <w:rsid w:val="00D80479"/>
    <w:rsid w:val="00D80A16"/>
    <w:rsid w:val="00D826C2"/>
    <w:rsid w:val="00D834B2"/>
    <w:rsid w:val="00D84CB3"/>
    <w:rsid w:val="00D84FF4"/>
    <w:rsid w:val="00D85829"/>
    <w:rsid w:val="00D85DA9"/>
    <w:rsid w:val="00D85ED3"/>
    <w:rsid w:val="00D875FF"/>
    <w:rsid w:val="00D9087D"/>
    <w:rsid w:val="00D90DB2"/>
    <w:rsid w:val="00D916E3"/>
    <w:rsid w:val="00D91E1F"/>
    <w:rsid w:val="00D9256D"/>
    <w:rsid w:val="00D940F2"/>
    <w:rsid w:val="00D94B66"/>
    <w:rsid w:val="00D94D1E"/>
    <w:rsid w:val="00D94FFD"/>
    <w:rsid w:val="00D958FD"/>
    <w:rsid w:val="00D95A41"/>
    <w:rsid w:val="00D9701F"/>
    <w:rsid w:val="00D97DEA"/>
    <w:rsid w:val="00DA0CA7"/>
    <w:rsid w:val="00DA2436"/>
    <w:rsid w:val="00DA2833"/>
    <w:rsid w:val="00DA2A99"/>
    <w:rsid w:val="00DA2C51"/>
    <w:rsid w:val="00DA32F5"/>
    <w:rsid w:val="00DA5C43"/>
    <w:rsid w:val="00DA7A6C"/>
    <w:rsid w:val="00DB1C61"/>
    <w:rsid w:val="00DB1E4C"/>
    <w:rsid w:val="00DB3DFF"/>
    <w:rsid w:val="00DB4F80"/>
    <w:rsid w:val="00DB5137"/>
    <w:rsid w:val="00DB5ADD"/>
    <w:rsid w:val="00DB6901"/>
    <w:rsid w:val="00DB6B98"/>
    <w:rsid w:val="00DB7F71"/>
    <w:rsid w:val="00DC0AC1"/>
    <w:rsid w:val="00DC1B07"/>
    <w:rsid w:val="00DC32AE"/>
    <w:rsid w:val="00DC41C9"/>
    <w:rsid w:val="00DC4D6B"/>
    <w:rsid w:val="00DC4DFC"/>
    <w:rsid w:val="00DC576D"/>
    <w:rsid w:val="00DC5E8A"/>
    <w:rsid w:val="00DC6F69"/>
    <w:rsid w:val="00DC753A"/>
    <w:rsid w:val="00DC79F4"/>
    <w:rsid w:val="00DC7A81"/>
    <w:rsid w:val="00DD004A"/>
    <w:rsid w:val="00DD1916"/>
    <w:rsid w:val="00DD314E"/>
    <w:rsid w:val="00DD3620"/>
    <w:rsid w:val="00DD4692"/>
    <w:rsid w:val="00DD477B"/>
    <w:rsid w:val="00DD4D6B"/>
    <w:rsid w:val="00DD63FD"/>
    <w:rsid w:val="00DD7723"/>
    <w:rsid w:val="00DE0E7E"/>
    <w:rsid w:val="00DE395D"/>
    <w:rsid w:val="00DE410A"/>
    <w:rsid w:val="00DE5CCB"/>
    <w:rsid w:val="00DE6A12"/>
    <w:rsid w:val="00DE6C82"/>
    <w:rsid w:val="00DF184F"/>
    <w:rsid w:val="00DF2761"/>
    <w:rsid w:val="00DF4060"/>
    <w:rsid w:val="00DF4962"/>
    <w:rsid w:val="00DF5BFE"/>
    <w:rsid w:val="00DF5CFA"/>
    <w:rsid w:val="00DF62D0"/>
    <w:rsid w:val="00DF6B5D"/>
    <w:rsid w:val="00DF724A"/>
    <w:rsid w:val="00DF7416"/>
    <w:rsid w:val="00DF7AE3"/>
    <w:rsid w:val="00E02F10"/>
    <w:rsid w:val="00E0429A"/>
    <w:rsid w:val="00E04DA8"/>
    <w:rsid w:val="00E0600A"/>
    <w:rsid w:val="00E076C3"/>
    <w:rsid w:val="00E11147"/>
    <w:rsid w:val="00E1124E"/>
    <w:rsid w:val="00E1179B"/>
    <w:rsid w:val="00E12313"/>
    <w:rsid w:val="00E12AC9"/>
    <w:rsid w:val="00E12B77"/>
    <w:rsid w:val="00E1395F"/>
    <w:rsid w:val="00E13DEC"/>
    <w:rsid w:val="00E140E2"/>
    <w:rsid w:val="00E15222"/>
    <w:rsid w:val="00E16791"/>
    <w:rsid w:val="00E1764F"/>
    <w:rsid w:val="00E20512"/>
    <w:rsid w:val="00E224B6"/>
    <w:rsid w:val="00E23077"/>
    <w:rsid w:val="00E231FF"/>
    <w:rsid w:val="00E235C0"/>
    <w:rsid w:val="00E235E9"/>
    <w:rsid w:val="00E2382C"/>
    <w:rsid w:val="00E23885"/>
    <w:rsid w:val="00E23A14"/>
    <w:rsid w:val="00E23DED"/>
    <w:rsid w:val="00E23FFA"/>
    <w:rsid w:val="00E241AC"/>
    <w:rsid w:val="00E25C04"/>
    <w:rsid w:val="00E3157C"/>
    <w:rsid w:val="00E31EAF"/>
    <w:rsid w:val="00E32125"/>
    <w:rsid w:val="00E32A18"/>
    <w:rsid w:val="00E34142"/>
    <w:rsid w:val="00E34839"/>
    <w:rsid w:val="00E34F47"/>
    <w:rsid w:val="00E3525C"/>
    <w:rsid w:val="00E37815"/>
    <w:rsid w:val="00E3796F"/>
    <w:rsid w:val="00E422D3"/>
    <w:rsid w:val="00E43A28"/>
    <w:rsid w:val="00E4493F"/>
    <w:rsid w:val="00E4652C"/>
    <w:rsid w:val="00E50D60"/>
    <w:rsid w:val="00E52638"/>
    <w:rsid w:val="00E52E9B"/>
    <w:rsid w:val="00E53BE3"/>
    <w:rsid w:val="00E5474D"/>
    <w:rsid w:val="00E55BA0"/>
    <w:rsid w:val="00E55DE9"/>
    <w:rsid w:val="00E56BBD"/>
    <w:rsid w:val="00E60146"/>
    <w:rsid w:val="00E60339"/>
    <w:rsid w:val="00E603F4"/>
    <w:rsid w:val="00E624A2"/>
    <w:rsid w:val="00E625BD"/>
    <w:rsid w:val="00E625EE"/>
    <w:rsid w:val="00E63F54"/>
    <w:rsid w:val="00E64A64"/>
    <w:rsid w:val="00E65A0D"/>
    <w:rsid w:val="00E65A77"/>
    <w:rsid w:val="00E669E8"/>
    <w:rsid w:val="00E66AB1"/>
    <w:rsid w:val="00E722AB"/>
    <w:rsid w:val="00E724EC"/>
    <w:rsid w:val="00E7563B"/>
    <w:rsid w:val="00E76518"/>
    <w:rsid w:val="00E76B69"/>
    <w:rsid w:val="00E77BAB"/>
    <w:rsid w:val="00E77D3D"/>
    <w:rsid w:val="00E812D1"/>
    <w:rsid w:val="00E831F5"/>
    <w:rsid w:val="00E84659"/>
    <w:rsid w:val="00E84D47"/>
    <w:rsid w:val="00E84EFB"/>
    <w:rsid w:val="00E860F1"/>
    <w:rsid w:val="00E861A0"/>
    <w:rsid w:val="00E869DC"/>
    <w:rsid w:val="00E873D6"/>
    <w:rsid w:val="00E90784"/>
    <w:rsid w:val="00E91A00"/>
    <w:rsid w:val="00E91CAA"/>
    <w:rsid w:val="00E92801"/>
    <w:rsid w:val="00E9363F"/>
    <w:rsid w:val="00E94516"/>
    <w:rsid w:val="00E94D7C"/>
    <w:rsid w:val="00E957EC"/>
    <w:rsid w:val="00EA00FE"/>
    <w:rsid w:val="00EA05AA"/>
    <w:rsid w:val="00EA1A92"/>
    <w:rsid w:val="00EA21AF"/>
    <w:rsid w:val="00EA2D0C"/>
    <w:rsid w:val="00EA2E70"/>
    <w:rsid w:val="00EA345A"/>
    <w:rsid w:val="00EA3BD2"/>
    <w:rsid w:val="00EA3DE1"/>
    <w:rsid w:val="00EA43CC"/>
    <w:rsid w:val="00EA451C"/>
    <w:rsid w:val="00EA5232"/>
    <w:rsid w:val="00EA5303"/>
    <w:rsid w:val="00EA5947"/>
    <w:rsid w:val="00EA5FAC"/>
    <w:rsid w:val="00EA6142"/>
    <w:rsid w:val="00EA640C"/>
    <w:rsid w:val="00EA723C"/>
    <w:rsid w:val="00EA7FE5"/>
    <w:rsid w:val="00EB03A2"/>
    <w:rsid w:val="00EB07E5"/>
    <w:rsid w:val="00EB1CFA"/>
    <w:rsid w:val="00EB5648"/>
    <w:rsid w:val="00EB5AA8"/>
    <w:rsid w:val="00EB65A7"/>
    <w:rsid w:val="00EC01BF"/>
    <w:rsid w:val="00EC0D31"/>
    <w:rsid w:val="00EC0F96"/>
    <w:rsid w:val="00EC226F"/>
    <w:rsid w:val="00EC2479"/>
    <w:rsid w:val="00EC3CC7"/>
    <w:rsid w:val="00EC3DA6"/>
    <w:rsid w:val="00EC443B"/>
    <w:rsid w:val="00EC44CC"/>
    <w:rsid w:val="00EC4615"/>
    <w:rsid w:val="00EC74E6"/>
    <w:rsid w:val="00ED047E"/>
    <w:rsid w:val="00ED0921"/>
    <w:rsid w:val="00ED0E81"/>
    <w:rsid w:val="00ED12DF"/>
    <w:rsid w:val="00ED1B45"/>
    <w:rsid w:val="00ED1CF8"/>
    <w:rsid w:val="00ED20E5"/>
    <w:rsid w:val="00ED4D0F"/>
    <w:rsid w:val="00ED535D"/>
    <w:rsid w:val="00ED6112"/>
    <w:rsid w:val="00ED6649"/>
    <w:rsid w:val="00ED66E0"/>
    <w:rsid w:val="00ED7EF2"/>
    <w:rsid w:val="00ED7F81"/>
    <w:rsid w:val="00EE04FA"/>
    <w:rsid w:val="00EE24D9"/>
    <w:rsid w:val="00EE2DAD"/>
    <w:rsid w:val="00EE305E"/>
    <w:rsid w:val="00EE3ED4"/>
    <w:rsid w:val="00EE3F7F"/>
    <w:rsid w:val="00EE4692"/>
    <w:rsid w:val="00EE527C"/>
    <w:rsid w:val="00EE5E9D"/>
    <w:rsid w:val="00EE6DA1"/>
    <w:rsid w:val="00EE70E4"/>
    <w:rsid w:val="00EE79F3"/>
    <w:rsid w:val="00EF0063"/>
    <w:rsid w:val="00EF0DA4"/>
    <w:rsid w:val="00EF0F53"/>
    <w:rsid w:val="00EF194F"/>
    <w:rsid w:val="00EF1C17"/>
    <w:rsid w:val="00EF4886"/>
    <w:rsid w:val="00EF4CD6"/>
    <w:rsid w:val="00EF553A"/>
    <w:rsid w:val="00EF57AF"/>
    <w:rsid w:val="00EF6CD5"/>
    <w:rsid w:val="00F01338"/>
    <w:rsid w:val="00F01498"/>
    <w:rsid w:val="00F02015"/>
    <w:rsid w:val="00F0248A"/>
    <w:rsid w:val="00F02FAD"/>
    <w:rsid w:val="00F04150"/>
    <w:rsid w:val="00F0552E"/>
    <w:rsid w:val="00F0654B"/>
    <w:rsid w:val="00F06C68"/>
    <w:rsid w:val="00F07090"/>
    <w:rsid w:val="00F07C58"/>
    <w:rsid w:val="00F1005A"/>
    <w:rsid w:val="00F1018B"/>
    <w:rsid w:val="00F148E7"/>
    <w:rsid w:val="00F15218"/>
    <w:rsid w:val="00F15222"/>
    <w:rsid w:val="00F16B1E"/>
    <w:rsid w:val="00F17892"/>
    <w:rsid w:val="00F207C0"/>
    <w:rsid w:val="00F21183"/>
    <w:rsid w:val="00F21E67"/>
    <w:rsid w:val="00F2218F"/>
    <w:rsid w:val="00F2262C"/>
    <w:rsid w:val="00F226B8"/>
    <w:rsid w:val="00F2288E"/>
    <w:rsid w:val="00F244C7"/>
    <w:rsid w:val="00F245E6"/>
    <w:rsid w:val="00F2507A"/>
    <w:rsid w:val="00F26F67"/>
    <w:rsid w:val="00F2774D"/>
    <w:rsid w:val="00F279C2"/>
    <w:rsid w:val="00F30C20"/>
    <w:rsid w:val="00F31C31"/>
    <w:rsid w:val="00F32CBA"/>
    <w:rsid w:val="00F33824"/>
    <w:rsid w:val="00F3416B"/>
    <w:rsid w:val="00F341C6"/>
    <w:rsid w:val="00F3475E"/>
    <w:rsid w:val="00F3543B"/>
    <w:rsid w:val="00F3550E"/>
    <w:rsid w:val="00F3629F"/>
    <w:rsid w:val="00F363F3"/>
    <w:rsid w:val="00F367BA"/>
    <w:rsid w:val="00F402FF"/>
    <w:rsid w:val="00F4047C"/>
    <w:rsid w:val="00F40514"/>
    <w:rsid w:val="00F40A2E"/>
    <w:rsid w:val="00F42014"/>
    <w:rsid w:val="00F42099"/>
    <w:rsid w:val="00F4241B"/>
    <w:rsid w:val="00F4476E"/>
    <w:rsid w:val="00F44F81"/>
    <w:rsid w:val="00F4508F"/>
    <w:rsid w:val="00F46B78"/>
    <w:rsid w:val="00F5145B"/>
    <w:rsid w:val="00F51480"/>
    <w:rsid w:val="00F514E1"/>
    <w:rsid w:val="00F51E62"/>
    <w:rsid w:val="00F52CAB"/>
    <w:rsid w:val="00F52E14"/>
    <w:rsid w:val="00F53440"/>
    <w:rsid w:val="00F54BA3"/>
    <w:rsid w:val="00F554B2"/>
    <w:rsid w:val="00F55587"/>
    <w:rsid w:val="00F56425"/>
    <w:rsid w:val="00F57AD1"/>
    <w:rsid w:val="00F57C76"/>
    <w:rsid w:val="00F57D05"/>
    <w:rsid w:val="00F61130"/>
    <w:rsid w:val="00F61754"/>
    <w:rsid w:val="00F6467B"/>
    <w:rsid w:val="00F6492A"/>
    <w:rsid w:val="00F6529F"/>
    <w:rsid w:val="00F6534E"/>
    <w:rsid w:val="00F703BB"/>
    <w:rsid w:val="00F7076C"/>
    <w:rsid w:val="00F711FF"/>
    <w:rsid w:val="00F716E4"/>
    <w:rsid w:val="00F717A8"/>
    <w:rsid w:val="00F717BE"/>
    <w:rsid w:val="00F724F5"/>
    <w:rsid w:val="00F72B6F"/>
    <w:rsid w:val="00F73D34"/>
    <w:rsid w:val="00F740EB"/>
    <w:rsid w:val="00F75857"/>
    <w:rsid w:val="00F75D8B"/>
    <w:rsid w:val="00F776D5"/>
    <w:rsid w:val="00F77E7B"/>
    <w:rsid w:val="00F80365"/>
    <w:rsid w:val="00F80AE5"/>
    <w:rsid w:val="00F8148A"/>
    <w:rsid w:val="00F81B4A"/>
    <w:rsid w:val="00F824B9"/>
    <w:rsid w:val="00F829E2"/>
    <w:rsid w:val="00F84113"/>
    <w:rsid w:val="00F84B31"/>
    <w:rsid w:val="00F84BC8"/>
    <w:rsid w:val="00F8600C"/>
    <w:rsid w:val="00F879B3"/>
    <w:rsid w:val="00F879E1"/>
    <w:rsid w:val="00F87F80"/>
    <w:rsid w:val="00F90872"/>
    <w:rsid w:val="00F917E4"/>
    <w:rsid w:val="00F91CAF"/>
    <w:rsid w:val="00F92444"/>
    <w:rsid w:val="00F92EE0"/>
    <w:rsid w:val="00F93424"/>
    <w:rsid w:val="00F9364B"/>
    <w:rsid w:val="00F93F7A"/>
    <w:rsid w:val="00F948AF"/>
    <w:rsid w:val="00F948BE"/>
    <w:rsid w:val="00F962E4"/>
    <w:rsid w:val="00F9640E"/>
    <w:rsid w:val="00F96735"/>
    <w:rsid w:val="00F96AAF"/>
    <w:rsid w:val="00F9799B"/>
    <w:rsid w:val="00FA23D9"/>
    <w:rsid w:val="00FA28E7"/>
    <w:rsid w:val="00FA2E3C"/>
    <w:rsid w:val="00FA43AF"/>
    <w:rsid w:val="00FA551B"/>
    <w:rsid w:val="00FA5E65"/>
    <w:rsid w:val="00FA6372"/>
    <w:rsid w:val="00FA68BA"/>
    <w:rsid w:val="00FB100F"/>
    <w:rsid w:val="00FB3693"/>
    <w:rsid w:val="00FB4061"/>
    <w:rsid w:val="00FB6414"/>
    <w:rsid w:val="00FC0622"/>
    <w:rsid w:val="00FC125C"/>
    <w:rsid w:val="00FC16CB"/>
    <w:rsid w:val="00FC35FB"/>
    <w:rsid w:val="00FC4724"/>
    <w:rsid w:val="00FC5E7A"/>
    <w:rsid w:val="00FC5F3E"/>
    <w:rsid w:val="00FC6704"/>
    <w:rsid w:val="00FC7159"/>
    <w:rsid w:val="00FC7B38"/>
    <w:rsid w:val="00FD002E"/>
    <w:rsid w:val="00FD1CA1"/>
    <w:rsid w:val="00FD556D"/>
    <w:rsid w:val="00FD6882"/>
    <w:rsid w:val="00FD6B7D"/>
    <w:rsid w:val="00FD7D25"/>
    <w:rsid w:val="00FE0102"/>
    <w:rsid w:val="00FE04B1"/>
    <w:rsid w:val="00FE05D2"/>
    <w:rsid w:val="00FE06FB"/>
    <w:rsid w:val="00FE1857"/>
    <w:rsid w:val="00FE2987"/>
    <w:rsid w:val="00FE3650"/>
    <w:rsid w:val="00FE397D"/>
    <w:rsid w:val="00FE546C"/>
    <w:rsid w:val="00FE59FD"/>
    <w:rsid w:val="00FE6363"/>
    <w:rsid w:val="00FE7461"/>
    <w:rsid w:val="00FE75DE"/>
    <w:rsid w:val="00FE7A1A"/>
    <w:rsid w:val="00FF01BF"/>
    <w:rsid w:val="00FF0B23"/>
    <w:rsid w:val="00FF2B2C"/>
    <w:rsid w:val="00FF3D25"/>
    <w:rsid w:val="00FF42B1"/>
    <w:rsid w:val="00FF5AA8"/>
    <w:rsid w:val="00FF7708"/>
    <w:rsid w:val="00FF78A4"/>
    <w:rsid w:val="053325BE"/>
    <w:rsid w:val="0595C5A0"/>
    <w:rsid w:val="06346273"/>
    <w:rsid w:val="06A18007"/>
    <w:rsid w:val="06D6641F"/>
    <w:rsid w:val="083E78CA"/>
    <w:rsid w:val="098C072B"/>
    <w:rsid w:val="0A438BE9"/>
    <w:rsid w:val="0B4C456C"/>
    <w:rsid w:val="0C2417D7"/>
    <w:rsid w:val="0D6DFA66"/>
    <w:rsid w:val="0DAB1017"/>
    <w:rsid w:val="0EB74364"/>
    <w:rsid w:val="105778FE"/>
    <w:rsid w:val="11EBF674"/>
    <w:rsid w:val="12EC31F0"/>
    <w:rsid w:val="1354DF14"/>
    <w:rsid w:val="14068AFA"/>
    <w:rsid w:val="1513CE1C"/>
    <w:rsid w:val="16F4B061"/>
    <w:rsid w:val="1735F385"/>
    <w:rsid w:val="19242490"/>
    <w:rsid w:val="19663526"/>
    <w:rsid w:val="19EBB9BC"/>
    <w:rsid w:val="1A6C3FEA"/>
    <w:rsid w:val="1AE815F8"/>
    <w:rsid w:val="1C015BFF"/>
    <w:rsid w:val="1C095E8F"/>
    <w:rsid w:val="1C7FE757"/>
    <w:rsid w:val="1CBCE3EE"/>
    <w:rsid w:val="1D153EE2"/>
    <w:rsid w:val="1EF53637"/>
    <w:rsid w:val="21B2A22E"/>
    <w:rsid w:val="225D1F66"/>
    <w:rsid w:val="232890C5"/>
    <w:rsid w:val="24555F89"/>
    <w:rsid w:val="250DF7C8"/>
    <w:rsid w:val="25EC5C41"/>
    <w:rsid w:val="2695BECE"/>
    <w:rsid w:val="26CD24C0"/>
    <w:rsid w:val="27602461"/>
    <w:rsid w:val="27716864"/>
    <w:rsid w:val="27E92318"/>
    <w:rsid w:val="2951BF4D"/>
    <w:rsid w:val="29F73816"/>
    <w:rsid w:val="2A8F335C"/>
    <w:rsid w:val="2B26D0D3"/>
    <w:rsid w:val="2B754ACF"/>
    <w:rsid w:val="2BE77330"/>
    <w:rsid w:val="2CDA25BA"/>
    <w:rsid w:val="2D95A377"/>
    <w:rsid w:val="2DA09CA4"/>
    <w:rsid w:val="2E2C0494"/>
    <w:rsid w:val="2E8513F3"/>
    <w:rsid w:val="2E9A67E0"/>
    <w:rsid w:val="2F180D7F"/>
    <w:rsid w:val="2FEFDE61"/>
    <w:rsid w:val="324E6293"/>
    <w:rsid w:val="328D2161"/>
    <w:rsid w:val="33B4B6D7"/>
    <w:rsid w:val="3717A18C"/>
    <w:rsid w:val="388AB82E"/>
    <w:rsid w:val="3895EFCA"/>
    <w:rsid w:val="38ADE9B4"/>
    <w:rsid w:val="39403D9E"/>
    <w:rsid w:val="39D65A9C"/>
    <w:rsid w:val="39FDD444"/>
    <w:rsid w:val="3C81959D"/>
    <w:rsid w:val="3DEAA35E"/>
    <w:rsid w:val="3F2F6180"/>
    <w:rsid w:val="415F3529"/>
    <w:rsid w:val="44686F17"/>
    <w:rsid w:val="4474A27C"/>
    <w:rsid w:val="45854F8F"/>
    <w:rsid w:val="45BBAAC8"/>
    <w:rsid w:val="47028DA8"/>
    <w:rsid w:val="4A2BF160"/>
    <w:rsid w:val="4A7DB94C"/>
    <w:rsid w:val="4BA8D52D"/>
    <w:rsid w:val="4C1EC29A"/>
    <w:rsid w:val="4D13CC21"/>
    <w:rsid w:val="4DB45EF4"/>
    <w:rsid w:val="4E2EC6EE"/>
    <w:rsid w:val="507F7D76"/>
    <w:rsid w:val="508E7132"/>
    <w:rsid w:val="519F9E4B"/>
    <w:rsid w:val="51FCC92F"/>
    <w:rsid w:val="54A0C458"/>
    <w:rsid w:val="54AA71E7"/>
    <w:rsid w:val="55F9136F"/>
    <w:rsid w:val="56283198"/>
    <w:rsid w:val="5841377E"/>
    <w:rsid w:val="58C63AE7"/>
    <w:rsid w:val="58FDBE05"/>
    <w:rsid w:val="5BB7257A"/>
    <w:rsid w:val="5CA97211"/>
    <w:rsid w:val="5D59A374"/>
    <w:rsid w:val="5DCFEA6A"/>
    <w:rsid w:val="5EE7DC19"/>
    <w:rsid w:val="602859C7"/>
    <w:rsid w:val="602E4B34"/>
    <w:rsid w:val="604FC50A"/>
    <w:rsid w:val="6140F68E"/>
    <w:rsid w:val="62332A46"/>
    <w:rsid w:val="63660F6A"/>
    <w:rsid w:val="64FB8584"/>
    <w:rsid w:val="65D54BDD"/>
    <w:rsid w:val="65F76124"/>
    <w:rsid w:val="668309CB"/>
    <w:rsid w:val="671ADC90"/>
    <w:rsid w:val="685E6708"/>
    <w:rsid w:val="6B568E21"/>
    <w:rsid w:val="6BE4F6A1"/>
    <w:rsid w:val="6C06BEAE"/>
    <w:rsid w:val="6C132A22"/>
    <w:rsid w:val="6CD4D372"/>
    <w:rsid w:val="6CE6382A"/>
    <w:rsid w:val="6D8FB012"/>
    <w:rsid w:val="70198006"/>
    <w:rsid w:val="70F4B520"/>
    <w:rsid w:val="71B32505"/>
    <w:rsid w:val="71CDEAFB"/>
    <w:rsid w:val="7279BA61"/>
    <w:rsid w:val="731205F7"/>
    <w:rsid w:val="7384BFFD"/>
    <w:rsid w:val="7389C94B"/>
    <w:rsid w:val="73C3AFF1"/>
    <w:rsid w:val="73E5230D"/>
    <w:rsid w:val="74159195"/>
    <w:rsid w:val="7485E9F8"/>
    <w:rsid w:val="761396D2"/>
    <w:rsid w:val="76EBA4AE"/>
    <w:rsid w:val="7788BD8C"/>
    <w:rsid w:val="77AC75FE"/>
    <w:rsid w:val="7B41599D"/>
    <w:rsid w:val="7C0D76FE"/>
    <w:rsid w:val="7DBBC390"/>
    <w:rsid w:val="7E4B6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1AA141"/>
  <w15:docId w15:val="{757900BC-E519-41CB-944E-38B7A2946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80389"/>
    <w:rPr>
      <w:rFonts w:ascii="Tahoma" w:hAnsi="Tahoma" w:cs="Tahoma"/>
      <w:sz w:val="16"/>
      <w:szCs w:val="16"/>
    </w:rPr>
  </w:style>
  <w:style w:type="character" w:styleId="AngieCampbell" w:customStyle="1">
    <w:name w:val="Angie Campbell"/>
    <w:semiHidden/>
    <w:rsid w:val="00D14CA1"/>
    <w:rPr>
      <w:rFonts w:ascii="Arial" w:hAnsi="Arial" w:cs="Arial"/>
      <w:color w:val="auto"/>
      <w:sz w:val="20"/>
      <w:szCs w:val="20"/>
    </w:rPr>
  </w:style>
  <w:style w:type="paragraph" w:styleId="ListParagraph">
    <w:name w:val="List Paragraph"/>
    <w:basedOn w:val="Normal"/>
    <w:uiPriority w:val="34"/>
    <w:qFormat/>
    <w:rsid w:val="005330F0"/>
    <w:pPr>
      <w:ind w:left="720"/>
    </w:pPr>
  </w:style>
  <w:style w:type="character" w:styleId="Hyperlink">
    <w:name w:val="Hyperlink"/>
    <w:uiPriority w:val="99"/>
    <w:unhideWhenUsed/>
    <w:rsid w:val="00FB3693"/>
    <w:rPr>
      <w:color w:val="339999"/>
      <w:u w:val="single"/>
    </w:rPr>
  </w:style>
  <w:style w:type="character" w:styleId="Strong">
    <w:name w:val="Strong"/>
    <w:basedOn w:val="DefaultParagraphFont"/>
    <w:uiPriority w:val="22"/>
    <w:qFormat/>
    <w:rsid w:val="00524BD8"/>
    <w:rPr>
      <w:b/>
      <w:bCs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06255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D039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6A61AE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B57F8B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57F8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57F8B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57F8B"/>
    <w:rPr>
      <w:sz w:val="24"/>
      <w:szCs w:val="24"/>
    </w:rPr>
  </w:style>
  <w:style w:type="character" w:styleId="contentpasted0" w:customStyle="1">
    <w:name w:val="contentpasted0"/>
    <w:basedOn w:val="DefaultParagraphFont"/>
    <w:rsid w:val="00031E8F"/>
  </w:style>
  <w:style w:type="paragraph" w:styleId="xxxxxxmsonormal" w:customStyle="1">
    <w:name w:val="x_xxxxxmsonormal"/>
    <w:basedOn w:val="Normal"/>
    <w:rsid w:val="0048606A"/>
    <w:rPr>
      <w:rFonts w:ascii="Calibri" w:hAnsi="Calibri" w:cs="Calibri" w:eastAsiaTheme="minorHAnsi"/>
      <w:sz w:val="22"/>
      <w:szCs w:val="22"/>
    </w:rPr>
  </w:style>
  <w:style w:type="character" w:styleId="cf01" w:customStyle="1">
    <w:name w:val="cf01"/>
    <w:basedOn w:val="DefaultParagraphFont"/>
    <w:rsid w:val="004F070B"/>
    <w:rPr>
      <w:rFonts w:hint="default" w:ascii="Segoe UI" w:hAnsi="Segoe UI" w:cs="Segoe UI"/>
      <w:sz w:val="18"/>
      <w:szCs w:val="18"/>
    </w:rPr>
  </w:style>
  <w:style w:type="paragraph" w:styleId="pf0" w:customStyle="1">
    <w:name w:val="pf0"/>
    <w:basedOn w:val="Normal"/>
    <w:rsid w:val="004F070B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semiHidden/>
    <w:unhideWhenUsed/>
    <w:rsid w:val="00103E21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071BEF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71BEF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rsid w:val="00071BE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71BEF"/>
    <w:rPr>
      <w:b/>
      <w:bCs/>
    </w:rPr>
  </w:style>
  <w:style w:type="character" w:styleId="CommentSubjectChar" w:customStyle="1">
    <w:name w:val="Comment Subject Char"/>
    <w:basedOn w:val="CommentTextChar"/>
    <w:link w:val="CommentSubject"/>
    <w:semiHidden/>
    <w:rsid w:val="00071BEF"/>
    <w:rPr>
      <w:b/>
      <w:bCs/>
    </w:rPr>
  </w:style>
  <w:style w:type="paragraph" w:styleId="xxmsonormal" w:customStyle="1">
    <w:name w:val="x_xmsonormal"/>
    <w:basedOn w:val="Normal"/>
    <w:rsid w:val="00552CB8"/>
    <w:rPr>
      <w:rFonts w:ascii="Calibri" w:hAnsi="Calibri" w:cs="Calibri" w:eastAsiaTheme="minorHAnsi"/>
      <w:sz w:val="22"/>
      <w:szCs w:val="22"/>
    </w:rPr>
  </w:style>
  <w:style w:type="paragraph" w:styleId="Revision">
    <w:name w:val="Revision"/>
    <w:hidden/>
    <w:uiPriority w:val="99"/>
    <w:semiHidden/>
    <w:rsid w:val="006D4200"/>
    <w:rPr>
      <w:sz w:val="24"/>
      <w:szCs w:val="24"/>
    </w:rPr>
  </w:style>
  <w:style w:type="character" w:styleId="SmartLink1" w:customStyle="1">
    <w:name w:val="SmartLink1"/>
    <w:basedOn w:val="DefaultParagraphFont"/>
    <w:uiPriority w:val="99"/>
    <w:semiHidden/>
    <w:unhideWhenUsed/>
    <w:rsid w:val="00686987"/>
    <w:rPr>
      <w:color w:val="0000FF"/>
      <w:u w:val="single"/>
      <w:shd w:val="clear" w:color="auto" w:fill="F3F2F1"/>
    </w:rPr>
  </w:style>
  <w:style w:type="paragraph" w:styleId="xmsonormal" w:customStyle="1">
    <w:name w:val="x_msonormal"/>
    <w:basedOn w:val="Normal"/>
    <w:rsid w:val="004464C3"/>
    <w:rPr>
      <w:rFonts w:ascii="Calibri" w:hAnsi="Calibri" w:cs="Calibri" w:eastAsiaTheme="minorHAnsi"/>
      <w:sz w:val="22"/>
      <w:szCs w:val="22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0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9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0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0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6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0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1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4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43531">
          <w:marLeft w:val="0"/>
          <w:marRight w:val="0"/>
          <w:marTop w:val="36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9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7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1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8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9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3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46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3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openxmlformats.org/officeDocument/2006/relationships/footer" Target="footer.xml" Id="R3bccb04e49934f1c" /><Relationship Type="http://schemas.openxmlformats.org/officeDocument/2006/relationships/footer" Target="footer2.xml" Id="Rfc3afe62804f4e3e" /><Relationship Type="http://schemas.openxmlformats.org/officeDocument/2006/relationships/hyperlink" Target="https://www.eiu.edu/labor/Grievance%20non%20neg%20cs.pdf" TargetMode="External" Id="R165de3dddf1e4d42" /><Relationship Type="http://schemas.microsoft.com/office/2020/10/relationships/intelligence" Target="intelligence2.xml" Id="R905a57ac983e42a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6B0111D-55C4-46C6-BAAC-6C61787D4F35}">
  <we:reference id="2d5ec7a8-3235-439f-acf6-ad88ee2f7e85" version="1.0.0.0" store="EXCatalog" storeType="EXCatalog"/>
  <we:alternateReferences>
    <we:reference id="WA104006972" version="1.0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7ACBA3B350EB49B3EA466348567C98" ma:contentTypeVersion="41" ma:contentTypeDescription="Create a new document." ma:contentTypeScope="" ma:versionID="06887c7e6a6fe0a3448286668551070d">
  <xsd:schema xmlns:xsd="http://www.w3.org/2001/XMLSchema" xmlns:xs="http://www.w3.org/2001/XMLSchema" xmlns:p="http://schemas.microsoft.com/office/2006/metadata/properties" xmlns:ns1="http://schemas.microsoft.com/sharepoint/v3" xmlns:ns3="b5597267-585b-44bf-8220-fe4a5ab69d90" xmlns:ns4="620e7663-1828-41f8-9026-c8147e16177a" targetNamespace="http://schemas.microsoft.com/office/2006/metadata/properties" ma:root="true" ma:fieldsID="83caae27d02e7c6a91319ebea64164a7" ns1:_="" ns3:_="" ns4:_="">
    <xsd:import namespace="http://schemas.microsoft.com/sharepoint/v3"/>
    <xsd:import namespace="b5597267-585b-44bf-8220-fe4a5ab69d90"/>
    <xsd:import namespace="620e7663-1828-41f8-9026-c8147e16177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  <xsd:element ref="ns4:NotebookType" minOccurs="0"/>
                <xsd:element ref="ns4:FolderType" minOccurs="0"/>
                <xsd:element ref="ns4:CultureName" minOccurs="0"/>
                <xsd:element ref="ns4:AppVersion" minOccurs="0"/>
                <xsd:element ref="ns4:TeamsChannelId" minOccurs="0"/>
                <xsd:element ref="ns4:Owner" minOccurs="0"/>
                <xsd:element ref="ns4:Math_Settings" minOccurs="0"/>
                <xsd:element ref="ns4:DefaultSectionNames" minOccurs="0"/>
                <xsd:element ref="ns4:Templates" minOccurs="0"/>
                <xsd:element ref="ns4:Leaders" minOccurs="0"/>
                <xsd:element ref="ns4:Members" minOccurs="0"/>
                <xsd:element ref="ns4:Member_Groups" minOccurs="0"/>
                <xsd:element ref="ns4:Distribution_Groups" minOccurs="0"/>
                <xsd:element ref="ns4:LMS_Mappings" minOccurs="0"/>
                <xsd:element ref="ns4:Invited_Leaders" minOccurs="0"/>
                <xsd:element ref="ns4:Invited_Members" minOccurs="0"/>
                <xsd:element ref="ns4:Self_Registration_Enabled" minOccurs="0"/>
                <xsd:element ref="ns4:Has_Leaders_Only_SectionGroup" minOccurs="0"/>
                <xsd:element ref="ns4:Is_Collaboration_Space_Locked" minOccurs="0"/>
                <xsd:element ref="ns4:IsNotebookLocked" minOccurs="0"/>
                <xsd:element ref="ns4:Teams_Channel_Section_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597267-585b-44bf-8220-fe4a5ab69d9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e7663-1828-41f8-9026-c8147e1617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22" nillable="true" ma:displayName="Notebook Type" ma:internalName="NotebookType">
      <xsd:simpleType>
        <xsd:restriction base="dms:Text"/>
      </xsd:simpleType>
    </xsd:element>
    <xsd:element name="FolderType" ma:index="23" nillable="true" ma:displayName="Folder Type" ma:internalName="FolderType">
      <xsd:simpleType>
        <xsd:restriction base="dms:Text"/>
      </xsd:simpleType>
    </xsd:element>
    <xsd:element name="CultureName" ma:index="24" nillable="true" ma:displayName="Culture Name" ma:internalName="CultureName">
      <xsd:simpleType>
        <xsd:restriction base="dms:Text"/>
      </xsd:simpleType>
    </xsd:element>
    <xsd:element name="AppVersion" ma:index="25" nillable="true" ma:displayName="App Version" ma:internalName="AppVersion">
      <xsd:simpleType>
        <xsd:restriction base="dms:Text"/>
      </xsd:simpleType>
    </xsd:element>
    <xsd:element name="TeamsChannelId" ma:index="26" nillable="true" ma:displayName="Teams Channel Id" ma:internalName="TeamsChannelId">
      <xsd:simpleType>
        <xsd:restriction base="dms:Text"/>
      </xsd:simpleType>
    </xsd:element>
    <xsd:element name="Owner" ma:index="27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8" nillable="true" ma:displayName="Math Settings" ma:internalName="Math_Settings">
      <xsd:simpleType>
        <xsd:restriction base="dms:Text"/>
      </xsd:simpleType>
    </xsd:element>
    <xsd:element name="DefaultSectionNames" ma:index="29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30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31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2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3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6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7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8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9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  <xsd:element name="Teams_Channel_Section_Location" ma:index="42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3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44" nillable="true" ma:displayName="_activity" ma:hidden="true" ma:internalName="_activity">
      <xsd:simpleType>
        <xsd:restriction base="dms:Note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46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4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48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ath_Settings xmlns="620e7663-1828-41f8-9026-c8147e16177a" xsi:nil="true"/>
    <Templates xmlns="620e7663-1828-41f8-9026-c8147e16177a" xsi:nil="true"/>
    <_ip_UnifiedCompliancePolicyUIAction xmlns="http://schemas.microsoft.com/sharepoint/v3" xsi:nil="true"/>
    <AppVersion xmlns="620e7663-1828-41f8-9026-c8147e16177a" xsi:nil="true"/>
    <DefaultSectionNames xmlns="620e7663-1828-41f8-9026-c8147e16177a" xsi:nil="true"/>
    <Is_Collaboration_Space_Locked xmlns="620e7663-1828-41f8-9026-c8147e16177a" xsi:nil="true"/>
    <Teams_Channel_Section_Location xmlns="620e7663-1828-41f8-9026-c8147e16177a" xsi:nil="true"/>
    <Member_Groups xmlns="620e7663-1828-41f8-9026-c8147e16177a">
      <UserInfo>
        <DisplayName/>
        <AccountId xsi:nil="true"/>
        <AccountType/>
      </UserInfo>
    </Member_Groups>
    <Has_Leaders_Only_SectionGroup xmlns="620e7663-1828-41f8-9026-c8147e16177a" xsi:nil="true"/>
    <Owner xmlns="620e7663-1828-41f8-9026-c8147e16177a">
      <UserInfo>
        <DisplayName/>
        <AccountId xsi:nil="true"/>
        <AccountType/>
      </UserInfo>
    </Owner>
    <Invited_Members xmlns="620e7663-1828-41f8-9026-c8147e16177a" xsi:nil="true"/>
    <NotebookType xmlns="620e7663-1828-41f8-9026-c8147e16177a" xsi:nil="true"/>
    <CultureName xmlns="620e7663-1828-41f8-9026-c8147e16177a" xsi:nil="true"/>
    <Leaders xmlns="620e7663-1828-41f8-9026-c8147e16177a">
      <UserInfo>
        <DisplayName/>
        <AccountId xsi:nil="true"/>
        <AccountType/>
      </UserInfo>
    </Leaders>
    <_ip_UnifiedCompliancePolicyProperties xmlns="http://schemas.microsoft.com/sharepoint/v3" xsi:nil="true"/>
    <LMS_Mappings xmlns="620e7663-1828-41f8-9026-c8147e16177a" xsi:nil="true"/>
    <Invited_Leaders xmlns="620e7663-1828-41f8-9026-c8147e16177a" xsi:nil="true"/>
    <FolderType xmlns="620e7663-1828-41f8-9026-c8147e16177a" xsi:nil="true"/>
    <Distribution_Groups xmlns="620e7663-1828-41f8-9026-c8147e16177a" xsi:nil="true"/>
    <_activity xmlns="620e7663-1828-41f8-9026-c8147e16177a" xsi:nil="true"/>
    <Members xmlns="620e7663-1828-41f8-9026-c8147e16177a">
      <UserInfo>
        <DisplayName/>
        <AccountId xsi:nil="true"/>
        <AccountType/>
      </UserInfo>
    </Members>
    <Self_Registration_Enabled xmlns="620e7663-1828-41f8-9026-c8147e16177a" xsi:nil="true"/>
    <TeamsChannelId xmlns="620e7663-1828-41f8-9026-c8147e16177a" xsi:nil="true"/>
    <IsNotebookLocked xmlns="620e7663-1828-41f8-9026-c8147e16177a" xsi:nil="true"/>
  </documentManagement>
</p:properties>
</file>

<file path=customXml/itemProps1.xml><?xml version="1.0" encoding="utf-8"?>
<ds:datastoreItem xmlns:ds="http://schemas.openxmlformats.org/officeDocument/2006/customXml" ds:itemID="{A60C7762-B8D8-4B8B-AE21-FDA0AB2261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5597267-585b-44bf-8220-fe4a5ab69d90"/>
    <ds:schemaRef ds:uri="620e7663-1828-41f8-9026-c8147e1617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E41B51-D01C-48BB-9633-97AD70F6A3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7DB12F-5739-4813-882D-F1BC65C8C8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B56B1CA-9409-4F98-BEDC-34D8FA6C3418}">
  <ds:schemaRefs>
    <ds:schemaRef ds:uri="http://schemas.microsoft.com/office/2006/metadata/properties"/>
    <ds:schemaRef ds:uri="http://schemas.microsoft.com/office/infopath/2007/PartnerControls"/>
    <ds:schemaRef ds:uri="620e7663-1828-41f8-9026-c8147e16177a"/>
    <ds:schemaRef ds:uri="http://schemas.microsoft.com/sharepoint/v3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Eastern Illinois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ivil Service Council</dc:title>
  <dc:subject/>
  <dc:creator>Angie Campbell</dc:creator>
  <keywords/>
  <lastModifiedBy>Amy Morris</lastModifiedBy>
  <revision>36</revision>
  <lastPrinted>2025-04-07T15:42:00.0000000Z</lastPrinted>
  <dcterms:created xsi:type="dcterms:W3CDTF">2025-05-29T15:24:00.0000000Z</dcterms:created>
  <dcterms:modified xsi:type="dcterms:W3CDTF">2025-09-04T16:06:28.408179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7ACBA3B350EB49B3EA466348567C98</vt:lpwstr>
  </property>
  <property fmtid="{D5CDD505-2E9C-101B-9397-08002B2CF9AE}" pid="3" name="GrammarlyDocumentId">
    <vt:lpwstr>3fedfec37cdef0e91e3a7a6f077a7e80b8b9535276082b2b6014c86d5588b8a0</vt:lpwstr>
  </property>
</Properties>
</file>